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F4D" w:rsidRDefault="00E525C1" w:rsidP="0099501B">
      <w:pPr>
        <w:spacing w:after="0" w:line="240" w:lineRule="auto"/>
        <w:jc w:val="right"/>
        <w:rPr>
          <w:rFonts w:ascii="Times New Roman" w:hAnsi="Times New Roman" w:cs="Times New Roman"/>
          <w:b/>
          <w:u w:val="single"/>
          <w:lang w:eastAsia="zh-TW"/>
        </w:rPr>
      </w:pPr>
      <w:r>
        <w:rPr>
          <w:rFonts w:ascii="Times New Roman" w:hAnsi="Times New Roman" w:cs="Times New Roman"/>
          <w:b/>
          <w:u w:val="single"/>
          <w:lang w:eastAsia="zh-TW"/>
        </w:rPr>
        <w:t xml:space="preserve"> </w:t>
      </w:r>
    </w:p>
    <w:p w:rsidR="00F94FB3" w:rsidRPr="0082250C" w:rsidRDefault="0098563D" w:rsidP="0036169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TIME TABLE FOR FIRST SEMESTER ELECTRICAL ENGINEERING (SEC-A) 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E44F4D" w:rsidRDefault="0099501B" w:rsidP="0036169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2A4DE8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327F8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11</w:t>
      </w:r>
      <w:r w:rsidR="00206187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09.2023</w:t>
      </w:r>
    </w:p>
    <w:p w:rsidR="00361692" w:rsidRPr="00573430" w:rsidRDefault="00361692" w:rsidP="0036169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32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1"/>
        <w:gridCol w:w="1570"/>
        <w:gridCol w:w="1559"/>
        <w:gridCol w:w="1218"/>
        <w:gridCol w:w="1700"/>
        <w:gridCol w:w="1335"/>
        <w:gridCol w:w="1559"/>
        <w:gridCol w:w="1276"/>
        <w:gridCol w:w="1326"/>
      </w:tblGrid>
      <w:tr w:rsidR="00C02643" w:rsidRPr="006D4722" w:rsidTr="006D1234">
        <w:trPr>
          <w:trHeight w:val="397"/>
          <w:jc w:val="center"/>
        </w:trPr>
        <w:tc>
          <w:tcPr>
            <w:tcW w:w="1681" w:type="dxa"/>
            <w:vAlign w:val="center"/>
          </w:tcPr>
          <w:p w:rsidR="00C02643" w:rsidRPr="006D4722" w:rsidRDefault="00C02643" w:rsidP="00C0264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IME</w:t>
            </w:r>
          </w:p>
          <w:p w:rsidR="00C02643" w:rsidRPr="006D4722" w:rsidRDefault="00C02643" w:rsidP="00C0264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70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59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18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700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35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26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212C0" w:rsidRPr="006D4722" w:rsidTr="00E22B4B">
        <w:trPr>
          <w:trHeight w:val="293"/>
          <w:jc w:val="center"/>
        </w:trPr>
        <w:tc>
          <w:tcPr>
            <w:tcW w:w="1681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-EE-A1 (LAB-1)</w:t>
            </w:r>
          </w:p>
        </w:tc>
        <w:tc>
          <w:tcPr>
            <w:tcW w:w="1700" w:type="dxa"/>
            <w:vMerge w:val="restart"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6D4722" w:rsidRDefault="00A8626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26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E22B4B">
        <w:trPr>
          <w:trHeight w:val="292"/>
          <w:jc w:val="center"/>
        </w:trPr>
        <w:tc>
          <w:tcPr>
            <w:tcW w:w="1681" w:type="dxa"/>
            <w:vMerge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 LAB EE-A2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6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2045DB">
        <w:trPr>
          <w:trHeight w:val="293"/>
          <w:jc w:val="center"/>
        </w:trPr>
        <w:tc>
          <w:tcPr>
            <w:tcW w:w="1681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70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18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1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 LAB EE-A1 (LAB-1)</w:t>
            </w:r>
          </w:p>
        </w:tc>
      </w:tr>
      <w:tr w:rsidR="009212C0" w:rsidRPr="006D4722" w:rsidTr="009232BE">
        <w:trPr>
          <w:trHeight w:val="292"/>
          <w:jc w:val="center"/>
        </w:trPr>
        <w:tc>
          <w:tcPr>
            <w:tcW w:w="1681" w:type="dxa"/>
            <w:vMerge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70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8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1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E-A2 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6D4722">
              <w:rPr>
                <w:rFonts w:ascii="Times New Roman" w:hAnsi="Times New Roman" w:cs="Times New Roman"/>
              </w:rPr>
              <w:t>-2)</w:t>
            </w:r>
          </w:p>
        </w:tc>
      </w:tr>
      <w:tr w:rsidR="009212C0" w:rsidRPr="006D4722" w:rsidTr="00957AC3">
        <w:trPr>
          <w:trHeight w:val="195"/>
          <w:jc w:val="center"/>
        </w:trPr>
        <w:tc>
          <w:tcPr>
            <w:tcW w:w="1681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E-A1 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6D4722">
              <w:rPr>
                <w:rFonts w:ascii="Times New Roman" w:hAnsi="Times New Roman" w:cs="Times New Roman"/>
              </w:rPr>
              <w:t>-2)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 w:val="restart"/>
            <w:vAlign w:val="center"/>
          </w:tcPr>
          <w:p w:rsidR="009212C0" w:rsidRPr="006D4722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C</w:t>
            </w:r>
            <w:r w:rsidR="009212C0" w:rsidRPr="006D472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26" w:type="dxa"/>
            <w:vMerge w:val="restart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9232BE">
        <w:trPr>
          <w:trHeight w:val="195"/>
          <w:jc w:val="center"/>
        </w:trPr>
        <w:tc>
          <w:tcPr>
            <w:tcW w:w="1681" w:type="dxa"/>
            <w:vMerge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LAB EE-A2 (LAB-1)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6" w:type="dxa"/>
            <w:vMerge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5D26" w:rsidRPr="006D4722" w:rsidTr="00771CBD">
        <w:trPr>
          <w:trHeight w:val="595"/>
          <w:jc w:val="center"/>
        </w:trPr>
        <w:tc>
          <w:tcPr>
            <w:tcW w:w="1681" w:type="dxa"/>
            <w:vAlign w:val="center"/>
          </w:tcPr>
          <w:p w:rsidR="004E5D26" w:rsidRPr="006D4722" w:rsidRDefault="004E5D26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70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559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218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1" w:type="dxa"/>
            <w:gridSpan w:val="3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 xml:space="preserve">PHY LAB EE-A1 </w:t>
            </w:r>
          </w:p>
        </w:tc>
      </w:tr>
      <w:tr w:rsidR="009212C0" w:rsidRPr="006D4722" w:rsidTr="005F28F7">
        <w:trPr>
          <w:trHeight w:val="595"/>
          <w:jc w:val="center"/>
        </w:trPr>
        <w:tc>
          <w:tcPr>
            <w:tcW w:w="1681" w:type="dxa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 EE A2 (LAB-1)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Align w:val="center"/>
          </w:tcPr>
          <w:p w:rsidR="009212C0" w:rsidRPr="006D4722" w:rsidRDefault="00A86260" w:rsidP="00A8626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559" w:type="dxa"/>
            <w:vAlign w:val="center"/>
          </w:tcPr>
          <w:p w:rsidR="009212C0" w:rsidRPr="006D4722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C</w:t>
            </w:r>
            <w:r w:rsidR="009212C0" w:rsidRPr="006D472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6" w:type="dxa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26" w:type="dxa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9916A1" w:rsidTr="00361692">
        <w:trPr>
          <w:trHeight w:val="586"/>
          <w:jc w:val="center"/>
        </w:trPr>
        <w:tc>
          <w:tcPr>
            <w:tcW w:w="1681" w:type="dxa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212C0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370DC5">
          <w:headerReference w:type="default" r:id="rId7"/>
          <w:pgSz w:w="15840" w:h="12240" w:orient="landscape"/>
          <w:pgMar w:top="156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33"/>
        <w:tblW w:w="13291" w:type="dxa"/>
        <w:tblLook w:val="04A0" w:firstRow="1" w:lastRow="0" w:firstColumn="1" w:lastColumn="0" w:noHBand="0" w:noVBand="1"/>
      </w:tblPr>
      <w:tblGrid>
        <w:gridCol w:w="3823"/>
        <w:gridCol w:w="2409"/>
        <w:gridCol w:w="3686"/>
        <w:gridCol w:w="3373"/>
      </w:tblGrid>
      <w:tr w:rsidR="007E48E0" w:rsidRPr="009C69AD" w:rsidTr="005E0DAF">
        <w:tc>
          <w:tcPr>
            <w:tcW w:w="382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409" w:type="dxa"/>
          </w:tcPr>
          <w:p w:rsidR="007E48E0" w:rsidRPr="009C69AD" w:rsidRDefault="00057077" w:rsidP="00E525C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525C1">
              <w:rPr>
                <w:rFonts w:ascii="Times New Roman" w:hAnsi="Times New Roman" w:cs="Times New Roman"/>
                <w:sz w:val="20"/>
              </w:rPr>
              <w:t>A. A. Das</w:t>
            </w:r>
          </w:p>
        </w:tc>
        <w:tc>
          <w:tcPr>
            <w:tcW w:w="3686" w:type="dxa"/>
          </w:tcPr>
          <w:p w:rsidR="007E48E0" w:rsidRPr="009C69AD" w:rsidRDefault="007E48E0" w:rsidP="007E48E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HY LAB: A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37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KPS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Hembram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/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</w:p>
        </w:tc>
      </w:tr>
      <w:tr w:rsidR="007E48E0" w:rsidRPr="009C69AD" w:rsidTr="005E0DAF">
        <w:tc>
          <w:tcPr>
            <w:tcW w:w="382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2409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D Dash</w:t>
            </w:r>
          </w:p>
        </w:tc>
        <w:tc>
          <w:tcPr>
            <w:tcW w:w="3686" w:type="dxa"/>
          </w:tcPr>
          <w:p w:rsidR="007E48E0" w:rsidRPr="009C69AD" w:rsidRDefault="007E48E0" w:rsidP="007E48E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HY LAB: A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37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Dr A Sharma</w:t>
            </w:r>
          </w:p>
        </w:tc>
      </w:tr>
      <w:tr w:rsidR="005E0DAF" w:rsidRPr="009C69AD" w:rsidTr="005E0DAF">
        <w:tc>
          <w:tcPr>
            <w:tcW w:w="3823" w:type="dxa"/>
          </w:tcPr>
          <w:p w:rsidR="005E0DAF" w:rsidRPr="009C69AD" w:rsidRDefault="005E0DAF" w:rsidP="005E0DA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2409" w:type="dxa"/>
          </w:tcPr>
          <w:p w:rsidR="005E0DAF" w:rsidRPr="009C69AD" w:rsidRDefault="005E0DAF" w:rsidP="005E0DA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R. K. Jena</w:t>
            </w:r>
          </w:p>
        </w:tc>
        <w:tc>
          <w:tcPr>
            <w:tcW w:w="3686" w:type="dxa"/>
          </w:tcPr>
          <w:p w:rsidR="005E0DAF" w:rsidRPr="009C69AD" w:rsidRDefault="005E0DAF" w:rsidP="005E0DA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A1- </w:t>
            </w:r>
          </w:p>
        </w:tc>
        <w:tc>
          <w:tcPr>
            <w:tcW w:w="3373" w:type="dxa"/>
          </w:tcPr>
          <w:p w:rsidR="005E0DAF" w:rsidRPr="009C69AD" w:rsidRDefault="005E0DAF" w:rsidP="005E0DA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>Prabhash</w:t>
            </w:r>
            <w:proofErr w:type="spellEnd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 xml:space="preserve"> Nanda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>Sabita</w:t>
            </w:r>
            <w:proofErr w:type="spellEnd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>Chaine</w:t>
            </w:r>
            <w:proofErr w:type="spellEnd"/>
          </w:p>
        </w:tc>
      </w:tr>
      <w:tr w:rsidR="009A6CDB" w:rsidRPr="009C69AD" w:rsidTr="005E0DAF">
        <w:tc>
          <w:tcPr>
            <w:tcW w:w="382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2409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Guest Faculty</w:t>
            </w:r>
          </w:p>
        </w:tc>
        <w:tc>
          <w:tcPr>
            <w:tcW w:w="3686" w:type="dxa"/>
          </w:tcPr>
          <w:p w:rsidR="009A6CDB" w:rsidRPr="009C69AD" w:rsidRDefault="009A6CDB" w:rsidP="009A6CD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A2- </w:t>
            </w:r>
          </w:p>
        </w:tc>
        <w:tc>
          <w:tcPr>
            <w:tcW w:w="3373" w:type="dxa"/>
          </w:tcPr>
          <w:p w:rsidR="009A6CDB" w:rsidRPr="009C69AD" w:rsidRDefault="005E0DAF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372E80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372E80">
              <w:rPr>
                <w:rFonts w:ascii="Times New Roman" w:hAnsi="Times New Roman" w:cs="Times New Roman"/>
                <w:sz w:val="20"/>
              </w:rPr>
              <w:t xml:space="preserve"> P. K. Ray, </w:t>
            </w:r>
            <w:proofErr w:type="spellStart"/>
            <w:r w:rsidRPr="00372E80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372E80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372E80">
              <w:rPr>
                <w:rFonts w:ascii="Times New Roman" w:hAnsi="Times New Roman" w:cs="Times New Roman"/>
                <w:sz w:val="20"/>
              </w:rPr>
              <w:t>Prabhash</w:t>
            </w:r>
            <w:proofErr w:type="spellEnd"/>
            <w:r w:rsidRPr="00372E80">
              <w:rPr>
                <w:rFonts w:ascii="Times New Roman" w:hAnsi="Times New Roman" w:cs="Times New Roman"/>
                <w:sz w:val="20"/>
              </w:rPr>
              <w:t xml:space="preserve"> Nanda</w:t>
            </w:r>
          </w:p>
        </w:tc>
      </w:tr>
      <w:tr w:rsidR="009A6CDB" w:rsidRPr="009C69AD" w:rsidTr="005E0DAF">
        <w:tc>
          <w:tcPr>
            <w:tcW w:w="382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2409" w:type="dxa"/>
          </w:tcPr>
          <w:p w:rsidR="009A6CDB" w:rsidRPr="009C69AD" w:rsidRDefault="00FB7FAD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bi Prasad Panda</w:t>
            </w:r>
          </w:p>
        </w:tc>
        <w:tc>
          <w:tcPr>
            <w:tcW w:w="3686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Lab: A1</w:t>
            </w:r>
          </w:p>
        </w:tc>
        <w:tc>
          <w:tcPr>
            <w:tcW w:w="337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Guest Faculty, Santos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</w:p>
        </w:tc>
      </w:tr>
      <w:tr w:rsidR="009A6CDB" w:rsidRPr="009C69AD" w:rsidTr="005E0DAF">
        <w:tc>
          <w:tcPr>
            <w:tcW w:w="382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409" w:type="dxa"/>
          </w:tcPr>
          <w:p w:rsidR="009A6CDB" w:rsidRPr="009C69AD" w:rsidRDefault="00FB7FAD" w:rsidP="00FB7FAD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3686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Lab: A2</w:t>
            </w:r>
          </w:p>
        </w:tc>
        <w:tc>
          <w:tcPr>
            <w:tcW w:w="337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Guest Faculty</w:t>
            </w:r>
          </w:p>
        </w:tc>
      </w:tr>
      <w:tr w:rsidR="00926742" w:rsidRPr="009C69AD" w:rsidTr="005E0DAF">
        <w:tc>
          <w:tcPr>
            <w:tcW w:w="3823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686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</w:t>
            </w:r>
            <w:r>
              <w:rPr>
                <w:rFonts w:ascii="Times New Roman" w:hAnsi="Times New Roman" w:cs="Times New Roman"/>
                <w:sz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Graphics &amp; Design (EGD) Lab: A1:</w:t>
            </w:r>
          </w:p>
        </w:tc>
        <w:tc>
          <w:tcPr>
            <w:tcW w:w="3373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Ayesh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Kanta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Nandi</w:t>
            </w:r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, </w:t>
            </w:r>
            <w:proofErr w:type="spellStart"/>
            <w:r w:rsidRPr="0078364F">
              <w:rPr>
                <w:rFonts w:ascii="Times New Roman" w:hAnsi="Times New Roman" w:cs="Times New Roman"/>
                <w:color w:val="FF0000"/>
                <w:sz w:val="20"/>
                <w:highlight w:val="yellow"/>
              </w:rPr>
              <w:t>Osharani</w:t>
            </w:r>
            <w:proofErr w:type="spellEnd"/>
            <w:r w:rsidRPr="0078364F">
              <w:rPr>
                <w:rFonts w:ascii="Times New Roman" w:hAnsi="Times New Roman" w:cs="Times New Roman"/>
                <w:color w:val="FF0000"/>
                <w:sz w:val="20"/>
                <w:highlight w:val="yellow"/>
              </w:rPr>
              <w:t xml:space="preserve"> </w:t>
            </w:r>
            <w:proofErr w:type="spellStart"/>
            <w:r w:rsidRPr="0078364F">
              <w:rPr>
                <w:rFonts w:ascii="Times New Roman" w:hAnsi="Times New Roman" w:cs="Times New Roman"/>
                <w:color w:val="FF0000"/>
                <w:sz w:val="20"/>
                <w:highlight w:val="yellow"/>
              </w:rPr>
              <w:t>Sahoo</w:t>
            </w:r>
            <w:proofErr w:type="spellEnd"/>
          </w:p>
        </w:tc>
      </w:tr>
      <w:tr w:rsidR="00926742" w:rsidRPr="009C69AD" w:rsidTr="005E0DAF">
        <w:tc>
          <w:tcPr>
            <w:tcW w:w="3823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686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Graphics &amp; Design (EGD) Lab: A2:</w:t>
            </w:r>
          </w:p>
        </w:tc>
        <w:tc>
          <w:tcPr>
            <w:tcW w:w="3373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Asha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Padhan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,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Bikash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Patnaik</w:t>
            </w:r>
          </w:p>
        </w:tc>
      </w:tr>
    </w:tbl>
    <w:p w:rsidR="0098563D" w:rsidRPr="009916A1" w:rsidRDefault="0098563D" w:rsidP="0078736C">
      <w:pPr>
        <w:spacing w:before="240" w:line="240" w:lineRule="auto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2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4953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E44F4D" w:rsidRPr="009916A1" w:rsidRDefault="00E44F4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F94FB3" w:rsidRPr="0082250C" w:rsidRDefault="0098563D" w:rsidP="00F94F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TIME TABLE FOR FIRST SEMESTER ELECTRICAL ENGINEERING (SEC-B) </w:t>
      </w:r>
      <w:r w:rsidR="00C043F4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9463E2" w:rsidRDefault="009463E2" w:rsidP="009463E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206187" w:rsidRDefault="00206187" w:rsidP="0020618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3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22"/>
        <w:gridCol w:w="1417"/>
        <w:gridCol w:w="1360"/>
        <w:gridCol w:w="1350"/>
        <w:gridCol w:w="1259"/>
        <w:gridCol w:w="1559"/>
        <w:gridCol w:w="1276"/>
        <w:gridCol w:w="1186"/>
      </w:tblGrid>
      <w:tr w:rsidR="00D07F3B" w:rsidRPr="00357AEB" w:rsidTr="00E908FC">
        <w:trPr>
          <w:trHeight w:val="397"/>
          <w:jc w:val="center"/>
        </w:trPr>
        <w:tc>
          <w:tcPr>
            <w:tcW w:w="1647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IME</w:t>
            </w:r>
          </w:p>
          <w:p w:rsidR="00D07F3B" w:rsidRPr="00357AEB" w:rsidRDefault="00D07F3B" w:rsidP="002045D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22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17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60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50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59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86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656C1B" w:rsidRPr="00357AEB" w:rsidTr="00E908FC">
        <w:trPr>
          <w:trHeight w:val="415"/>
          <w:jc w:val="center"/>
        </w:trPr>
        <w:tc>
          <w:tcPr>
            <w:tcW w:w="1647" w:type="dxa"/>
            <w:vMerge w:val="restart"/>
            <w:vAlign w:val="center"/>
          </w:tcPr>
          <w:p w:rsidR="00656C1B" w:rsidRPr="00357AEB" w:rsidRDefault="00656C1B" w:rsidP="00B6315E">
            <w:pPr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22" w:type="dxa"/>
            <w:vMerge w:val="restart"/>
            <w:vAlign w:val="center"/>
          </w:tcPr>
          <w:p w:rsidR="00656C1B" w:rsidRPr="00357AEB" w:rsidRDefault="00076D33" w:rsidP="00B63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17" w:type="dxa"/>
            <w:vMerge w:val="restart"/>
            <w:vAlign w:val="center"/>
          </w:tcPr>
          <w:p w:rsidR="00656C1B" w:rsidRPr="00357AEB" w:rsidRDefault="00C7515C" w:rsidP="00B63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60" w:type="dxa"/>
            <w:vMerge w:val="restart"/>
            <w:vAlign w:val="center"/>
          </w:tcPr>
          <w:p w:rsidR="00656C1B" w:rsidRPr="00357AEB" w:rsidRDefault="00594B16" w:rsidP="00594B1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50" w:type="dxa"/>
            <w:vMerge w:val="restart"/>
            <w:shd w:val="clear" w:color="auto" w:fill="FFC000"/>
            <w:vAlign w:val="center"/>
          </w:tcPr>
          <w:p w:rsidR="00656C1B" w:rsidRPr="00357AEB" w:rsidRDefault="00656C1B" w:rsidP="00B6315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656C1B" w:rsidRPr="00357AEB" w:rsidRDefault="00656C1B" w:rsidP="00B6315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656C1B" w:rsidRPr="00357AEB" w:rsidRDefault="005B4EF8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E-B1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357AEB">
              <w:rPr>
                <w:rFonts w:ascii="Times New Roman" w:hAnsi="Times New Roman" w:cs="Times New Roman"/>
              </w:rPr>
              <w:t>-2</w:t>
            </w:r>
            <w:r w:rsidR="00656C1B" w:rsidRPr="00357AEB">
              <w:rPr>
                <w:rFonts w:ascii="Times New Roman" w:hAnsi="Times New Roman" w:cs="Times New Roman"/>
              </w:rPr>
              <w:t>)</w:t>
            </w:r>
          </w:p>
        </w:tc>
      </w:tr>
      <w:tr w:rsidR="00243954" w:rsidRPr="00357AEB" w:rsidTr="00E908FC">
        <w:trPr>
          <w:trHeight w:val="137"/>
          <w:jc w:val="center"/>
        </w:trPr>
        <w:tc>
          <w:tcPr>
            <w:tcW w:w="1647" w:type="dxa"/>
            <w:vMerge/>
            <w:vAlign w:val="center"/>
          </w:tcPr>
          <w:p w:rsidR="00243954" w:rsidRPr="00357AEB" w:rsidRDefault="00243954" w:rsidP="00E22B4B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2" w:type="dxa"/>
            <w:vMerge/>
            <w:vAlign w:val="center"/>
          </w:tcPr>
          <w:p w:rsidR="00243954" w:rsidRPr="00357AEB" w:rsidRDefault="00243954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243954" w:rsidRPr="00357AEB" w:rsidRDefault="00243954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vMerge/>
            <w:vAlign w:val="center"/>
          </w:tcPr>
          <w:p w:rsidR="00243954" w:rsidRPr="00357AEB" w:rsidRDefault="00243954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243954" w:rsidRPr="00357AEB" w:rsidRDefault="00243954" w:rsidP="00E22B4B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/>
            <w:vAlign w:val="center"/>
          </w:tcPr>
          <w:p w:rsidR="00243954" w:rsidRPr="00357AEB" w:rsidRDefault="00243954" w:rsidP="00E22B4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243954" w:rsidRPr="00357AEB" w:rsidRDefault="006E1053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E-B2 (LAB-1)</w:t>
            </w: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E-B1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9212C0" w:rsidRPr="00357AEB" w:rsidRDefault="008E0DE8" w:rsidP="008E0DE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BCE 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186" w:type="dxa"/>
            <w:vMerge w:val="restart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E-B2 (LAB-1)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6E1053">
        <w:trPr>
          <w:trHeight w:val="516"/>
          <w:jc w:val="center"/>
        </w:trPr>
        <w:tc>
          <w:tcPr>
            <w:tcW w:w="1647" w:type="dxa"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22" w:type="dxa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17" w:type="dxa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60" w:type="dxa"/>
            <w:vAlign w:val="center"/>
          </w:tcPr>
          <w:p w:rsidR="009212C0" w:rsidRPr="00357AEB" w:rsidRDefault="008E0DE8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0" w:type="dxa"/>
            <w:vMerge/>
            <w:shd w:val="clear" w:color="auto" w:fill="auto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 w:val="restart"/>
            <w:vAlign w:val="center"/>
          </w:tcPr>
          <w:p w:rsidR="009212C0" w:rsidRPr="00357AEB" w:rsidRDefault="009212C0" w:rsidP="009212C0">
            <w:pPr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E-B1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9212C0" w:rsidRPr="00357AEB" w:rsidRDefault="00594B1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186" w:type="dxa"/>
            <w:vMerge w:val="restart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/>
            <w:vAlign w:val="center"/>
          </w:tcPr>
          <w:p w:rsidR="009212C0" w:rsidRPr="00357AEB" w:rsidRDefault="009212C0" w:rsidP="009212C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E-B2 (IMSC. LAB)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  <w:vMerge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22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17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60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E-B1(LAB-1)</w:t>
            </w: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2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E-B2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357AEB">
              <w:rPr>
                <w:rFonts w:ascii="Times New Roman" w:hAnsi="Times New Roman" w:cs="Times New Roman"/>
              </w:rPr>
              <w:t>-2)</w:t>
            </w:r>
          </w:p>
        </w:tc>
      </w:tr>
      <w:tr w:rsidR="009212C0" w:rsidRPr="00B008F6" w:rsidTr="00361692">
        <w:trPr>
          <w:trHeight w:val="540"/>
          <w:jc w:val="center"/>
        </w:trPr>
        <w:tc>
          <w:tcPr>
            <w:tcW w:w="1647" w:type="dxa"/>
            <w:vAlign w:val="center"/>
          </w:tcPr>
          <w:p w:rsidR="009212C0" w:rsidRPr="00357AEB" w:rsidRDefault="009212C0" w:rsidP="009212C0">
            <w:pPr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72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212C0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67379E" w:rsidRDefault="0098563D" w:rsidP="0098563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  <w:sectPr w:rsidR="0098563D" w:rsidRPr="0067379E" w:rsidSect="00370DC5">
          <w:headerReference w:type="default" r:id="rId9"/>
          <w:type w:val="continuous"/>
          <w:pgSz w:w="15840" w:h="12240" w:orient="landscape"/>
          <w:pgMar w:top="1340" w:right="1440" w:bottom="964" w:left="1440" w:header="720" w:footer="720" w:gutter="0"/>
          <w:cols w:space="720"/>
          <w:docGrid w:linePitch="360"/>
        </w:sectPr>
      </w:pPr>
    </w:p>
    <w:p w:rsidR="003A0090" w:rsidRDefault="003A0090" w:rsidP="003F4F45">
      <w:pPr>
        <w:spacing w:after="0" w:line="240" w:lineRule="auto"/>
        <w:ind w:left="85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823"/>
        <w:gridCol w:w="2409"/>
        <w:gridCol w:w="3828"/>
        <w:gridCol w:w="3231"/>
      </w:tblGrid>
      <w:tr w:rsidR="002975AE" w:rsidRPr="009C69AD" w:rsidTr="00FB7FAD">
        <w:tc>
          <w:tcPr>
            <w:tcW w:w="3823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409" w:type="dxa"/>
          </w:tcPr>
          <w:p w:rsidR="002975AE" w:rsidRPr="009C69AD" w:rsidRDefault="0062740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Mishra</w:t>
            </w:r>
          </w:p>
        </w:tc>
        <w:tc>
          <w:tcPr>
            <w:tcW w:w="3828" w:type="dxa"/>
          </w:tcPr>
          <w:p w:rsidR="002975AE" w:rsidRPr="009C69AD" w:rsidRDefault="002975AE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B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ta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A K Panda</w:t>
            </w:r>
          </w:p>
        </w:tc>
      </w:tr>
      <w:tr w:rsidR="002975AE" w:rsidRPr="009C69AD" w:rsidTr="00FB7FAD">
        <w:tc>
          <w:tcPr>
            <w:tcW w:w="3823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2409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u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AK Panda</w:t>
            </w:r>
          </w:p>
        </w:tc>
        <w:tc>
          <w:tcPr>
            <w:tcW w:w="3828" w:type="dxa"/>
          </w:tcPr>
          <w:p w:rsidR="002975AE" w:rsidRPr="009C69AD" w:rsidRDefault="002975AE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B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ta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/Dr SS Nanda</w:t>
            </w:r>
          </w:p>
        </w:tc>
      </w:tr>
      <w:tr w:rsidR="00537602" w:rsidRPr="009C69AD" w:rsidTr="00FB7FAD">
        <w:tc>
          <w:tcPr>
            <w:tcW w:w="3823" w:type="dxa"/>
          </w:tcPr>
          <w:p w:rsidR="00537602" w:rsidRPr="009C69AD" w:rsidRDefault="00537602" w:rsidP="009232B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2409" w:type="dxa"/>
          </w:tcPr>
          <w:p w:rsidR="00537602" w:rsidRPr="009C69AD" w:rsidRDefault="000362CC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U.K. Rout</w:t>
            </w:r>
          </w:p>
        </w:tc>
        <w:tc>
          <w:tcPr>
            <w:tcW w:w="3828" w:type="dxa"/>
          </w:tcPr>
          <w:p w:rsidR="00537602" w:rsidRPr="009C69AD" w:rsidRDefault="00EB20F9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B</w:t>
            </w:r>
            <w:r w:rsidR="00537602"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231" w:type="dxa"/>
          </w:tcPr>
          <w:p w:rsidR="00537602" w:rsidRPr="009C69AD" w:rsidRDefault="000362CC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E5943">
              <w:rPr>
                <w:rFonts w:ascii="Times New Roman" w:hAnsi="Times New Roman" w:cs="Times New Roman"/>
                <w:sz w:val="20"/>
              </w:rPr>
              <w:t>Mrs.J</w:t>
            </w:r>
            <w:proofErr w:type="spellEnd"/>
            <w:r w:rsidRPr="009E5943">
              <w:rPr>
                <w:rFonts w:ascii="Times New Roman" w:hAnsi="Times New Roman" w:cs="Times New Roman"/>
                <w:sz w:val="20"/>
              </w:rPr>
              <w:t xml:space="preserve">. </w:t>
            </w:r>
            <w:proofErr w:type="spellStart"/>
            <w:r w:rsidRPr="009E5943">
              <w:rPr>
                <w:rFonts w:ascii="Times New Roman" w:hAnsi="Times New Roman" w:cs="Times New Roman"/>
                <w:sz w:val="20"/>
              </w:rPr>
              <w:t>Hansda</w:t>
            </w:r>
            <w:proofErr w:type="spellEnd"/>
            <w:r w:rsidRPr="009E5943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9E5943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9E5943">
              <w:rPr>
                <w:rFonts w:ascii="Times New Roman" w:hAnsi="Times New Roman" w:cs="Times New Roman"/>
                <w:sz w:val="20"/>
              </w:rPr>
              <w:t xml:space="preserve"> S. K. Mishra</w:t>
            </w:r>
          </w:p>
        </w:tc>
      </w:tr>
      <w:tr w:rsidR="00537602" w:rsidRPr="009C69AD" w:rsidTr="00FB7FAD">
        <w:tc>
          <w:tcPr>
            <w:tcW w:w="3823" w:type="dxa"/>
          </w:tcPr>
          <w:p w:rsidR="00537602" w:rsidRPr="009C69AD" w:rsidRDefault="00537602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2409" w:type="dxa"/>
          </w:tcPr>
          <w:p w:rsidR="00537602" w:rsidRPr="009C69AD" w:rsidRDefault="009A6CDB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 Pant</w:t>
            </w:r>
          </w:p>
        </w:tc>
        <w:tc>
          <w:tcPr>
            <w:tcW w:w="3828" w:type="dxa"/>
          </w:tcPr>
          <w:p w:rsidR="00537602" w:rsidRPr="009C69AD" w:rsidRDefault="00EB20F9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B</w:t>
            </w:r>
            <w:r w:rsidR="00537602"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231" w:type="dxa"/>
          </w:tcPr>
          <w:p w:rsidR="00537602" w:rsidRPr="009C69AD" w:rsidRDefault="004E5D26" w:rsidP="004E5D2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. </w:t>
            </w:r>
            <w:r w:rsidR="000362CC" w:rsidRPr="009E5943">
              <w:rPr>
                <w:rFonts w:ascii="Times New Roman" w:hAnsi="Times New Roman" w:cs="Times New Roman"/>
                <w:sz w:val="20"/>
              </w:rPr>
              <w:t xml:space="preserve">Mishra, </w:t>
            </w:r>
            <w:proofErr w:type="spellStart"/>
            <w:r w:rsidR="000362CC" w:rsidRPr="009E5943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="000362CC" w:rsidRPr="009E5943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 xml:space="preserve">S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ital</w:t>
            </w:r>
            <w:proofErr w:type="spellEnd"/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mi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nda</w:t>
            </w:r>
          </w:p>
        </w:tc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B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 Pant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njuk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</w:tr>
      <w:tr w:rsidR="00EB20F9" w:rsidRPr="009C69AD" w:rsidTr="00FB7FAD">
        <w:tc>
          <w:tcPr>
            <w:tcW w:w="3823" w:type="dxa"/>
          </w:tcPr>
          <w:p w:rsidR="00EB20F9" w:rsidRPr="009C69AD" w:rsidRDefault="00EB20F9" w:rsidP="00EB20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8801BA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409" w:type="dxa"/>
          </w:tcPr>
          <w:p w:rsidR="00EB20F9" w:rsidRPr="009C69AD" w:rsidRDefault="00FB7FAD" w:rsidP="00EB20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3828" w:type="dxa"/>
          </w:tcPr>
          <w:p w:rsidR="00EB20F9" w:rsidRPr="009C69AD" w:rsidRDefault="00EB20F9" w:rsidP="00EB20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rogramming Lab: </w:t>
            </w:r>
            <w:r>
              <w:rPr>
                <w:rFonts w:ascii="Times New Roman" w:hAnsi="Times New Roman" w:cs="Times New Roman"/>
                <w:sz w:val="20"/>
              </w:rPr>
              <w:t>B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231" w:type="dxa"/>
          </w:tcPr>
          <w:p w:rsidR="00EB20F9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 Pant 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Joy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outrary</w:t>
            </w:r>
            <w:proofErr w:type="spellEnd"/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</w:t>
            </w:r>
            <w:r>
              <w:rPr>
                <w:rFonts w:ascii="Times New Roman" w:hAnsi="Times New Roman" w:cs="Times New Roman"/>
                <w:sz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Graphics &amp; Design (EGD) Lab: B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mi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nda, Manisha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huntia</w:t>
            </w:r>
            <w:proofErr w:type="spellEnd"/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</w:t>
            </w:r>
            <w:r>
              <w:rPr>
                <w:rFonts w:ascii="Times New Roman" w:hAnsi="Times New Roman" w:cs="Times New Roman"/>
                <w:sz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Graphics &amp; Design (EGD) Lab: B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tut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inam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</w:tr>
    </w:tbl>
    <w:p w:rsidR="00656C1B" w:rsidRPr="009916A1" w:rsidRDefault="00656C1B" w:rsidP="00656C1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656C1B" w:rsidRPr="009916A1" w:rsidRDefault="00656C1B" w:rsidP="00656C1B">
      <w:pPr>
        <w:spacing w:before="240" w:line="240" w:lineRule="auto"/>
        <w:ind w:firstLine="426"/>
        <w:jc w:val="both"/>
        <w:rPr>
          <w:rFonts w:ascii="Times New Roman" w:hAnsi="Times New Roman" w:cs="Times New Roman"/>
        </w:rPr>
        <w:sectPr w:rsidR="00656C1B" w:rsidRPr="009916A1" w:rsidSect="00537602">
          <w:type w:val="continuous"/>
          <w:pgSz w:w="15840" w:h="12240" w:orient="landscape"/>
          <w:pgMar w:top="992" w:right="1440" w:bottom="964" w:left="1440" w:header="720" w:footer="720" w:gutter="0"/>
          <w:cols w:space="246"/>
          <w:docGrid w:linePitch="360"/>
        </w:sectPr>
      </w:pPr>
    </w:p>
    <w:p w:rsidR="000D4B72" w:rsidRDefault="00656C1B" w:rsidP="00656C1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2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864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Pr="005D687B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sz w:val="20"/>
          <w:szCs w:val="20"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</w:rPr>
        <w:t>ELECTRONICS AND INSTRUMENTATION</w:t>
      </w:r>
      <w:r>
        <w:rPr>
          <w:rFonts w:ascii="Times New Roman" w:hAnsi="Times New Roman" w:cs="Times New Roman"/>
          <w:b/>
          <w:sz w:val="20"/>
          <w:szCs w:val="20"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 xml:space="preserve">ENGINEERING </w:t>
      </w:r>
      <w:r w:rsidRPr="005D687B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>FOR THE SESSION 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tbl>
      <w:tblPr>
        <w:tblpPr w:leftFromText="180" w:rightFromText="180" w:vertAnchor="text" w:horzAnchor="margin" w:tblpY="181"/>
        <w:tblW w:w="13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2"/>
        <w:gridCol w:w="1683"/>
        <w:gridCol w:w="1684"/>
        <w:gridCol w:w="1235"/>
        <w:gridCol w:w="1482"/>
        <w:gridCol w:w="1282"/>
        <w:gridCol w:w="1425"/>
        <w:gridCol w:w="1425"/>
        <w:gridCol w:w="1418"/>
      </w:tblGrid>
      <w:tr w:rsidR="00CB76B7" w:rsidRPr="008E0DE8" w:rsidTr="00836B77">
        <w:trPr>
          <w:trHeight w:val="715"/>
        </w:trPr>
        <w:tc>
          <w:tcPr>
            <w:tcW w:w="1662" w:type="dxa"/>
            <w:vAlign w:val="center"/>
          </w:tcPr>
          <w:p w:rsidR="00CB76B7" w:rsidRPr="008E0DE8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8E0DE8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83" w:type="dxa"/>
            <w:vAlign w:val="center"/>
          </w:tcPr>
          <w:p w:rsidR="00CB76B7" w:rsidRPr="008E0DE8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84" w:type="dxa"/>
            <w:vAlign w:val="center"/>
          </w:tcPr>
          <w:p w:rsidR="00CB76B7" w:rsidRPr="008E0DE8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35" w:type="dxa"/>
            <w:vAlign w:val="center"/>
          </w:tcPr>
          <w:p w:rsidR="00CB76B7" w:rsidRPr="008E0DE8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82" w:type="dxa"/>
            <w:vAlign w:val="center"/>
          </w:tcPr>
          <w:p w:rsidR="00CB76B7" w:rsidRPr="008E0DE8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82" w:type="dxa"/>
            <w:vAlign w:val="center"/>
          </w:tcPr>
          <w:p w:rsidR="00CB76B7" w:rsidRPr="008E0DE8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25" w:type="dxa"/>
            <w:vAlign w:val="center"/>
          </w:tcPr>
          <w:p w:rsidR="00CB76B7" w:rsidRPr="008E0DE8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25" w:type="dxa"/>
            <w:vAlign w:val="center"/>
          </w:tcPr>
          <w:p w:rsidR="00CB76B7" w:rsidRPr="008E0DE8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vAlign w:val="center"/>
          </w:tcPr>
          <w:p w:rsidR="00CB76B7" w:rsidRPr="008E0DE8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212C0" w:rsidRPr="008E0DE8" w:rsidTr="005F28F7">
        <w:trPr>
          <w:trHeight w:val="254"/>
        </w:trPr>
        <w:tc>
          <w:tcPr>
            <w:tcW w:w="1662" w:type="dxa"/>
            <w:vMerge w:val="restart"/>
            <w:vAlign w:val="center"/>
          </w:tcPr>
          <w:p w:rsidR="009212C0" w:rsidRPr="008E0DE8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602" w:type="dxa"/>
            <w:gridSpan w:val="3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ROGRAMMING LAB E&amp;I-GR.1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8E0DE8">
              <w:rPr>
                <w:rFonts w:ascii="Times New Roman" w:hAnsi="Times New Roman" w:cs="Times New Roman"/>
              </w:rPr>
              <w:t>-3)</w:t>
            </w:r>
          </w:p>
        </w:tc>
        <w:tc>
          <w:tcPr>
            <w:tcW w:w="1482" w:type="dxa"/>
            <w:vMerge w:val="restart"/>
            <w:shd w:val="clear" w:color="auto" w:fill="FFC000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8E0DE8" w:rsidRDefault="00676000" w:rsidP="0067600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 xml:space="preserve">BCE 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8" w:type="dxa"/>
            <w:vMerge w:val="restart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8E0DE8" w:rsidTr="00836B77">
        <w:trPr>
          <w:trHeight w:val="254"/>
        </w:trPr>
        <w:tc>
          <w:tcPr>
            <w:tcW w:w="1662" w:type="dxa"/>
            <w:vMerge/>
            <w:vAlign w:val="center"/>
          </w:tcPr>
          <w:p w:rsidR="009212C0" w:rsidRPr="008E0DE8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02" w:type="dxa"/>
            <w:gridSpan w:val="3"/>
            <w:shd w:val="clear" w:color="auto" w:fill="auto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EGD LAB E&amp;I-GR.2 (LAB-1)</w:t>
            </w:r>
          </w:p>
        </w:tc>
        <w:tc>
          <w:tcPr>
            <w:tcW w:w="1482" w:type="dxa"/>
            <w:vMerge/>
            <w:shd w:val="clear" w:color="auto" w:fill="auto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8E0DE8" w:rsidTr="00836B77">
        <w:trPr>
          <w:trHeight w:val="330"/>
        </w:trPr>
        <w:tc>
          <w:tcPr>
            <w:tcW w:w="1662" w:type="dxa"/>
            <w:vMerge w:val="restart"/>
            <w:vAlign w:val="center"/>
          </w:tcPr>
          <w:p w:rsidR="009212C0" w:rsidRPr="008E0DE8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83" w:type="dxa"/>
            <w:vMerge w:val="restart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684" w:type="dxa"/>
            <w:vMerge w:val="restart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35" w:type="dxa"/>
            <w:vMerge w:val="restart"/>
            <w:vAlign w:val="center"/>
          </w:tcPr>
          <w:p w:rsidR="009212C0" w:rsidRPr="008E0DE8" w:rsidRDefault="0067600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HY LAB E&amp;I –GR.1(IMSC. LAB)</w:t>
            </w:r>
          </w:p>
        </w:tc>
      </w:tr>
      <w:tr w:rsidR="009212C0" w:rsidRPr="008E0DE8" w:rsidTr="00836B77">
        <w:trPr>
          <w:trHeight w:val="330"/>
        </w:trPr>
        <w:tc>
          <w:tcPr>
            <w:tcW w:w="1662" w:type="dxa"/>
            <w:vMerge/>
            <w:vAlign w:val="center"/>
          </w:tcPr>
          <w:p w:rsidR="009212C0" w:rsidRPr="008E0DE8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83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4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5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BEE LAB E&amp;I-GR.2 (LAB-2)</w:t>
            </w:r>
          </w:p>
        </w:tc>
      </w:tr>
      <w:tr w:rsidR="008E0DE8" w:rsidRPr="008E0DE8" w:rsidTr="00771CBD">
        <w:trPr>
          <w:trHeight w:val="592"/>
        </w:trPr>
        <w:tc>
          <w:tcPr>
            <w:tcW w:w="1662" w:type="dxa"/>
            <w:vAlign w:val="center"/>
          </w:tcPr>
          <w:p w:rsidR="008E0DE8" w:rsidRPr="008E0DE8" w:rsidRDefault="008E0DE8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602" w:type="dxa"/>
            <w:gridSpan w:val="3"/>
            <w:vAlign w:val="center"/>
          </w:tcPr>
          <w:p w:rsidR="008E0DE8" w:rsidRPr="008E0DE8" w:rsidRDefault="008E0DE8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BEE LAB E&amp;I-GR.1 (LAB-2)</w:t>
            </w:r>
          </w:p>
        </w:tc>
        <w:tc>
          <w:tcPr>
            <w:tcW w:w="1482" w:type="dxa"/>
            <w:vMerge/>
            <w:shd w:val="clear" w:color="auto" w:fill="auto"/>
            <w:vAlign w:val="center"/>
          </w:tcPr>
          <w:p w:rsidR="008E0DE8" w:rsidRPr="008E0DE8" w:rsidRDefault="008E0DE8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shd w:val="clear" w:color="auto" w:fill="auto"/>
            <w:vAlign w:val="center"/>
          </w:tcPr>
          <w:p w:rsidR="008E0DE8" w:rsidRPr="008E0DE8" w:rsidRDefault="0097112E" w:rsidP="0097112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425" w:type="dxa"/>
            <w:vAlign w:val="center"/>
          </w:tcPr>
          <w:p w:rsidR="008E0DE8" w:rsidRPr="008E0DE8" w:rsidRDefault="0097112E" w:rsidP="00B67D0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25" w:type="dxa"/>
            <w:vAlign w:val="center"/>
          </w:tcPr>
          <w:p w:rsidR="008E0DE8" w:rsidRPr="008E0DE8" w:rsidRDefault="00916E88" w:rsidP="00916E8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 xml:space="preserve">BEE </w:t>
            </w:r>
          </w:p>
        </w:tc>
        <w:tc>
          <w:tcPr>
            <w:tcW w:w="1418" w:type="dxa"/>
          </w:tcPr>
          <w:p w:rsidR="008E0DE8" w:rsidRPr="008E0DE8" w:rsidRDefault="008E0DE8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8E0DE8" w:rsidTr="00022DA8">
        <w:trPr>
          <w:trHeight w:val="268"/>
        </w:trPr>
        <w:tc>
          <w:tcPr>
            <w:tcW w:w="1662" w:type="dxa"/>
            <w:vMerge w:val="restart"/>
            <w:vAlign w:val="center"/>
          </w:tcPr>
          <w:p w:rsidR="009212C0" w:rsidRPr="008E0DE8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83" w:type="dxa"/>
            <w:vMerge w:val="restart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84" w:type="dxa"/>
            <w:vMerge w:val="restart"/>
            <w:vAlign w:val="center"/>
          </w:tcPr>
          <w:p w:rsidR="009212C0" w:rsidRPr="008E0DE8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BC</w:t>
            </w:r>
            <w:r w:rsidR="009212C0" w:rsidRPr="008E0DE8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35" w:type="dxa"/>
            <w:vMerge w:val="restart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shd w:val="clear" w:color="auto" w:fill="BDD6EE" w:themeFill="accent1" w:themeFillTint="66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EGD LAB E&amp;I-GR.1 (LAB-1)</w:t>
            </w:r>
          </w:p>
        </w:tc>
      </w:tr>
      <w:tr w:rsidR="009212C0" w:rsidRPr="008E0DE8" w:rsidTr="00836B77">
        <w:trPr>
          <w:trHeight w:val="267"/>
        </w:trPr>
        <w:tc>
          <w:tcPr>
            <w:tcW w:w="1662" w:type="dxa"/>
            <w:vMerge/>
            <w:vAlign w:val="center"/>
          </w:tcPr>
          <w:p w:rsidR="009212C0" w:rsidRPr="008E0DE8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83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4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5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vAlign w:val="center"/>
          </w:tcPr>
          <w:p w:rsidR="009212C0" w:rsidRPr="008E0DE8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HY LAB E&amp;I –GR.2 (IMSC. LAB)</w:t>
            </w:r>
          </w:p>
        </w:tc>
      </w:tr>
      <w:tr w:rsidR="008E0DE8" w:rsidRPr="008E0DE8" w:rsidTr="00771CBD">
        <w:trPr>
          <w:trHeight w:val="685"/>
        </w:trPr>
        <w:tc>
          <w:tcPr>
            <w:tcW w:w="1662" w:type="dxa"/>
            <w:vAlign w:val="center"/>
          </w:tcPr>
          <w:p w:rsidR="008E0DE8" w:rsidRPr="008E0DE8" w:rsidRDefault="008E0DE8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602" w:type="dxa"/>
            <w:gridSpan w:val="3"/>
            <w:vAlign w:val="center"/>
          </w:tcPr>
          <w:p w:rsidR="008E0DE8" w:rsidRPr="008E0DE8" w:rsidRDefault="008E0DE8" w:rsidP="00771CB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ROGRAMMING LAB E&amp;I-GR.2 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8E0DE8">
              <w:rPr>
                <w:rFonts w:ascii="Times New Roman" w:hAnsi="Times New Roman" w:cs="Times New Roman"/>
              </w:rPr>
              <w:t>-2)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8E0DE8" w:rsidRPr="008E0DE8" w:rsidRDefault="008E0DE8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Align w:val="center"/>
          </w:tcPr>
          <w:p w:rsidR="008E0DE8" w:rsidRPr="008E0DE8" w:rsidRDefault="008E0DE8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25" w:type="dxa"/>
            <w:vAlign w:val="center"/>
          </w:tcPr>
          <w:p w:rsidR="008E0DE8" w:rsidRPr="008E0DE8" w:rsidRDefault="008E0DE8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25" w:type="dxa"/>
            <w:vAlign w:val="center"/>
          </w:tcPr>
          <w:p w:rsidR="008E0DE8" w:rsidRPr="008E0DE8" w:rsidRDefault="008E0DE8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18" w:type="dxa"/>
          </w:tcPr>
          <w:p w:rsidR="008E0DE8" w:rsidRPr="008E0DE8" w:rsidRDefault="008E0DE8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9916A1" w:rsidTr="00836B77">
        <w:trPr>
          <w:trHeight w:val="542"/>
        </w:trPr>
        <w:tc>
          <w:tcPr>
            <w:tcW w:w="1662" w:type="dxa"/>
            <w:vAlign w:val="center"/>
          </w:tcPr>
          <w:p w:rsidR="009212C0" w:rsidRPr="008E0DE8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8E0DE8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212C0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8E0DE8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W w:w="14176" w:type="dxa"/>
        <w:tblInd w:w="-289" w:type="dxa"/>
        <w:tblLook w:val="04A0" w:firstRow="1" w:lastRow="0" w:firstColumn="1" w:lastColumn="0" w:noHBand="0" w:noVBand="1"/>
      </w:tblPr>
      <w:tblGrid>
        <w:gridCol w:w="3828"/>
        <w:gridCol w:w="1985"/>
        <w:gridCol w:w="4252"/>
        <w:gridCol w:w="4111"/>
      </w:tblGrid>
      <w:tr w:rsidR="00D03ABF" w:rsidRPr="009C69AD" w:rsidTr="00287118">
        <w:tc>
          <w:tcPr>
            <w:tcW w:w="382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1985" w:type="dxa"/>
          </w:tcPr>
          <w:p w:rsidR="00D03ABF" w:rsidRPr="009C69AD" w:rsidRDefault="009975DB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25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411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Nanda /Dr 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D03ABF" w:rsidRPr="009C69AD" w:rsidTr="00287118">
        <w:tc>
          <w:tcPr>
            <w:tcW w:w="382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985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</w:p>
        </w:tc>
        <w:tc>
          <w:tcPr>
            <w:tcW w:w="425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411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B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</w:p>
        </w:tc>
      </w:tr>
      <w:tr w:rsidR="00676000" w:rsidRPr="009C69AD" w:rsidTr="00287118">
        <w:tc>
          <w:tcPr>
            <w:tcW w:w="3828" w:type="dxa"/>
          </w:tcPr>
          <w:p w:rsidR="00676000" w:rsidRPr="009C69AD" w:rsidRDefault="00676000" w:rsidP="0067600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985" w:type="dxa"/>
          </w:tcPr>
          <w:p w:rsidR="00676000" w:rsidRPr="009C69AD" w:rsidRDefault="00676000" w:rsidP="00676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  <w:tc>
          <w:tcPr>
            <w:tcW w:w="4252" w:type="dxa"/>
          </w:tcPr>
          <w:p w:rsidR="00676000" w:rsidRPr="009C69AD" w:rsidRDefault="00676000" w:rsidP="00676000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4111" w:type="dxa"/>
          </w:tcPr>
          <w:p w:rsidR="00676000" w:rsidRPr="009C69AD" w:rsidRDefault="00676000" w:rsidP="0067600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M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Nanda</w:t>
            </w:r>
            <w:r w:rsidR="00287118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="00287118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="00287118">
              <w:rPr>
                <w:rFonts w:ascii="Times New Roman" w:hAnsi="Times New Roman" w:cs="Times New Roman"/>
                <w:sz w:val="20"/>
              </w:rPr>
              <w:t xml:space="preserve"> S. R. </w:t>
            </w:r>
            <w:proofErr w:type="spellStart"/>
            <w:r w:rsidR="00287118">
              <w:rPr>
                <w:rFonts w:ascii="Times New Roman" w:hAnsi="Times New Roman" w:cs="Times New Roman"/>
                <w:sz w:val="20"/>
              </w:rPr>
              <w:t>Paital</w:t>
            </w:r>
            <w:proofErr w:type="spellEnd"/>
          </w:p>
        </w:tc>
      </w:tr>
      <w:tr w:rsidR="00676000" w:rsidRPr="009C69AD" w:rsidTr="00287118">
        <w:tc>
          <w:tcPr>
            <w:tcW w:w="3828" w:type="dxa"/>
          </w:tcPr>
          <w:p w:rsidR="00676000" w:rsidRPr="009C69AD" w:rsidRDefault="00676000" w:rsidP="00676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985" w:type="dxa"/>
          </w:tcPr>
          <w:p w:rsidR="00676000" w:rsidRPr="009C69AD" w:rsidRDefault="00676000" w:rsidP="00676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</w:p>
        </w:tc>
        <w:tc>
          <w:tcPr>
            <w:tcW w:w="4252" w:type="dxa"/>
          </w:tcPr>
          <w:p w:rsidR="00676000" w:rsidRPr="009C69AD" w:rsidRDefault="00676000" w:rsidP="00676000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4111" w:type="dxa"/>
          </w:tcPr>
          <w:p w:rsidR="00676000" w:rsidRPr="009C69AD" w:rsidRDefault="00676000" w:rsidP="0067600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U.K. Rout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Nanda</w:t>
            </w:r>
          </w:p>
        </w:tc>
      </w:tr>
      <w:tr w:rsidR="00FB7FAD" w:rsidRPr="009C69AD" w:rsidTr="00287118"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98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oum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r</w:t>
            </w:r>
            <w:proofErr w:type="spellEnd"/>
          </w:p>
        </w:tc>
        <w:tc>
          <w:tcPr>
            <w:tcW w:w="425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411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valaxm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s</w:t>
            </w:r>
          </w:p>
        </w:tc>
      </w:tr>
      <w:tr w:rsidR="00FB7FAD" w:rsidRPr="009C69AD" w:rsidTr="00287118"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98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25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411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M Pant</w:t>
            </w:r>
          </w:p>
        </w:tc>
      </w:tr>
      <w:tr w:rsidR="00926742" w:rsidRPr="009C69AD" w:rsidTr="00287118">
        <w:tc>
          <w:tcPr>
            <w:tcW w:w="3828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52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4111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Sim</w:t>
            </w:r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ran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Senapati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,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Dr.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Chitta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Ranjan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Dalai</w:t>
            </w:r>
          </w:p>
        </w:tc>
      </w:tr>
      <w:tr w:rsidR="00926742" w:rsidRPr="009C69AD" w:rsidTr="00287118">
        <w:tc>
          <w:tcPr>
            <w:tcW w:w="3828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52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4111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Osharani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Sahoo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Bikash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Patnaik</w:t>
            </w:r>
          </w:p>
        </w:tc>
      </w:tr>
    </w:tbl>
    <w:p w:rsidR="00FB7FAD" w:rsidRPr="009916A1" w:rsidRDefault="00FB7FAD" w:rsidP="00FB7FAD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3</w:t>
      </w:r>
    </w:p>
    <w:p w:rsidR="00CB76B7" w:rsidRPr="00FB7FAD" w:rsidRDefault="00CB76B7" w:rsidP="00FB7FAD">
      <w:pPr>
        <w:tabs>
          <w:tab w:val="left" w:pos="1200"/>
        </w:tabs>
        <w:spacing w:after="0" w:line="240" w:lineRule="auto"/>
        <w:jc w:val="both"/>
        <w:rPr>
          <w:rFonts w:ascii="Times New Roman" w:hAnsi="Times New Roman" w:cs="Times New Roman"/>
        </w:rPr>
        <w:sectPr w:rsidR="00CB76B7" w:rsidRPr="00FB7FAD" w:rsidSect="00370DC5">
          <w:type w:val="continuous"/>
          <w:pgSz w:w="15840" w:h="12240" w:orient="landscape"/>
          <w:pgMar w:top="1560" w:right="1440" w:bottom="964" w:left="1440" w:header="720" w:footer="720" w:gutter="0"/>
          <w:cols w:space="720"/>
          <w:docGrid w:linePitch="360"/>
        </w:sectPr>
      </w:pPr>
    </w:p>
    <w:p w:rsidR="00CB76B7" w:rsidRPr="009916A1" w:rsidRDefault="00CB76B7" w:rsidP="00CB76B7">
      <w:pPr>
        <w:spacing w:after="0" w:line="240" w:lineRule="auto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E06526" wp14:editId="4C9530E1">
            <wp:extent cx="1571625" cy="533400"/>
            <wp:effectExtent l="0" t="0" r="9525" b="0"/>
            <wp:docPr id="2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8640" w:firstLine="720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Pr="009916A1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u w:val="single"/>
        </w:rPr>
      </w:pP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u w:val="single"/>
        </w:rPr>
      </w:pPr>
    </w:p>
    <w:p w:rsidR="00CB76B7" w:rsidRPr="00AF4224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0"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sz w:val="20"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sz w:val="20"/>
          <w:u w:val="single"/>
        </w:rPr>
        <w:t xml:space="preserve">ELECTRONICS AND </w:t>
      </w:r>
      <w:r>
        <w:rPr>
          <w:rFonts w:ascii="Times New Roman" w:hAnsi="Times New Roman" w:cs="Times New Roman"/>
          <w:b/>
          <w:sz w:val="20"/>
          <w:u w:val="single"/>
        </w:rPr>
        <w:t xml:space="preserve">COMMUNICATION </w:t>
      </w:r>
      <w:r w:rsidRPr="009916A1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ENGINEERING </w:t>
      </w:r>
      <w:r w:rsidRPr="00AF4224">
        <w:rPr>
          <w:rFonts w:ascii="Times New Roman" w:hAnsi="Times New Roman" w:cs="Times New Roman"/>
          <w:b/>
          <w:sz w:val="20"/>
          <w:u w:val="single"/>
          <w:lang w:eastAsia="zh-TW"/>
        </w:rPr>
        <w:t>FOR THE SESSION 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tbl>
      <w:tblPr>
        <w:tblpPr w:leftFromText="180" w:rightFromText="180" w:vertAnchor="text" w:horzAnchor="margin" w:tblpXSpec="center" w:tblpY="79"/>
        <w:tblW w:w="12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606"/>
        <w:gridCol w:w="1336"/>
        <w:gridCol w:w="1332"/>
        <w:gridCol w:w="1330"/>
        <w:gridCol w:w="1200"/>
        <w:gridCol w:w="1490"/>
        <w:gridCol w:w="34"/>
        <w:gridCol w:w="35"/>
        <w:gridCol w:w="1276"/>
        <w:gridCol w:w="1413"/>
      </w:tblGrid>
      <w:tr w:rsidR="00CB76B7" w:rsidRPr="00357AEB" w:rsidTr="00303447">
        <w:trPr>
          <w:trHeight w:val="454"/>
        </w:trPr>
        <w:tc>
          <w:tcPr>
            <w:tcW w:w="1701" w:type="dxa"/>
            <w:vAlign w:val="center"/>
          </w:tcPr>
          <w:p w:rsidR="00CB76B7" w:rsidRPr="00357AEB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357AE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06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36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32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30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00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gridSpan w:val="3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3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E3DAF" w:rsidRPr="00357AEB" w:rsidTr="00512CFC">
        <w:trPr>
          <w:trHeight w:val="293"/>
        </w:trPr>
        <w:tc>
          <w:tcPr>
            <w:tcW w:w="1701" w:type="dxa"/>
            <w:vMerge w:val="restart"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06" w:type="dxa"/>
            <w:vMerge w:val="restart"/>
            <w:vAlign w:val="center"/>
          </w:tcPr>
          <w:p w:rsidR="004E3DAF" w:rsidRPr="00357AEB" w:rsidRDefault="00CC7962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E</w:t>
            </w:r>
          </w:p>
        </w:tc>
        <w:tc>
          <w:tcPr>
            <w:tcW w:w="1336" w:type="dxa"/>
            <w:vMerge w:val="restart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32" w:type="dxa"/>
            <w:vMerge w:val="restart"/>
            <w:vAlign w:val="center"/>
          </w:tcPr>
          <w:p w:rsidR="004E3DAF" w:rsidRPr="00357AEB" w:rsidRDefault="00CC7962" w:rsidP="00CC79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PCDS </w:t>
            </w:r>
          </w:p>
        </w:tc>
        <w:tc>
          <w:tcPr>
            <w:tcW w:w="1330" w:type="dxa"/>
            <w:vMerge w:val="restart"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200" w:type="dxa"/>
            <w:vMerge w:val="restart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&amp;C-GR.1 (LAB-1)</w:t>
            </w:r>
          </w:p>
        </w:tc>
      </w:tr>
      <w:tr w:rsidR="004E3DAF" w:rsidRPr="00357AEB" w:rsidTr="00512CFC">
        <w:trPr>
          <w:trHeight w:val="292"/>
        </w:trPr>
        <w:tc>
          <w:tcPr>
            <w:tcW w:w="1701" w:type="dxa"/>
            <w:vMerge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06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00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&amp;C-GR.2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357AEB">
              <w:rPr>
                <w:rFonts w:ascii="Times New Roman" w:hAnsi="Times New Roman" w:cs="Times New Roman"/>
              </w:rPr>
              <w:t>-3)</w:t>
            </w:r>
          </w:p>
        </w:tc>
      </w:tr>
      <w:tr w:rsidR="00303447" w:rsidRPr="00357AEB" w:rsidTr="00303447">
        <w:trPr>
          <w:trHeight w:val="297"/>
        </w:trPr>
        <w:tc>
          <w:tcPr>
            <w:tcW w:w="1701" w:type="dxa"/>
            <w:vMerge w:val="restart"/>
            <w:vAlign w:val="center"/>
          </w:tcPr>
          <w:p w:rsidR="00303447" w:rsidRPr="00357AEB" w:rsidRDefault="00303447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274" w:type="dxa"/>
            <w:gridSpan w:val="3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&amp;C-GR.1 (IMSC. LAB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524" w:type="dxa"/>
            <w:gridSpan w:val="2"/>
            <w:vMerge w:val="restart"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11" w:type="dxa"/>
            <w:gridSpan w:val="2"/>
            <w:vMerge w:val="restart"/>
            <w:shd w:val="clear" w:color="auto" w:fill="auto"/>
            <w:vAlign w:val="center"/>
          </w:tcPr>
          <w:p w:rsidR="00303447" w:rsidRPr="00357AEB" w:rsidRDefault="000362CC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413" w:type="dxa"/>
            <w:vMerge w:val="restart"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3447" w:rsidRPr="00357AEB" w:rsidTr="00303447">
        <w:trPr>
          <w:trHeight w:val="274"/>
        </w:trPr>
        <w:tc>
          <w:tcPr>
            <w:tcW w:w="1701" w:type="dxa"/>
            <w:vMerge/>
            <w:vAlign w:val="center"/>
          </w:tcPr>
          <w:p w:rsidR="00303447" w:rsidRPr="00357AEB" w:rsidRDefault="00303447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74" w:type="dxa"/>
            <w:gridSpan w:val="3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&amp;C-GR.2 (LAB-2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24" w:type="dxa"/>
            <w:gridSpan w:val="2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11" w:type="dxa"/>
            <w:gridSpan w:val="2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3" w:type="dxa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4E3DAF" w:rsidRPr="00357AEB" w:rsidTr="00836B77">
        <w:trPr>
          <w:trHeight w:val="293"/>
        </w:trPr>
        <w:tc>
          <w:tcPr>
            <w:tcW w:w="1701" w:type="dxa"/>
            <w:vMerge w:val="restart"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06" w:type="dxa"/>
            <w:vMerge w:val="restart"/>
            <w:shd w:val="clear" w:color="auto" w:fill="auto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36" w:type="dxa"/>
            <w:vMerge w:val="restart"/>
            <w:shd w:val="clear" w:color="auto" w:fill="auto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32" w:type="dxa"/>
            <w:vMerge w:val="restart"/>
            <w:shd w:val="clear" w:color="auto" w:fill="auto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&amp;C-GR.1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357AEB">
              <w:rPr>
                <w:rFonts w:ascii="Times New Roman" w:hAnsi="Times New Roman" w:cs="Times New Roman"/>
              </w:rPr>
              <w:t>-3)</w:t>
            </w:r>
          </w:p>
        </w:tc>
      </w:tr>
      <w:tr w:rsidR="004E3DAF" w:rsidRPr="00357AEB" w:rsidTr="00512CFC">
        <w:trPr>
          <w:trHeight w:val="292"/>
        </w:trPr>
        <w:tc>
          <w:tcPr>
            <w:tcW w:w="1701" w:type="dxa"/>
            <w:vMerge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06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&amp;C-GR.2</w:t>
            </w:r>
          </w:p>
        </w:tc>
      </w:tr>
      <w:tr w:rsidR="008E0DE8" w:rsidRPr="00357AEB" w:rsidTr="00771CBD">
        <w:trPr>
          <w:trHeight w:val="595"/>
        </w:trPr>
        <w:tc>
          <w:tcPr>
            <w:tcW w:w="1701" w:type="dxa"/>
            <w:vAlign w:val="center"/>
          </w:tcPr>
          <w:p w:rsidR="008E0DE8" w:rsidRPr="00357AEB" w:rsidRDefault="008E0DE8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274" w:type="dxa"/>
            <w:gridSpan w:val="3"/>
            <w:shd w:val="clear" w:color="auto" w:fill="auto"/>
            <w:vAlign w:val="center"/>
          </w:tcPr>
          <w:p w:rsidR="008E0DE8" w:rsidRPr="00357AEB" w:rsidRDefault="008E0DE8" w:rsidP="00771CB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&amp;C-GR.2 (LAB-1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90" w:type="dxa"/>
            <w:vAlign w:val="center"/>
          </w:tcPr>
          <w:p w:rsidR="008E0DE8" w:rsidRPr="00357AEB" w:rsidRDefault="00660045" w:rsidP="000362C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345" w:type="dxa"/>
            <w:gridSpan w:val="3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E</w:t>
            </w:r>
          </w:p>
        </w:tc>
        <w:tc>
          <w:tcPr>
            <w:tcW w:w="1413" w:type="dxa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E0DE8" w:rsidRPr="00357AEB" w:rsidTr="00771CBD">
        <w:trPr>
          <w:trHeight w:val="592"/>
        </w:trPr>
        <w:tc>
          <w:tcPr>
            <w:tcW w:w="1701" w:type="dxa"/>
            <w:vAlign w:val="center"/>
          </w:tcPr>
          <w:p w:rsidR="008E0DE8" w:rsidRPr="00357AEB" w:rsidRDefault="008E0DE8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06" w:type="dxa"/>
            <w:vAlign w:val="center"/>
          </w:tcPr>
          <w:p w:rsidR="008E0DE8" w:rsidRPr="00357AEB" w:rsidRDefault="00660045" w:rsidP="006600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36" w:type="dxa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32" w:type="dxa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&amp;C-GR.1 (LAB-1)</w:t>
            </w:r>
          </w:p>
        </w:tc>
      </w:tr>
      <w:tr w:rsidR="00014E57" w:rsidRPr="00B008F6" w:rsidTr="00512CFC">
        <w:trPr>
          <w:trHeight w:val="592"/>
        </w:trPr>
        <w:tc>
          <w:tcPr>
            <w:tcW w:w="1701" w:type="dxa"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05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CB76B7" w:rsidRPr="009916A1" w:rsidRDefault="00CB76B7" w:rsidP="00CB76B7">
      <w:pPr>
        <w:spacing w:after="0" w:line="240" w:lineRule="auto"/>
        <w:ind w:left="284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964"/>
        <w:gridCol w:w="1814"/>
        <w:gridCol w:w="4395"/>
        <w:gridCol w:w="3118"/>
      </w:tblGrid>
      <w:tr w:rsidR="00D03ABF" w:rsidRPr="009C69AD" w:rsidTr="000362CC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1814" w:type="dxa"/>
          </w:tcPr>
          <w:p w:rsidR="00D03ABF" w:rsidRPr="009C69AD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. A. Das</w:t>
            </w:r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KPS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Hembram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/Dr B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</w:p>
        </w:tc>
      </w:tr>
      <w:tr w:rsidR="00D03ABF" w:rsidRPr="009C69AD" w:rsidTr="000362CC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81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 S</w:t>
            </w:r>
            <w:r w:rsidR="00FB5E03">
              <w:rPr>
                <w:rFonts w:ascii="Times New Roman" w:hAnsi="Times New Roman" w:cs="Times New Roman"/>
                <w:sz w:val="20"/>
              </w:rPr>
              <w:t>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tanayak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Nanda</w:t>
            </w:r>
          </w:p>
        </w:tc>
      </w:tr>
      <w:tr w:rsidR="00CB76B7" w:rsidRPr="009C69AD" w:rsidTr="000362CC">
        <w:tc>
          <w:tcPr>
            <w:tcW w:w="3964" w:type="dxa"/>
          </w:tcPr>
          <w:p w:rsidR="00CB76B7" w:rsidRPr="009C69AD" w:rsidRDefault="00CB76B7" w:rsidP="00836B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814" w:type="dxa"/>
          </w:tcPr>
          <w:p w:rsidR="00CB76B7" w:rsidRPr="009C69AD" w:rsidRDefault="000362CC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amiksh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ishra</w:t>
            </w:r>
          </w:p>
        </w:tc>
        <w:tc>
          <w:tcPr>
            <w:tcW w:w="4395" w:type="dxa"/>
          </w:tcPr>
          <w:p w:rsidR="00CB76B7" w:rsidRPr="009C69AD" w:rsidRDefault="00CB76B7" w:rsidP="002D72EA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 w:rsidR="002D72EA"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CB76B7" w:rsidRPr="009C69AD" w:rsidRDefault="000362CC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CB76B7" w:rsidRPr="009C69AD" w:rsidTr="000362CC">
        <w:tc>
          <w:tcPr>
            <w:tcW w:w="3964" w:type="dxa"/>
          </w:tcPr>
          <w:p w:rsidR="00CB76B7" w:rsidRPr="009C69AD" w:rsidRDefault="00CB76B7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814" w:type="dxa"/>
          </w:tcPr>
          <w:p w:rsidR="00CB76B7" w:rsidRPr="009C69AD" w:rsidRDefault="007F3262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i</w:t>
            </w:r>
            <w:proofErr w:type="spellEnd"/>
          </w:p>
        </w:tc>
        <w:tc>
          <w:tcPr>
            <w:tcW w:w="4395" w:type="dxa"/>
          </w:tcPr>
          <w:p w:rsidR="00CB76B7" w:rsidRPr="009C69AD" w:rsidRDefault="002D72EA" w:rsidP="00836B77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="00CB76B7"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CB76B7" w:rsidRPr="009C69AD" w:rsidRDefault="000362CC" w:rsidP="00C90E6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90E62">
              <w:rPr>
                <w:rFonts w:ascii="Times New Roman" w:hAnsi="Times New Roman" w:cs="Times New Roman"/>
                <w:sz w:val="20"/>
              </w:rPr>
              <w:t>P. Nanda</w:t>
            </w:r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aine</w:t>
            </w:r>
            <w:proofErr w:type="spellEnd"/>
          </w:p>
        </w:tc>
      </w:tr>
      <w:tr w:rsidR="00FB7FAD" w:rsidRPr="009C69AD" w:rsidTr="000362CC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oum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r</w:t>
            </w:r>
            <w:proofErr w:type="spellEnd"/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S.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</w:tr>
      <w:tr w:rsidR="002D72EA" w:rsidRPr="009C69AD" w:rsidTr="000362CC">
        <w:tc>
          <w:tcPr>
            <w:tcW w:w="3964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5A5CB7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814" w:type="dxa"/>
          </w:tcPr>
          <w:p w:rsidR="002D72EA" w:rsidRPr="009C69AD" w:rsidRDefault="00FB7FAD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118" w:type="dxa"/>
          </w:tcPr>
          <w:p w:rsidR="002D72EA" w:rsidRPr="009C69AD" w:rsidRDefault="007F3262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.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si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 Mishra</w:t>
            </w:r>
          </w:p>
        </w:tc>
      </w:tr>
      <w:tr w:rsidR="00926742" w:rsidRPr="009C69AD" w:rsidTr="000362CC">
        <w:tc>
          <w:tcPr>
            <w:tcW w:w="3964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118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Chinmaya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Behera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Abinash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Sahoo</w:t>
            </w:r>
            <w:proofErr w:type="spellEnd"/>
          </w:p>
        </w:tc>
      </w:tr>
      <w:tr w:rsidR="00926742" w:rsidRPr="009C69AD" w:rsidTr="000362CC">
        <w:tc>
          <w:tcPr>
            <w:tcW w:w="3964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118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highlight w:val="yellow"/>
              </w:rPr>
            </w:pP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Dr.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Kirtimayee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, Debi Prasad Panda</w:t>
            </w:r>
          </w:p>
        </w:tc>
      </w:tr>
    </w:tbl>
    <w:p w:rsidR="00CB76B7" w:rsidRPr="009916A1" w:rsidRDefault="00CB76B7" w:rsidP="00CB76B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3</w:t>
      </w: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810BEC" wp14:editId="7BB30A96">
            <wp:extent cx="1571625" cy="533400"/>
            <wp:effectExtent l="0" t="0" r="9525" b="0"/>
            <wp:docPr id="2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>
        <w:rPr>
          <w:rFonts w:ascii="Times New Roman" w:hAnsi="Times New Roman" w:cs="Times New Roman"/>
          <w:b/>
          <w:u w:val="single"/>
        </w:rPr>
        <w:t>ARTIFICIAL INTELLIGENCE &amp; MACHINE LEARNING</w:t>
      </w:r>
      <w:r w:rsidRPr="009916A1">
        <w:rPr>
          <w:rFonts w:ascii="Times New Roman" w:hAnsi="Times New Roman" w:cs="Times New Roman"/>
          <w:b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8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8"/>
        <w:gridCol w:w="1324"/>
        <w:gridCol w:w="1559"/>
        <w:gridCol w:w="1632"/>
        <w:gridCol w:w="1062"/>
        <w:gridCol w:w="1134"/>
        <w:gridCol w:w="1275"/>
        <w:gridCol w:w="145"/>
        <w:gridCol w:w="1353"/>
        <w:gridCol w:w="62"/>
        <w:gridCol w:w="1701"/>
      </w:tblGrid>
      <w:tr w:rsidR="00CB76B7" w:rsidRPr="00357AEB" w:rsidTr="00ED18B3">
        <w:trPr>
          <w:jc w:val="center"/>
        </w:trPr>
        <w:tc>
          <w:tcPr>
            <w:tcW w:w="1648" w:type="dxa"/>
            <w:shd w:val="clear" w:color="auto" w:fill="auto"/>
            <w:vAlign w:val="center"/>
          </w:tcPr>
          <w:p w:rsidR="00CB76B7" w:rsidRPr="00357AE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357AE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24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59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32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062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34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5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60" w:type="dxa"/>
            <w:gridSpan w:val="3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701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E0DE8" w:rsidRPr="00357AEB" w:rsidTr="00771CBD">
        <w:trPr>
          <w:trHeight w:val="592"/>
          <w:jc w:val="center"/>
        </w:trPr>
        <w:tc>
          <w:tcPr>
            <w:tcW w:w="1648" w:type="dxa"/>
            <w:shd w:val="clear" w:color="auto" w:fill="auto"/>
            <w:vAlign w:val="center"/>
          </w:tcPr>
          <w:p w:rsidR="008E0DE8" w:rsidRPr="00357AEB" w:rsidRDefault="008E0DE8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AI&amp;ML-GR.1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357AEB">
              <w:rPr>
                <w:rFonts w:ascii="Times New Roman" w:hAnsi="Times New Roman" w:cs="Times New Roman"/>
              </w:rPr>
              <w:t>-2)</w:t>
            </w:r>
          </w:p>
        </w:tc>
        <w:tc>
          <w:tcPr>
            <w:tcW w:w="1062" w:type="dxa"/>
            <w:vMerge w:val="restart"/>
            <w:shd w:val="clear" w:color="auto" w:fill="FFC000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E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0" w:type="dxa"/>
            <w:gridSpan w:val="3"/>
            <w:shd w:val="clear" w:color="auto" w:fill="auto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701" w:type="dxa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293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324" w:type="dxa"/>
            <w:vMerge w:val="restart"/>
            <w:shd w:val="clear" w:color="auto" w:fill="auto"/>
            <w:vAlign w:val="center"/>
          </w:tcPr>
          <w:p w:rsidR="00014E57" w:rsidRPr="00357AEB" w:rsidRDefault="00E525C1" w:rsidP="00E525C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UHV 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632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color w:val="70AD47" w:themeColor="accent6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AI&amp;ML-GR.1</w:t>
            </w:r>
            <w:r w:rsidR="001A0386">
              <w:rPr>
                <w:rFonts w:ascii="Times New Roman" w:hAnsi="Times New Roman" w:cs="Times New Roman"/>
              </w:rPr>
              <w:t xml:space="preserve"> (LAB-1)</w:t>
            </w:r>
          </w:p>
        </w:tc>
      </w:tr>
      <w:tr w:rsidR="00014E57" w:rsidRPr="00357AEB" w:rsidTr="00022DA8">
        <w:trPr>
          <w:trHeight w:val="292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32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color w:val="70AD47" w:themeColor="accent6"/>
              </w:rPr>
            </w:pPr>
          </w:p>
        </w:tc>
        <w:tc>
          <w:tcPr>
            <w:tcW w:w="4536" w:type="dxa"/>
            <w:gridSpan w:val="5"/>
            <w:shd w:val="clear" w:color="auto" w:fill="BDD6EE" w:themeFill="accent1" w:themeFillTint="66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AI&amp;ML- GR.2 (LAB-2)</w:t>
            </w:r>
          </w:p>
        </w:tc>
      </w:tr>
      <w:tr w:rsidR="00014E57" w:rsidRPr="00357AEB" w:rsidTr="00ED18B3">
        <w:trPr>
          <w:trHeight w:val="300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AI&amp;ML-GR.1</w:t>
            </w:r>
          </w:p>
        </w:tc>
        <w:tc>
          <w:tcPr>
            <w:tcW w:w="1062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0" w:type="dxa"/>
            <w:gridSpan w:val="3"/>
            <w:vMerge w:val="restart"/>
            <w:shd w:val="clear" w:color="auto" w:fill="auto"/>
            <w:vAlign w:val="center"/>
          </w:tcPr>
          <w:p w:rsidR="00014E57" w:rsidRPr="00357AEB" w:rsidRDefault="000362CC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1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300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15" w:type="dxa"/>
            <w:gridSpan w:val="3"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AI&amp;ML-GR.2</w:t>
            </w:r>
            <w:r w:rsidR="001A0386">
              <w:rPr>
                <w:rFonts w:ascii="Times New Roman" w:hAnsi="Times New Roman" w:cs="Times New Roman"/>
              </w:rPr>
              <w:t xml:space="preserve"> (LAB-1)</w:t>
            </w:r>
          </w:p>
        </w:tc>
        <w:tc>
          <w:tcPr>
            <w:tcW w:w="1062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3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E0DE8" w:rsidRPr="00357AEB" w:rsidTr="00771CBD">
        <w:trPr>
          <w:trHeight w:val="673"/>
          <w:jc w:val="center"/>
        </w:trPr>
        <w:tc>
          <w:tcPr>
            <w:tcW w:w="1648" w:type="dxa"/>
            <w:shd w:val="clear" w:color="auto" w:fill="auto"/>
            <w:vAlign w:val="center"/>
          </w:tcPr>
          <w:p w:rsidR="008E0DE8" w:rsidRPr="00357AEB" w:rsidRDefault="008E0DE8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324" w:type="dxa"/>
            <w:shd w:val="clear" w:color="auto" w:fill="auto"/>
            <w:vAlign w:val="center"/>
          </w:tcPr>
          <w:p w:rsidR="008E0DE8" w:rsidRPr="00357AEB" w:rsidRDefault="008E0DE8" w:rsidP="007C05E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E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8E0DE8" w:rsidRPr="00357AEB" w:rsidRDefault="00E525C1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632" w:type="dxa"/>
            <w:shd w:val="clear" w:color="auto" w:fill="auto"/>
            <w:vAlign w:val="center"/>
          </w:tcPr>
          <w:p w:rsidR="008E0DE8" w:rsidRPr="00357AEB" w:rsidRDefault="008E0DE8" w:rsidP="0071657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8E0DE8" w:rsidRPr="00357AEB" w:rsidRDefault="008E0D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AI&amp;ML-GR.2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357AEB">
              <w:rPr>
                <w:rFonts w:ascii="Times New Roman" w:hAnsi="Times New Roman" w:cs="Times New Roman"/>
              </w:rPr>
              <w:t>-2)</w:t>
            </w:r>
          </w:p>
        </w:tc>
      </w:tr>
      <w:tr w:rsidR="00014E57" w:rsidRPr="00357AEB" w:rsidTr="00CB5D0B">
        <w:trPr>
          <w:trHeight w:val="300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AI&amp;ML- GR.1 (LAB-1)</w:t>
            </w:r>
          </w:p>
        </w:tc>
        <w:tc>
          <w:tcPr>
            <w:tcW w:w="1062" w:type="dxa"/>
            <w:vMerge/>
            <w:shd w:val="clear" w:color="auto" w:fill="FFFF00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20" w:type="dxa"/>
            <w:gridSpan w:val="2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53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763" w:type="dxa"/>
            <w:gridSpan w:val="2"/>
            <w:vMerge w:val="restart"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300"/>
          <w:jc w:val="center"/>
        </w:trPr>
        <w:tc>
          <w:tcPr>
            <w:tcW w:w="164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AI&amp;ML-GR.2</w:t>
            </w:r>
          </w:p>
        </w:tc>
        <w:tc>
          <w:tcPr>
            <w:tcW w:w="1062" w:type="dxa"/>
            <w:vMerge/>
            <w:shd w:val="clear" w:color="auto" w:fill="FFFF00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gridSpan w:val="2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gridSpan w:val="2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9916A1" w:rsidTr="00ED18B3">
        <w:trPr>
          <w:trHeight w:val="587"/>
          <w:jc w:val="center"/>
        </w:trPr>
        <w:tc>
          <w:tcPr>
            <w:tcW w:w="1648" w:type="dxa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24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Y="272"/>
        <w:tblW w:w="13291" w:type="dxa"/>
        <w:tblLook w:val="04A0" w:firstRow="1" w:lastRow="0" w:firstColumn="1" w:lastColumn="0" w:noHBand="0" w:noVBand="1"/>
      </w:tblPr>
      <w:tblGrid>
        <w:gridCol w:w="3823"/>
        <w:gridCol w:w="1955"/>
        <w:gridCol w:w="4395"/>
        <w:gridCol w:w="3118"/>
      </w:tblGrid>
      <w:tr w:rsidR="00D03ABF" w:rsidRPr="009C69AD" w:rsidTr="00A36EBF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1955" w:type="dxa"/>
          </w:tcPr>
          <w:p w:rsidR="00D03ABF" w:rsidRPr="009C69AD" w:rsidRDefault="00A36E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 P Swain /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</w:p>
        </w:tc>
      </w:tr>
      <w:tr w:rsidR="00D03ABF" w:rsidRPr="009C69AD" w:rsidTr="00A36EBF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955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rs. S P Swain</w:t>
            </w:r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 P Swain /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ura</w:t>
            </w:r>
            <w:proofErr w:type="spellEnd"/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955" w:type="dxa"/>
          </w:tcPr>
          <w:p w:rsidR="002D72EA" w:rsidRPr="009C69AD" w:rsidRDefault="000362C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r. R. N. Pradhan</w:t>
            </w:r>
          </w:p>
        </w:tc>
        <w:tc>
          <w:tcPr>
            <w:tcW w:w="4395" w:type="dxa"/>
          </w:tcPr>
          <w:p w:rsidR="002D72EA" w:rsidRPr="009C69AD" w:rsidRDefault="002D72EA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2D72EA" w:rsidRPr="009C69AD" w:rsidRDefault="00676000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M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K. Mishra</w:t>
            </w:r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955" w:type="dxa"/>
          </w:tcPr>
          <w:p w:rsidR="002D72EA" w:rsidRPr="009C69AD" w:rsidRDefault="00AC7F5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r.</w:t>
            </w:r>
            <w:r w:rsidR="00676000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 xml:space="preserve">M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2D72EA" w:rsidRPr="009C69AD" w:rsidRDefault="002D72EA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2D72EA" w:rsidRPr="009C69AD" w:rsidRDefault="000362C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J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Hansd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926742" w:rsidRPr="009C69AD" w:rsidTr="00A36EBF">
        <w:tc>
          <w:tcPr>
            <w:tcW w:w="3823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95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Osharan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  <w:tc>
          <w:tcPr>
            <w:tcW w:w="439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r.M.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ountia</w:t>
            </w:r>
            <w:proofErr w:type="spellEnd"/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5A5CB7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955" w:type="dxa"/>
          </w:tcPr>
          <w:p w:rsidR="002D72EA" w:rsidRPr="009C69AD" w:rsidRDefault="00FB7FAD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118" w:type="dxa"/>
          </w:tcPr>
          <w:p w:rsidR="002D72EA" w:rsidRPr="009C69AD" w:rsidRDefault="00AC7F5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r.M.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J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outray</w:t>
            </w:r>
            <w:proofErr w:type="spellEnd"/>
          </w:p>
        </w:tc>
      </w:tr>
      <w:tr w:rsidR="00926742" w:rsidRPr="009C69AD" w:rsidTr="00A36EBF">
        <w:tc>
          <w:tcPr>
            <w:tcW w:w="3823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118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Dr.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Kirtimayee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,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Dr.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Simran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Senapati</w:t>
            </w:r>
            <w:proofErr w:type="spellEnd"/>
          </w:p>
        </w:tc>
      </w:tr>
      <w:tr w:rsidR="00926742" w:rsidRPr="009C69AD" w:rsidTr="00A36EBF">
        <w:tc>
          <w:tcPr>
            <w:tcW w:w="3823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118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Dr.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Simran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Senapati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Mrs.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Osharani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Sahoo</w:t>
            </w:r>
            <w:proofErr w:type="spellEnd"/>
          </w:p>
        </w:tc>
      </w:tr>
    </w:tbl>
    <w:p w:rsidR="00CB76B7" w:rsidRPr="009916A1" w:rsidRDefault="00CB76B7" w:rsidP="00CB76B7">
      <w:pPr>
        <w:jc w:val="center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CB76B7" w:rsidRPr="009916A1" w:rsidRDefault="00CB76B7" w:rsidP="00CB76B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A</w:t>
      </w:r>
      <w:r w:rsidRPr="009916A1">
        <w:rPr>
          <w:rFonts w:ascii="Times New Roman" w:hAnsi="Times New Roman" w:cs="Times New Roman"/>
          <w:b/>
          <w:color w:val="FF0000"/>
        </w:rPr>
        <w:t xml:space="preserve"> 406</w:t>
      </w:r>
    </w:p>
    <w:p w:rsidR="00CB76B7" w:rsidRPr="009916A1" w:rsidRDefault="00CB76B7" w:rsidP="00CB76B7">
      <w:pPr>
        <w:spacing w:before="240" w:line="240" w:lineRule="auto"/>
        <w:ind w:left="9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C42CB6" wp14:editId="25F42D6B">
            <wp:extent cx="1571625" cy="533400"/>
            <wp:effectExtent l="0" t="0" r="9525" b="0"/>
            <wp:docPr id="2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u w:val="single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COMPUTER SCIENCE &amp; ENGINEERING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pPr w:leftFromText="180" w:rightFromText="180" w:vertAnchor="text" w:horzAnchor="margin" w:tblpY="65"/>
        <w:tblW w:w="12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00"/>
        <w:gridCol w:w="54"/>
        <w:gridCol w:w="1247"/>
        <w:gridCol w:w="1701"/>
        <w:gridCol w:w="1417"/>
        <w:gridCol w:w="1055"/>
        <w:gridCol w:w="1355"/>
        <w:gridCol w:w="1559"/>
        <w:gridCol w:w="1418"/>
      </w:tblGrid>
      <w:tr w:rsidR="00CB76B7" w:rsidRPr="006432E4" w:rsidTr="00836B77">
        <w:tc>
          <w:tcPr>
            <w:tcW w:w="1647" w:type="dxa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54" w:type="dxa"/>
            <w:gridSpan w:val="2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4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01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055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55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59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B76B7" w:rsidRPr="006432E4" w:rsidTr="00836B77">
        <w:trPr>
          <w:trHeight w:val="188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54" w:type="dxa"/>
            <w:gridSpan w:val="2"/>
            <w:vMerge w:val="restart"/>
            <w:shd w:val="clear" w:color="auto" w:fill="auto"/>
            <w:vAlign w:val="center"/>
          </w:tcPr>
          <w:p w:rsidR="00CB76B7" w:rsidRPr="006432E4" w:rsidRDefault="00203AB7" w:rsidP="00203AB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 xml:space="preserve">UHV </w:t>
            </w:r>
          </w:p>
        </w:tc>
        <w:tc>
          <w:tcPr>
            <w:tcW w:w="1247" w:type="dxa"/>
            <w:vMerge w:val="restart"/>
            <w:shd w:val="clear" w:color="auto" w:fill="auto"/>
            <w:vAlign w:val="center"/>
          </w:tcPr>
          <w:p w:rsidR="00CB76B7" w:rsidRPr="006432E4" w:rsidRDefault="00CB5D0B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CB76B7" w:rsidRPr="006432E4" w:rsidRDefault="00CB5D0B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CSE- GR.1</w:t>
            </w:r>
          </w:p>
        </w:tc>
      </w:tr>
      <w:tr w:rsidR="00CB76B7" w:rsidRPr="006432E4" w:rsidTr="00836B77">
        <w:trPr>
          <w:trHeight w:val="187"/>
        </w:trPr>
        <w:tc>
          <w:tcPr>
            <w:tcW w:w="1647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4" w:type="dxa"/>
            <w:gridSpan w:val="2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CB76B7" w:rsidRPr="006432E4" w:rsidRDefault="00CC0C2C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CSE-GR.2</w:t>
            </w:r>
            <w:r w:rsidR="001A0386">
              <w:rPr>
                <w:rFonts w:ascii="Times New Roman" w:hAnsi="Times New Roman" w:cs="Times New Roman"/>
              </w:rPr>
              <w:t xml:space="preserve"> (LAB-2)</w:t>
            </w:r>
          </w:p>
        </w:tc>
      </w:tr>
      <w:tr w:rsidR="006E6385" w:rsidRPr="006432E4" w:rsidTr="00771CBD">
        <w:trPr>
          <w:trHeight w:val="592"/>
        </w:trPr>
        <w:tc>
          <w:tcPr>
            <w:tcW w:w="1647" w:type="dxa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CSE-GR.1</w:t>
            </w:r>
            <w:r w:rsidR="001A0386">
              <w:rPr>
                <w:rFonts w:ascii="Times New Roman" w:hAnsi="Times New Roman" w:cs="Times New Roman"/>
              </w:rPr>
              <w:t xml:space="preserve"> (LAB-1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dxa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E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8" w:type="dxa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293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00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01" w:type="dxa"/>
            <w:gridSpan w:val="2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014E57" w:rsidRPr="006432E4" w:rsidRDefault="00203AB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 CSE-GR.1 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6432E4">
              <w:rPr>
                <w:rFonts w:ascii="Times New Roman" w:hAnsi="Times New Roman" w:cs="Times New Roman"/>
              </w:rPr>
              <w:t>-2)</w:t>
            </w:r>
          </w:p>
        </w:tc>
      </w:tr>
      <w:tr w:rsidR="00014E57" w:rsidRPr="006432E4" w:rsidTr="00836B77">
        <w:trPr>
          <w:trHeight w:val="292"/>
        </w:trPr>
        <w:tc>
          <w:tcPr>
            <w:tcW w:w="164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00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1" w:type="dxa"/>
            <w:gridSpan w:val="2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, CSE-GR.2 (LAB-1)</w:t>
            </w:r>
          </w:p>
        </w:tc>
      </w:tr>
      <w:tr w:rsidR="00014E57" w:rsidRPr="006432E4" w:rsidTr="00836B77">
        <w:trPr>
          <w:trHeight w:val="188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, CSE-GR.1 (LAB-2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:rsidR="00014E57" w:rsidRPr="006432E4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</w:t>
            </w:r>
            <w:r w:rsidR="00014E57" w:rsidRPr="006432E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18" w:type="dxa"/>
            <w:vMerge w:val="restart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187"/>
        </w:trPr>
        <w:tc>
          <w:tcPr>
            <w:tcW w:w="164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 CSE-GR.2 (</w:t>
            </w:r>
            <w:r w:rsidR="006153F6">
              <w:rPr>
                <w:rFonts w:ascii="Times New Roman" w:hAnsi="Times New Roman" w:cs="Times New Roman"/>
              </w:rPr>
              <w:t>CL</w:t>
            </w:r>
            <w:r w:rsidRPr="006432E4">
              <w:rPr>
                <w:rFonts w:ascii="Times New Roman" w:hAnsi="Times New Roman" w:cs="Times New Roman"/>
              </w:rPr>
              <w:t>-2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E6385" w:rsidRPr="006432E4" w:rsidTr="00771CBD">
        <w:trPr>
          <w:trHeight w:val="610"/>
        </w:trPr>
        <w:tc>
          <w:tcPr>
            <w:tcW w:w="1647" w:type="dxa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01" w:type="dxa"/>
            <w:gridSpan w:val="2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shd w:val="clear" w:color="auto" w:fill="auto"/>
            <w:vAlign w:val="center"/>
          </w:tcPr>
          <w:p w:rsidR="006E6385" w:rsidRPr="006432E4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6E6385" w:rsidRPr="006432E4" w:rsidRDefault="006E6385" w:rsidP="00771CB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CSE- GR.2</w:t>
            </w:r>
          </w:p>
        </w:tc>
      </w:tr>
      <w:tr w:rsidR="00014E57" w:rsidRPr="009916A1" w:rsidTr="00836B77">
        <w:trPr>
          <w:trHeight w:val="560"/>
        </w:trPr>
        <w:tc>
          <w:tcPr>
            <w:tcW w:w="1647" w:type="dxa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3462" w:type="dxa"/>
        <w:tblLook w:val="04A0" w:firstRow="1" w:lastRow="0" w:firstColumn="1" w:lastColumn="0" w:noHBand="0" w:noVBand="1"/>
      </w:tblPr>
      <w:tblGrid>
        <w:gridCol w:w="4106"/>
        <w:gridCol w:w="1672"/>
        <w:gridCol w:w="4395"/>
        <w:gridCol w:w="3289"/>
      </w:tblGrid>
      <w:tr w:rsidR="00D03ABF" w:rsidRPr="009C69AD" w:rsidTr="00926742">
        <w:tc>
          <w:tcPr>
            <w:tcW w:w="4106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1672" w:type="dxa"/>
          </w:tcPr>
          <w:p w:rsidR="00D03ABF" w:rsidRPr="009C69AD" w:rsidRDefault="00A36E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. P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itharu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89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u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</w:p>
        </w:tc>
      </w:tr>
      <w:tr w:rsidR="00D03ABF" w:rsidRPr="009C69AD" w:rsidTr="00926742">
        <w:tc>
          <w:tcPr>
            <w:tcW w:w="4106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672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 S</w:t>
            </w:r>
            <w:r w:rsidR="00FB5E03">
              <w:rPr>
                <w:rFonts w:ascii="Times New Roman" w:hAnsi="Times New Roman" w:cs="Times New Roman"/>
                <w:sz w:val="20"/>
              </w:rPr>
              <w:t>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89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A K Panda</w:t>
            </w:r>
          </w:p>
        </w:tc>
      </w:tr>
      <w:tr w:rsidR="005A5CB7" w:rsidRPr="009C69AD" w:rsidTr="00926742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672" w:type="dxa"/>
          </w:tcPr>
          <w:p w:rsidR="005A5CB7" w:rsidRPr="009C69AD" w:rsidRDefault="000362C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ntanu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en</w:t>
            </w:r>
          </w:p>
        </w:tc>
        <w:tc>
          <w:tcPr>
            <w:tcW w:w="4395" w:type="dxa"/>
          </w:tcPr>
          <w:p w:rsidR="005A5CB7" w:rsidRPr="009C69AD" w:rsidRDefault="005A5CB7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289" w:type="dxa"/>
          </w:tcPr>
          <w:p w:rsidR="005A5CB7" w:rsidRPr="009C69AD" w:rsidRDefault="000362C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K. Mishra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S. Pradhan</w:t>
            </w:r>
          </w:p>
        </w:tc>
      </w:tr>
      <w:tr w:rsidR="005A5CB7" w:rsidRPr="009C69AD" w:rsidTr="00926742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672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J 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dajena</w:t>
            </w:r>
            <w:proofErr w:type="spellEnd"/>
          </w:p>
        </w:tc>
        <w:tc>
          <w:tcPr>
            <w:tcW w:w="4395" w:type="dxa"/>
          </w:tcPr>
          <w:p w:rsidR="005A5CB7" w:rsidRPr="009C69AD" w:rsidRDefault="005A5CB7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289" w:type="dxa"/>
          </w:tcPr>
          <w:p w:rsidR="005A5CB7" w:rsidRPr="009C69AD" w:rsidRDefault="00676000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. R. N. Pradhan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926742" w:rsidRPr="009C69AD" w:rsidTr="00926742">
        <w:tc>
          <w:tcPr>
            <w:tcW w:w="4106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672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sha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dhan</w:t>
            </w:r>
            <w:proofErr w:type="spellEnd"/>
          </w:p>
        </w:tc>
        <w:tc>
          <w:tcPr>
            <w:tcW w:w="439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289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J 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daje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K. Das</w:t>
            </w:r>
          </w:p>
        </w:tc>
      </w:tr>
      <w:tr w:rsidR="005A5CB7" w:rsidRPr="009C69AD" w:rsidTr="00926742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8801BA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672" w:type="dxa"/>
          </w:tcPr>
          <w:p w:rsidR="005A5CB7" w:rsidRPr="009C69AD" w:rsidRDefault="00FB7FAD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289" w:type="dxa"/>
          </w:tcPr>
          <w:p w:rsidR="005A5CB7" w:rsidRPr="009C69AD" w:rsidRDefault="00AC7F5C" w:rsidP="003662B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J 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daje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S </w:t>
            </w:r>
            <w:r w:rsidR="003662B2">
              <w:rPr>
                <w:rFonts w:ascii="Times New Roman" w:hAnsi="Times New Roman" w:cs="Times New Roman"/>
                <w:sz w:val="20"/>
              </w:rPr>
              <w:t>Das</w:t>
            </w:r>
          </w:p>
        </w:tc>
      </w:tr>
      <w:tr w:rsidR="00926742" w:rsidRPr="009C69AD" w:rsidTr="00926742">
        <w:tc>
          <w:tcPr>
            <w:tcW w:w="4106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72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289" w:type="dxa"/>
          </w:tcPr>
          <w:p w:rsidR="00926742" w:rsidRPr="00DB13E2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>Alok</w:t>
            </w:r>
            <w:proofErr w:type="spellEnd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 xml:space="preserve"> Kumar </w:t>
            </w:r>
            <w:proofErr w:type="spellStart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>Mohanty</w:t>
            </w:r>
            <w:proofErr w:type="spellEnd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 xml:space="preserve">, Asha </w:t>
            </w:r>
            <w:proofErr w:type="spellStart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>Padhan</w:t>
            </w:r>
            <w:proofErr w:type="spellEnd"/>
          </w:p>
        </w:tc>
      </w:tr>
      <w:tr w:rsidR="00926742" w:rsidRPr="009C69AD" w:rsidTr="00926742">
        <w:tc>
          <w:tcPr>
            <w:tcW w:w="4106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72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289" w:type="dxa"/>
          </w:tcPr>
          <w:p w:rsidR="00926742" w:rsidRPr="00DB13E2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>Chinmaya</w:t>
            </w:r>
            <w:proofErr w:type="spellEnd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>Behera</w:t>
            </w:r>
            <w:proofErr w:type="spellEnd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Ayesh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K</w:t>
            </w:r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>anta</w:t>
            </w:r>
            <w:proofErr w:type="spellEnd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DB13E2">
              <w:rPr>
                <w:rFonts w:ascii="Times New Roman" w:hAnsi="Times New Roman" w:cs="Times New Roman"/>
                <w:sz w:val="20"/>
                <w:highlight w:val="yellow"/>
              </w:rPr>
              <w:t>Nadi</w:t>
            </w:r>
            <w:proofErr w:type="spellEnd"/>
          </w:p>
        </w:tc>
      </w:tr>
    </w:tbl>
    <w:p w:rsidR="00CB76B7" w:rsidRPr="009916A1" w:rsidRDefault="00CB76B7" w:rsidP="00CB76B7">
      <w:pPr>
        <w:spacing w:before="24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B</w:t>
      </w:r>
      <w:r w:rsidRPr="009916A1">
        <w:rPr>
          <w:rFonts w:ascii="Times New Roman" w:hAnsi="Times New Roman" w:cs="Times New Roman"/>
          <w:b/>
          <w:color w:val="FF0000"/>
        </w:rPr>
        <w:t xml:space="preserve"> 406</w:t>
      </w: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7F198B" wp14:editId="5E03C1C3">
            <wp:extent cx="1571625" cy="533400"/>
            <wp:effectExtent l="0" t="0" r="9525" b="0"/>
            <wp:docPr id="3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Pr="009916A1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INFORMATION TECHNOLOGY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pPr w:leftFromText="180" w:rightFromText="180" w:vertAnchor="text" w:horzAnchor="margin" w:tblpY="72"/>
        <w:tblW w:w="13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8"/>
        <w:gridCol w:w="1526"/>
        <w:gridCol w:w="1400"/>
        <w:gridCol w:w="1217"/>
        <w:gridCol w:w="1217"/>
        <w:gridCol w:w="1396"/>
        <w:gridCol w:w="1567"/>
        <w:gridCol w:w="1567"/>
        <w:gridCol w:w="124"/>
        <w:gridCol w:w="1444"/>
      </w:tblGrid>
      <w:tr w:rsidR="00CB76B7" w:rsidRPr="00287CCB" w:rsidTr="00CB5D0B">
        <w:tc>
          <w:tcPr>
            <w:tcW w:w="1718" w:type="dxa"/>
            <w:shd w:val="clear" w:color="auto" w:fill="auto"/>
            <w:vAlign w:val="center"/>
          </w:tcPr>
          <w:p w:rsidR="00CB76B7" w:rsidRPr="00287CC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287CC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26" w:type="dxa"/>
            <w:vAlign w:val="center"/>
          </w:tcPr>
          <w:p w:rsidR="00CB76B7" w:rsidRPr="00287CC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00" w:type="dxa"/>
            <w:vAlign w:val="center"/>
          </w:tcPr>
          <w:p w:rsidR="00CB76B7" w:rsidRPr="00287CC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17" w:type="dxa"/>
            <w:vAlign w:val="center"/>
          </w:tcPr>
          <w:p w:rsidR="00CB76B7" w:rsidRPr="00287CC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17" w:type="dxa"/>
            <w:vAlign w:val="center"/>
          </w:tcPr>
          <w:p w:rsidR="00CB76B7" w:rsidRPr="00287CC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96" w:type="dxa"/>
            <w:vAlign w:val="center"/>
          </w:tcPr>
          <w:p w:rsidR="00CB76B7" w:rsidRPr="00287CC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67" w:type="dxa"/>
            <w:vAlign w:val="center"/>
          </w:tcPr>
          <w:p w:rsidR="00CB76B7" w:rsidRPr="00287CC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691" w:type="dxa"/>
            <w:gridSpan w:val="2"/>
            <w:vAlign w:val="center"/>
          </w:tcPr>
          <w:p w:rsidR="00CB76B7" w:rsidRPr="00287CC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44" w:type="dxa"/>
            <w:vAlign w:val="center"/>
          </w:tcPr>
          <w:p w:rsidR="00CB76B7" w:rsidRPr="00287CC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B5D0B" w:rsidRPr="00287CCB" w:rsidTr="00CB5D0B">
        <w:trPr>
          <w:trHeight w:val="242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CB5D0B" w:rsidRPr="00287CCB" w:rsidRDefault="00CB5D0B" w:rsidP="007539B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CB5D0B" w:rsidRPr="00287CCB" w:rsidRDefault="00CB5D0B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PROGRAMMING LAB, IT-GR.1 (</w:t>
            </w:r>
            <w:r w:rsidR="006153F6" w:rsidRPr="00287CCB">
              <w:rPr>
                <w:rFonts w:ascii="Times New Roman" w:hAnsi="Times New Roman" w:cs="Times New Roman"/>
              </w:rPr>
              <w:t>CL</w:t>
            </w:r>
            <w:r w:rsidRPr="00287CCB">
              <w:rPr>
                <w:rFonts w:ascii="Times New Roman" w:hAnsi="Times New Roman" w:cs="Times New Roman"/>
              </w:rPr>
              <w:t>-5)</w:t>
            </w:r>
          </w:p>
        </w:tc>
        <w:tc>
          <w:tcPr>
            <w:tcW w:w="1217" w:type="dxa"/>
            <w:vMerge w:val="restart"/>
            <w:shd w:val="clear" w:color="auto" w:fill="FFC000"/>
            <w:vAlign w:val="center"/>
          </w:tcPr>
          <w:p w:rsidR="00CB5D0B" w:rsidRPr="00287CCB" w:rsidRDefault="00CB5D0B" w:rsidP="007539B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CB5D0B" w:rsidRPr="00287CCB" w:rsidRDefault="00D95CED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CB5D0B" w:rsidRPr="00287CCB" w:rsidRDefault="007C05E8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BC</w:t>
            </w:r>
            <w:r w:rsidR="00014E57" w:rsidRPr="00287CC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691" w:type="dxa"/>
            <w:gridSpan w:val="2"/>
            <w:vMerge w:val="restart"/>
            <w:shd w:val="clear" w:color="auto" w:fill="auto"/>
            <w:vAlign w:val="center"/>
          </w:tcPr>
          <w:p w:rsidR="00CB5D0B" w:rsidRPr="00287CCB" w:rsidRDefault="00D95CED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44" w:type="dxa"/>
            <w:vMerge w:val="restart"/>
          </w:tcPr>
          <w:p w:rsidR="00CB5D0B" w:rsidRPr="00287CCB" w:rsidRDefault="00CB5D0B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5D0B" w:rsidRPr="00287CCB" w:rsidTr="00CB5D0B">
        <w:trPr>
          <w:trHeight w:val="176"/>
        </w:trPr>
        <w:tc>
          <w:tcPr>
            <w:tcW w:w="1718" w:type="dxa"/>
            <w:vMerge/>
            <w:shd w:val="clear" w:color="auto" w:fill="auto"/>
            <w:vAlign w:val="center"/>
          </w:tcPr>
          <w:p w:rsidR="00CB5D0B" w:rsidRPr="00287CCB" w:rsidRDefault="00CB5D0B" w:rsidP="00740E3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CB5D0B" w:rsidRPr="00287CCB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BEE LAB IT-GR.2 (LAB-2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CB5D0B" w:rsidRPr="00287CCB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CB5D0B" w:rsidRPr="00287CCB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CB5D0B" w:rsidRPr="00287CCB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1" w:type="dxa"/>
            <w:gridSpan w:val="2"/>
            <w:vMerge/>
            <w:shd w:val="clear" w:color="auto" w:fill="auto"/>
            <w:vAlign w:val="center"/>
          </w:tcPr>
          <w:p w:rsidR="00CB5D0B" w:rsidRPr="00287CCB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4" w:type="dxa"/>
            <w:vMerge/>
          </w:tcPr>
          <w:p w:rsidR="00CB5D0B" w:rsidRPr="00287CCB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E6385" w:rsidRPr="00287CCB" w:rsidTr="00771CBD">
        <w:trPr>
          <w:trHeight w:val="592"/>
        </w:trPr>
        <w:tc>
          <w:tcPr>
            <w:tcW w:w="1718" w:type="dxa"/>
            <w:shd w:val="clear" w:color="auto" w:fill="auto"/>
            <w:vAlign w:val="center"/>
          </w:tcPr>
          <w:p w:rsidR="006E6385" w:rsidRPr="00287CCB" w:rsidRDefault="006E6385" w:rsidP="00740E3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6E6385" w:rsidRPr="00287CCB" w:rsidRDefault="006E6385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00" w:type="dxa"/>
            <w:shd w:val="clear" w:color="auto" w:fill="auto"/>
            <w:vAlign w:val="center"/>
          </w:tcPr>
          <w:p w:rsidR="006E6385" w:rsidRPr="00287CCB" w:rsidRDefault="006E6385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17" w:type="dxa"/>
            <w:shd w:val="clear" w:color="auto" w:fill="auto"/>
            <w:vAlign w:val="center"/>
          </w:tcPr>
          <w:p w:rsidR="006E6385" w:rsidRPr="00287CCB" w:rsidRDefault="006E6385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BCE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6E6385" w:rsidRPr="00287CCB" w:rsidRDefault="006E6385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shd w:val="clear" w:color="auto" w:fill="auto"/>
            <w:vAlign w:val="center"/>
          </w:tcPr>
          <w:p w:rsidR="006E6385" w:rsidRPr="00287CCB" w:rsidRDefault="006E6385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6E6385" w:rsidRPr="00287CCB" w:rsidRDefault="006E6385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PHY LAB IT- GR.1</w:t>
            </w:r>
          </w:p>
        </w:tc>
      </w:tr>
      <w:tr w:rsidR="006E6385" w:rsidRPr="00287CCB" w:rsidTr="00771CBD">
        <w:trPr>
          <w:trHeight w:val="655"/>
        </w:trPr>
        <w:tc>
          <w:tcPr>
            <w:tcW w:w="1718" w:type="dxa"/>
            <w:shd w:val="clear" w:color="auto" w:fill="auto"/>
            <w:vAlign w:val="center"/>
          </w:tcPr>
          <w:p w:rsidR="006E6385" w:rsidRPr="00287CCB" w:rsidRDefault="006E6385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6E6385" w:rsidRPr="00287CCB" w:rsidRDefault="006E6385" w:rsidP="00771CB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PHY LAB IT- GR.2 (IMSC. LAB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6E6385" w:rsidRPr="00287CCB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shd w:val="clear" w:color="auto" w:fill="auto"/>
            <w:vAlign w:val="center"/>
          </w:tcPr>
          <w:p w:rsidR="006E6385" w:rsidRPr="00287CCB" w:rsidRDefault="00C90E62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567" w:type="dxa"/>
            <w:shd w:val="clear" w:color="auto" w:fill="auto"/>
            <w:vAlign w:val="center"/>
          </w:tcPr>
          <w:p w:rsidR="006E6385" w:rsidRPr="00287CCB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91" w:type="dxa"/>
            <w:gridSpan w:val="2"/>
            <w:shd w:val="clear" w:color="auto" w:fill="auto"/>
            <w:vAlign w:val="center"/>
          </w:tcPr>
          <w:p w:rsidR="006E6385" w:rsidRPr="00287CCB" w:rsidRDefault="006153F6" w:rsidP="00C90E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44" w:type="dxa"/>
            <w:shd w:val="clear" w:color="auto" w:fill="auto"/>
            <w:vAlign w:val="center"/>
          </w:tcPr>
          <w:p w:rsidR="006E6385" w:rsidRPr="00287CCB" w:rsidRDefault="006E6385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287CCB" w:rsidTr="00836B77">
        <w:trPr>
          <w:trHeight w:val="293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26" w:type="dxa"/>
            <w:vMerge w:val="restart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00" w:type="dxa"/>
            <w:vMerge w:val="restart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217" w:type="dxa"/>
            <w:vMerge w:val="restart"/>
            <w:shd w:val="clear" w:color="auto" w:fill="auto"/>
            <w:vAlign w:val="center"/>
          </w:tcPr>
          <w:p w:rsidR="00014E57" w:rsidRPr="00287CCB" w:rsidRDefault="006153F6" w:rsidP="006153F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 xml:space="preserve">PCDS 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BEE LAB IT-GR.1(LAB-2)</w:t>
            </w:r>
          </w:p>
        </w:tc>
      </w:tr>
      <w:tr w:rsidR="00014E57" w:rsidRPr="00287CCB" w:rsidTr="00022DA8">
        <w:trPr>
          <w:trHeight w:val="292"/>
        </w:trPr>
        <w:tc>
          <w:tcPr>
            <w:tcW w:w="1718" w:type="dxa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26" w:type="dxa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0" w:type="dxa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BDD6EE" w:themeFill="accent1" w:themeFillTint="66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EGD LAB IT-GR.2 (LAB-2)</w:t>
            </w:r>
          </w:p>
        </w:tc>
      </w:tr>
      <w:tr w:rsidR="00014E57" w:rsidRPr="00287CCB" w:rsidTr="00836B77">
        <w:trPr>
          <w:trHeight w:val="300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EGD LAB IT-GR.1 (LAB-2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8" w:type="dxa"/>
            <w:gridSpan w:val="2"/>
            <w:vMerge w:val="restart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287CCB" w:rsidTr="00836B77">
        <w:trPr>
          <w:trHeight w:val="300"/>
        </w:trPr>
        <w:tc>
          <w:tcPr>
            <w:tcW w:w="1718" w:type="dxa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PROGRAMMING LAB, IT-GR.2 (</w:t>
            </w:r>
            <w:r w:rsidR="006153F6" w:rsidRPr="00287CCB">
              <w:rPr>
                <w:rFonts w:ascii="Times New Roman" w:hAnsi="Times New Roman" w:cs="Times New Roman"/>
              </w:rPr>
              <w:t>CL</w:t>
            </w:r>
            <w:r w:rsidRPr="00287CCB">
              <w:rPr>
                <w:rFonts w:ascii="Times New Roman" w:hAnsi="Times New Roman" w:cs="Times New Roman"/>
              </w:rPr>
              <w:t>-5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8" w:type="dxa"/>
            <w:gridSpan w:val="2"/>
            <w:vMerge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9916A1" w:rsidTr="00836B77">
        <w:trPr>
          <w:trHeight w:val="543"/>
        </w:trPr>
        <w:tc>
          <w:tcPr>
            <w:tcW w:w="1718" w:type="dxa"/>
            <w:shd w:val="clear" w:color="auto" w:fill="auto"/>
            <w:vAlign w:val="center"/>
          </w:tcPr>
          <w:p w:rsidR="00014E57" w:rsidRPr="00287CC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87CC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4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jc w:val="center"/>
              <w:rPr>
                <w:rFonts w:ascii="Times New Roman" w:hAnsi="Times New Roman" w:cs="Times New Roman"/>
              </w:rPr>
            </w:pPr>
            <w:r w:rsidRPr="00287CC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Pr="008A05B4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CB76B7" w:rsidRPr="009916A1" w:rsidRDefault="00CB76B7" w:rsidP="00CB76B7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W w:w="13462" w:type="dxa"/>
        <w:tblLook w:val="04A0" w:firstRow="1" w:lastRow="0" w:firstColumn="1" w:lastColumn="0" w:noHBand="0" w:noVBand="1"/>
      </w:tblPr>
      <w:tblGrid>
        <w:gridCol w:w="3964"/>
        <w:gridCol w:w="1814"/>
        <w:gridCol w:w="4282"/>
        <w:gridCol w:w="3402"/>
      </w:tblGrid>
      <w:tr w:rsidR="00D03ABF" w:rsidRPr="009C69AD" w:rsidTr="00926742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1814" w:type="dxa"/>
          </w:tcPr>
          <w:p w:rsidR="00D03ABF" w:rsidRPr="009C69AD" w:rsidRDefault="00A36E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J. Patnaik</w:t>
            </w:r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402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B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</w:p>
        </w:tc>
      </w:tr>
      <w:tr w:rsidR="00D03ABF" w:rsidRPr="009C69AD" w:rsidTr="00926742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81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 B</w:t>
            </w:r>
            <w:r w:rsidR="00FB5E03">
              <w:rPr>
                <w:rFonts w:ascii="Times New Roman" w:hAnsi="Times New Roman" w:cs="Times New Roman"/>
                <w:sz w:val="20"/>
              </w:rPr>
              <w:t>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402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5A5CB7" w:rsidRPr="009C69AD" w:rsidTr="00926742">
        <w:tc>
          <w:tcPr>
            <w:tcW w:w="3964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814" w:type="dxa"/>
          </w:tcPr>
          <w:p w:rsidR="005A5CB7" w:rsidRPr="009C69AD" w:rsidRDefault="000362C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Ray</w:t>
            </w:r>
          </w:p>
        </w:tc>
        <w:tc>
          <w:tcPr>
            <w:tcW w:w="4282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402" w:type="dxa"/>
          </w:tcPr>
          <w:p w:rsidR="005A5CB7" w:rsidRPr="009C69AD" w:rsidRDefault="00676000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. A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Nanda</w:t>
            </w:r>
          </w:p>
        </w:tc>
      </w:tr>
      <w:tr w:rsidR="005A5CB7" w:rsidRPr="009C69AD" w:rsidTr="00926742">
        <w:tc>
          <w:tcPr>
            <w:tcW w:w="3964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814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  <w:tc>
          <w:tcPr>
            <w:tcW w:w="4282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402" w:type="dxa"/>
          </w:tcPr>
          <w:p w:rsidR="005A5CB7" w:rsidRPr="009C69AD" w:rsidRDefault="00676000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T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tapath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S. Pradhan</w:t>
            </w:r>
          </w:p>
        </w:tc>
      </w:tr>
      <w:tr w:rsidR="00FB7FAD" w:rsidRPr="009C69AD" w:rsidTr="00926742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ka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tnaik</w:t>
            </w: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40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,A. Pradhan</w:t>
            </w:r>
          </w:p>
        </w:tc>
      </w:tr>
      <w:tr w:rsidR="005A5CB7" w:rsidRPr="009C69AD" w:rsidTr="00926742">
        <w:tc>
          <w:tcPr>
            <w:tcW w:w="3964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8801BA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814" w:type="dxa"/>
          </w:tcPr>
          <w:p w:rsidR="005A5CB7" w:rsidRPr="009C69AD" w:rsidRDefault="00FB7FAD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282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402" w:type="dxa"/>
          </w:tcPr>
          <w:p w:rsidR="005A5CB7" w:rsidRPr="009C69AD" w:rsidRDefault="00AC7F5C" w:rsidP="00751EF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r w:rsidR="00751EF1">
              <w:rPr>
                <w:rFonts w:ascii="Times New Roman" w:hAnsi="Times New Roman" w:cs="Times New Roman"/>
                <w:sz w:val="20"/>
              </w:rPr>
              <w:t xml:space="preserve">S. </w:t>
            </w:r>
            <w:proofErr w:type="spellStart"/>
            <w:r w:rsidR="00751EF1"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</w:tr>
      <w:tr w:rsidR="00926742" w:rsidRPr="009C69AD" w:rsidTr="00926742">
        <w:tc>
          <w:tcPr>
            <w:tcW w:w="3964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402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Stutee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>Mohanty</w:t>
            </w:r>
            <w:proofErr w:type="spellEnd"/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Alok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Mohanty</w:t>
            </w:r>
            <w:proofErr w:type="spellEnd"/>
          </w:p>
        </w:tc>
      </w:tr>
      <w:tr w:rsidR="00926742" w:rsidRPr="009C69AD" w:rsidTr="00926742">
        <w:tc>
          <w:tcPr>
            <w:tcW w:w="3964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926742" w:rsidRPr="009C69AD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402" w:type="dxa"/>
          </w:tcPr>
          <w:p w:rsidR="00926742" w:rsidRPr="00F259C5" w:rsidRDefault="00926742" w:rsidP="0092674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F259C5">
              <w:rPr>
                <w:rFonts w:ascii="Times New Roman" w:hAnsi="Times New Roman" w:cs="Times New Roman"/>
                <w:sz w:val="20"/>
                <w:highlight w:val="yellow"/>
              </w:rPr>
              <w:t xml:space="preserve">Debi Prasad Panda,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Osharani</w:t>
            </w:r>
            <w:proofErr w:type="spellEnd"/>
            <w:r>
              <w:rPr>
                <w:rFonts w:ascii="Times New Roman" w:hAnsi="Times New Roman" w:cs="Times New Roman"/>
                <w:sz w:val="20"/>
                <w:highlight w:val="yello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highlight w:val="yellow"/>
              </w:rPr>
              <w:t>Sahoo</w:t>
            </w:r>
            <w:proofErr w:type="spellEnd"/>
          </w:p>
        </w:tc>
      </w:tr>
    </w:tbl>
    <w:p w:rsidR="00CB76B7" w:rsidRPr="009916A1" w:rsidRDefault="00CB76B7" w:rsidP="00CB76B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A 408</w:t>
      </w: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2D2EA1" wp14:editId="4D62B9B1">
            <wp:extent cx="1571625" cy="533400"/>
            <wp:effectExtent l="0" t="0" r="9525" b="0"/>
            <wp:docPr id="3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>
        <w:rPr>
          <w:rFonts w:ascii="Times New Roman" w:hAnsi="Times New Roman" w:cs="Times New Roman"/>
          <w:b/>
          <w:u w:val="single"/>
        </w:rPr>
        <w:t>ARTIFICIAL INTELLIGENCE AND ROBOTICS</w:t>
      </w:r>
      <w:r w:rsidRPr="009916A1">
        <w:rPr>
          <w:rFonts w:ascii="Times New Roman" w:hAnsi="Times New Roman" w:cs="Times New Roman"/>
          <w:b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tbl>
      <w:tblPr>
        <w:tblpPr w:leftFromText="180" w:rightFromText="180" w:vertAnchor="text" w:horzAnchor="margin" w:tblpY="122"/>
        <w:tblW w:w="124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08"/>
        <w:gridCol w:w="16"/>
        <w:gridCol w:w="48"/>
        <w:gridCol w:w="1244"/>
        <w:gridCol w:w="33"/>
        <w:gridCol w:w="1276"/>
        <w:gridCol w:w="1398"/>
        <w:gridCol w:w="1437"/>
        <w:gridCol w:w="1417"/>
        <w:gridCol w:w="1370"/>
        <w:gridCol w:w="1275"/>
      </w:tblGrid>
      <w:tr w:rsidR="00CB76B7" w:rsidRPr="0042081E" w:rsidTr="00C613D4">
        <w:tc>
          <w:tcPr>
            <w:tcW w:w="1647" w:type="dxa"/>
            <w:vAlign w:val="center"/>
          </w:tcPr>
          <w:p w:rsidR="00CB76B7" w:rsidRPr="0042081E" w:rsidRDefault="006432E4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/</w:t>
            </w:r>
          </w:p>
          <w:p w:rsidR="00CB76B7" w:rsidRPr="0042081E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72" w:type="dxa"/>
            <w:gridSpan w:val="3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7" w:type="dxa"/>
            <w:gridSpan w:val="2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76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98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37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7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0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75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57AC3" w:rsidRPr="0042081E" w:rsidTr="00C613D4">
        <w:trPr>
          <w:trHeight w:val="353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72" w:type="dxa"/>
            <w:gridSpan w:val="3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77" w:type="dxa"/>
            <w:gridSpan w:val="2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</w:t>
            </w:r>
            <w:r w:rsidR="007C05E8" w:rsidRPr="0042081E">
              <w:rPr>
                <w:rFonts w:ascii="Times New Roman" w:hAnsi="Times New Roman" w:cs="Times New Roman"/>
              </w:rPr>
              <w:t>M</w:t>
            </w:r>
            <w:r w:rsidRPr="0042081E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6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98" w:type="dxa"/>
            <w:vMerge w:val="restart"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BREAK</w:t>
            </w:r>
          </w:p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AI&amp;R-GR.1 (LAB-1)</w:t>
            </w:r>
          </w:p>
        </w:tc>
      </w:tr>
      <w:tr w:rsidR="00957AC3" w:rsidRPr="0042081E" w:rsidTr="00C613D4">
        <w:trPr>
          <w:trHeight w:val="352"/>
        </w:trPr>
        <w:tc>
          <w:tcPr>
            <w:tcW w:w="1647" w:type="dxa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2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957AC3" w:rsidRPr="0042081E" w:rsidRDefault="00C613D4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W0RKSHOP &amp; DM LAB </w:t>
            </w:r>
            <w:r w:rsidR="00957AC3" w:rsidRPr="0042081E">
              <w:rPr>
                <w:rFonts w:ascii="Times New Roman" w:hAnsi="Times New Roman" w:cs="Times New Roman"/>
              </w:rPr>
              <w:t>GR.2 (LAB-1)</w:t>
            </w:r>
          </w:p>
        </w:tc>
      </w:tr>
      <w:tr w:rsidR="00957AC3" w:rsidRPr="0042081E" w:rsidTr="00C613D4">
        <w:trPr>
          <w:trHeight w:val="288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3925" w:type="dxa"/>
            <w:gridSpan w:val="6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AI&amp;R-GR.1</w:t>
            </w:r>
            <w:r w:rsidR="005F5B92">
              <w:rPr>
                <w:rFonts w:ascii="Times New Roman" w:hAnsi="Times New Roman" w:cs="Times New Roman"/>
              </w:rPr>
              <w:t>(LAB-1)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17" w:type="dxa"/>
            <w:vMerge w:val="restart"/>
            <w:vAlign w:val="center"/>
          </w:tcPr>
          <w:p w:rsidR="00957AC3" w:rsidRPr="0042081E" w:rsidRDefault="00911EB0" w:rsidP="00911E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70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275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57AC3" w:rsidRPr="0042081E" w:rsidTr="00C613D4">
        <w:trPr>
          <w:trHeight w:val="252"/>
        </w:trPr>
        <w:tc>
          <w:tcPr>
            <w:tcW w:w="1647" w:type="dxa"/>
            <w:vMerge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25" w:type="dxa"/>
            <w:gridSpan w:val="6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AI&amp;R-GR.2 (LAB-1)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57AC3" w:rsidRPr="0042081E" w:rsidTr="00C613D4">
        <w:trPr>
          <w:trHeight w:val="270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24" w:type="dxa"/>
            <w:gridSpan w:val="2"/>
            <w:vMerge w:val="restart"/>
            <w:vAlign w:val="center"/>
          </w:tcPr>
          <w:p w:rsidR="00957AC3" w:rsidRPr="0042081E" w:rsidRDefault="00E908FC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25" w:type="dxa"/>
            <w:gridSpan w:val="3"/>
            <w:vMerge w:val="restart"/>
            <w:vAlign w:val="center"/>
          </w:tcPr>
          <w:p w:rsidR="00957AC3" w:rsidRPr="0042081E" w:rsidRDefault="00E908FC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276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AI&amp;R-GR.1</w:t>
            </w:r>
          </w:p>
        </w:tc>
      </w:tr>
      <w:tr w:rsidR="00957AC3" w:rsidRPr="0042081E" w:rsidTr="00C613D4">
        <w:trPr>
          <w:trHeight w:val="270"/>
        </w:trPr>
        <w:tc>
          <w:tcPr>
            <w:tcW w:w="1647" w:type="dxa"/>
            <w:vMerge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4" w:type="dxa"/>
            <w:gridSpan w:val="2"/>
            <w:vMerge/>
            <w:vAlign w:val="center"/>
          </w:tcPr>
          <w:p w:rsidR="00957AC3" w:rsidRPr="0042081E" w:rsidRDefault="00957AC3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5" w:type="dxa"/>
            <w:gridSpan w:val="3"/>
            <w:vMerge/>
            <w:vAlign w:val="center"/>
          </w:tcPr>
          <w:p w:rsidR="00957AC3" w:rsidRPr="0042081E" w:rsidRDefault="00957AC3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AI&amp;R-GR.2</w:t>
            </w:r>
            <w:r w:rsidR="005F5B92">
              <w:rPr>
                <w:rFonts w:ascii="Times New Roman" w:hAnsi="Times New Roman" w:cs="Times New Roman"/>
              </w:rPr>
              <w:t xml:space="preserve"> (LAB-1)</w:t>
            </w:r>
          </w:p>
        </w:tc>
      </w:tr>
      <w:tr w:rsidR="00014E57" w:rsidRPr="0042081E" w:rsidTr="005F28F7">
        <w:trPr>
          <w:trHeight w:val="293"/>
        </w:trPr>
        <w:tc>
          <w:tcPr>
            <w:tcW w:w="1647" w:type="dxa"/>
            <w:vMerge w:val="restart"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3925" w:type="dxa"/>
            <w:gridSpan w:val="6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 GR.1 (LAB-1)</w:t>
            </w:r>
          </w:p>
        </w:tc>
        <w:tc>
          <w:tcPr>
            <w:tcW w:w="1398" w:type="dxa"/>
            <w:vMerge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 w:val="restart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7" w:type="dxa"/>
            <w:vMerge w:val="restart"/>
            <w:vAlign w:val="center"/>
          </w:tcPr>
          <w:p w:rsidR="00014E57" w:rsidRPr="0042081E" w:rsidRDefault="00911EB0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70" w:type="dxa"/>
            <w:vMerge w:val="restart"/>
            <w:shd w:val="clear" w:color="auto" w:fill="FFFFFF" w:themeFill="background1"/>
            <w:vAlign w:val="center"/>
          </w:tcPr>
          <w:p w:rsidR="00014E57" w:rsidRPr="0042081E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</w:t>
            </w:r>
            <w:r w:rsidR="00014E57" w:rsidRPr="0042081E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5" w:type="dxa"/>
            <w:vMerge w:val="restart"/>
            <w:shd w:val="clear" w:color="auto" w:fill="FFFFFF" w:themeFill="background1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42081E" w:rsidTr="00C613D4">
        <w:trPr>
          <w:trHeight w:val="292"/>
        </w:trPr>
        <w:tc>
          <w:tcPr>
            <w:tcW w:w="1647" w:type="dxa"/>
            <w:vMerge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25" w:type="dxa"/>
            <w:gridSpan w:val="6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AI&amp;R-GR.2</w:t>
            </w:r>
          </w:p>
        </w:tc>
        <w:tc>
          <w:tcPr>
            <w:tcW w:w="1398" w:type="dxa"/>
            <w:vMerge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vMerge/>
            <w:shd w:val="clear" w:color="auto" w:fill="FFFFFF" w:themeFill="background1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shd w:val="clear" w:color="auto" w:fill="FFFFFF" w:themeFill="background1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42081E" w:rsidTr="00C613D4">
        <w:trPr>
          <w:trHeight w:val="610"/>
        </w:trPr>
        <w:tc>
          <w:tcPr>
            <w:tcW w:w="1647" w:type="dxa"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08" w:type="dxa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08" w:type="dxa"/>
            <w:gridSpan w:val="3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09" w:type="dxa"/>
            <w:gridSpan w:val="2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42081E" w:rsidTr="00C613D4">
        <w:trPr>
          <w:trHeight w:val="440"/>
        </w:trPr>
        <w:tc>
          <w:tcPr>
            <w:tcW w:w="1647" w:type="dxa"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8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Pr="0042081E" w:rsidRDefault="00014E57" w:rsidP="00014E5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103"/>
        <w:tblW w:w="13291" w:type="dxa"/>
        <w:tblLook w:val="04A0" w:firstRow="1" w:lastRow="0" w:firstColumn="1" w:lastColumn="0" w:noHBand="0" w:noVBand="1"/>
      </w:tblPr>
      <w:tblGrid>
        <w:gridCol w:w="3681"/>
        <w:gridCol w:w="2097"/>
        <w:gridCol w:w="4395"/>
        <w:gridCol w:w="3118"/>
      </w:tblGrid>
      <w:tr w:rsidR="005A5CB7" w:rsidRPr="009C69AD" w:rsidTr="006A7221">
        <w:tc>
          <w:tcPr>
            <w:tcW w:w="3681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097" w:type="dxa"/>
          </w:tcPr>
          <w:p w:rsidR="005A5CB7" w:rsidRPr="009C69AD" w:rsidRDefault="0062740E" w:rsidP="006274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</w:t>
            </w:r>
            <w:r>
              <w:rPr>
                <w:rFonts w:ascii="Times New Roman" w:hAnsi="Times New Roman" w:cs="Times New Roman"/>
                <w:sz w:val="20"/>
              </w:rPr>
              <w:t xml:space="preserve">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5A5CB7" w:rsidRPr="009C69AD" w:rsidRDefault="0090427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adhusmi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istry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-: </w:t>
            </w: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dhusmi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 LAB: 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adhusmi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</w:tr>
      <w:tr w:rsidR="00E06E80" w:rsidRPr="009C69AD" w:rsidTr="006A7221">
        <w:tc>
          <w:tcPr>
            <w:tcW w:w="3681" w:type="dxa"/>
          </w:tcPr>
          <w:p w:rsidR="00E06E80" w:rsidRPr="009C69AD" w:rsidRDefault="00E06E80" w:rsidP="00E06E8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0"/>
              </w:rPr>
              <w:t>Electronics (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: </w:t>
            </w:r>
          </w:p>
        </w:tc>
        <w:tc>
          <w:tcPr>
            <w:tcW w:w="2097" w:type="dxa"/>
          </w:tcPr>
          <w:p w:rsidR="00E06E80" w:rsidRPr="009C69AD" w:rsidRDefault="00E06E80" w:rsidP="00E06E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a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</w:p>
        </w:tc>
        <w:tc>
          <w:tcPr>
            <w:tcW w:w="4395" w:type="dxa"/>
          </w:tcPr>
          <w:p w:rsidR="00E06E80" w:rsidRPr="009C69AD" w:rsidRDefault="00E06E80" w:rsidP="00E06E8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E06E80" w:rsidRPr="00E06E80" w:rsidRDefault="00E06E80" w:rsidP="00E06E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E06E80">
              <w:rPr>
                <w:rFonts w:ascii="Times New Roman" w:hAnsi="Times New Roman" w:cs="Times New Roman"/>
                <w:sz w:val="20"/>
              </w:rPr>
              <w:t>S.K.Swain</w:t>
            </w:r>
            <w:proofErr w:type="spellEnd"/>
            <w:r w:rsidRPr="00E06E80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E06E80">
              <w:rPr>
                <w:rFonts w:ascii="Times New Roman" w:hAnsi="Times New Roman" w:cs="Times New Roman"/>
                <w:sz w:val="20"/>
              </w:rPr>
              <w:t>D.Sahu</w:t>
            </w:r>
            <w:proofErr w:type="spellEnd"/>
          </w:p>
        </w:tc>
      </w:tr>
      <w:tr w:rsidR="00E06E80" w:rsidRPr="009C69AD" w:rsidTr="00087367">
        <w:trPr>
          <w:trHeight w:val="179"/>
        </w:trPr>
        <w:tc>
          <w:tcPr>
            <w:tcW w:w="3681" w:type="dxa"/>
          </w:tcPr>
          <w:p w:rsidR="00E06E80" w:rsidRPr="009C69AD" w:rsidRDefault="00E06E80" w:rsidP="00E06E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ineering Mechanics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EM</w:t>
            </w:r>
            <w:r w:rsidRPr="009C69AD">
              <w:rPr>
                <w:rFonts w:ascii="Times New Roman" w:hAnsi="Times New Roman" w:cs="Times New Roman"/>
                <w:sz w:val="20"/>
              </w:rPr>
              <w:t>):</w:t>
            </w:r>
          </w:p>
        </w:tc>
        <w:tc>
          <w:tcPr>
            <w:tcW w:w="2097" w:type="dxa"/>
          </w:tcPr>
          <w:p w:rsidR="00E06E80" w:rsidRDefault="00E06E80" w:rsidP="00E06E8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Sushil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ev Rout</w:t>
            </w:r>
          </w:p>
        </w:tc>
        <w:tc>
          <w:tcPr>
            <w:tcW w:w="4395" w:type="dxa"/>
          </w:tcPr>
          <w:p w:rsidR="00E06E80" w:rsidRPr="009C69AD" w:rsidRDefault="00E06E80" w:rsidP="00E06E8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E06E80" w:rsidRPr="00E06E80" w:rsidRDefault="00E06E80" w:rsidP="00E06E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E06E80">
              <w:rPr>
                <w:rFonts w:ascii="Times New Roman" w:hAnsi="Times New Roman" w:cs="Times New Roman"/>
                <w:sz w:val="20"/>
              </w:rPr>
              <w:t xml:space="preserve">H. Das, </w:t>
            </w:r>
            <w:r w:rsidRPr="00E06E80">
              <w:rPr>
                <w:rFonts w:ascii="Times New Roman" w:hAnsi="Times New Roman" w:cs="Times New Roman"/>
                <w:sz w:val="20"/>
                <w:highlight w:val="yellow"/>
              </w:rPr>
              <w:t>L12</w:t>
            </w:r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097" w:type="dxa"/>
          </w:tcPr>
          <w:p w:rsidR="00904277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s.Aishwariy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h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lish for Technical Writing (EFTW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Gr.2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. P. Mishra</w:t>
            </w:r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1 -</w:t>
            </w:r>
          </w:p>
        </w:tc>
        <w:tc>
          <w:tcPr>
            <w:tcW w:w="3118" w:type="dxa"/>
          </w:tcPr>
          <w:p w:rsidR="00904277" w:rsidRDefault="00904277" w:rsidP="0090427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Kashinath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ohapatra</w:t>
            </w:r>
            <w:proofErr w:type="spellEnd"/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2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-</w:t>
            </w:r>
          </w:p>
        </w:tc>
        <w:tc>
          <w:tcPr>
            <w:tcW w:w="3118" w:type="dxa"/>
          </w:tcPr>
          <w:p w:rsidR="00904277" w:rsidRDefault="00904277" w:rsidP="0090427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Sushil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ev Rout</w:t>
            </w:r>
          </w:p>
        </w:tc>
      </w:tr>
    </w:tbl>
    <w:p w:rsidR="00CB76B7" w:rsidRPr="009916A1" w:rsidRDefault="00CB76B7" w:rsidP="00CB76B7">
      <w:pPr>
        <w:spacing w:after="0" w:line="240" w:lineRule="auto"/>
        <w:ind w:left="737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p w:rsidR="00CB76B7" w:rsidRDefault="00CB76B7" w:rsidP="00CB76B7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CB76B7" w:rsidRDefault="00CB76B7" w:rsidP="00CB76B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t xml:space="preserve">Room No </w:t>
      </w:r>
      <w:r>
        <w:rPr>
          <w:rFonts w:ascii="Times New Roman" w:hAnsi="Times New Roman" w:cs="Times New Roman"/>
          <w:b/>
          <w:color w:val="FF0000"/>
        </w:rPr>
        <w:t>A-406</w:t>
      </w:r>
      <w:r w:rsidRPr="009916A1">
        <w:rPr>
          <w:rFonts w:ascii="Times New Roman" w:hAnsi="Times New Roman" w:cs="Times New Roman"/>
          <w:b/>
          <w:color w:val="FF0000"/>
        </w:rPr>
        <w:t xml:space="preserve"> </w:t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</w:p>
    <w:p w:rsidR="00CB76B7" w:rsidRPr="009916A1" w:rsidRDefault="00CB76B7" w:rsidP="00CB76B7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5AE990" wp14:editId="74BEF9E6">
            <wp:extent cx="1571625" cy="533400"/>
            <wp:effectExtent l="0" t="0" r="9525" b="0"/>
            <wp:docPr id="3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u w:val="single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94FB3" w:rsidRPr="0082250C" w:rsidRDefault="0098563D" w:rsidP="00E5654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lastRenderedPageBreak/>
        <w:t xml:space="preserve">TIME TABLE FOR FIRST SEMESTER CIVIL ENGINEERING (SEC-A) </w:t>
      </w:r>
      <w:r w:rsidR="00C043F4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8801BA" w:rsidRDefault="008801BA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37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701"/>
        <w:gridCol w:w="58"/>
        <w:gridCol w:w="1644"/>
        <w:gridCol w:w="1437"/>
        <w:gridCol w:w="1337"/>
        <w:gridCol w:w="1195"/>
        <w:gridCol w:w="1559"/>
        <w:gridCol w:w="1466"/>
        <w:gridCol w:w="94"/>
        <w:gridCol w:w="1566"/>
      </w:tblGrid>
      <w:tr w:rsidR="00D07F3B" w:rsidRPr="0042081E" w:rsidTr="00656C1B">
        <w:trPr>
          <w:trHeight w:val="482"/>
          <w:jc w:val="center"/>
        </w:trPr>
        <w:tc>
          <w:tcPr>
            <w:tcW w:w="1647" w:type="dxa"/>
            <w:vAlign w:val="center"/>
          </w:tcPr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759" w:type="dxa"/>
            <w:gridSpan w:val="2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44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37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37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95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60" w:type="dxa"/>
            <w:gridSpan w:val="2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66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656C1B" w:rsidRPr="0042081E" w:rsidTr="00656C1B">
        <w:trPr>
          <w:trHeight w:val="261"/>
          <w:jc w:val="center"/>
        </w:trPr>
        <w:tc>
          <w:tcPr>
            <w:tcW w:w="1647" w:type="dxa"/>
            <w:vMerge w:val="restart"/>
            <w:vAlign w:val="center"/>
          </w:tcPr>
          <w:p w:rsidR="00656C1B" w:rsidRPr="0042081E" w:rsidRDefault="00656C1B" w:rsidP="005F53F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840" w:type="dxa"/>
            <w:gridSpan w:val="4"/>
            <w:vAlign w:val="center"/>
          </w:tcPr>
          <w:p w:rsidR="00656C1B" w:rsidRPr="0042081E" w:rsidRDefault="00472EA5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 W0RKSHOP &amp; DM</w:t>
            </w:r>
            <w:r w:rsidR="00957AC3" w:rsidRPr="0042081E">
              <w:rPr>
                <w:rFonts w:ascii="Times New Roman" w:hAnsi="Times New Roman" w:cs="Times New Roman"/>
              </w:rPr>
              <w:t xml:space="preserve"> LAB, CE-A1 (LAB-1)</w:t>
            </w:r>
          </w:p>
        </w:tc>
        <w:tc>
          <w:tcPr>
            <w:tcW w:w="1337" w:type="dxa"/>
            <w:vMerge w:val="restart"/>
            <w:shd w:val="clear" w:color="auto" w:fill="FFC000"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95" w:type="dxa"/>
            <w:vMerge w:val="restart"/>
            <w:vAlign w:val="center"/>
          </w:tcPr>
          <w:p w:rsidR="00656C1B" w:rsidRPr="0042081E" w:rsidRDefault="007C05E8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59" w:type="dxa"/>
            <w:vMerge w:val="restart"/>
            <w:vAlign w:val="center"/>
          </w:tcPr>
          <w:p w:rsidR="00656C1B" w:rsidRPr="0042081E" w:rsidRDefault="007C05E8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0" w:type="dxa"/>
            <w:gridSpan w:val="2"/>
            <w:vMerge w:val="restart"/>
            <w:vAlign w:val="center"/>
          </w:tcPr>
          <w:p w:rsidR="00656C1B" w:rsidRPr="0042081E" w:rsidRDefault="00911EB0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566" w:type="dxa"/>
            <w:vMerge w:val="restart"/>
            <w:vAlign w:val="center"/>
          </w:tcPr>
          <w:p w:rsidR="00656C1B" w:rsidRPr="0042081E" w:rsidRDefault="0091590B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</w:tr>
      <w:tr w:rsidR="00656C1B" w:rsidRPr="0042081E" w:rsidTr="00656C1B">
        <w:trPr>
          <w:trHeight w:val="239"/>
          <w:jc w:val="center"/>
        </w:trPr>
        <w:tc>
          <w:tcPr>
            <w:tcW w:w="1647" w:type="dxa"/>
            <w:vMerge/>
            <w:vAlign w:val="center"/>
          </w:tcPr>
          <w:p w:rsidR="00656C1B" w:rsidRPr="0042081E" w:rsidRDefault="00656C1B" w:rsidP="005F53F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40" w:type="dxa"/>
            <w:gridSpan w:val="4"/>
            <w:vAlign w:val="center"/>
          </w:tcPr>
          <w:p w:rsidR="00656C1B" w:rsidRPr="0042081E" w:rsidRDefault="00957AC3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, CE-A2 (LAB-1)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95" w:type="dxa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6" w:type="dxa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05E8" w:rsidRPr="0042081E" w:rsidTr="007C05E8">
        <w:trPr>
          <w:trHeight w:val="218"/>
          <w:jc w:val="center"/>
        </w:trPr>
        <w:tc>
          <w:tcPr>
            <w:tcW w:w="1647" w:type="dxa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759" w:type="dxa"/>
            <w:gridSpan w:val="2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4" w:type="dxa"/>
            <w:vMerge w:val="restart"/>
            <w:vAlign w:val="center"/>
          </w:tcPr>
          <w:p w:rsidR="007C05E8" w:rsidRPr="0042081E" w:rsidRDefault="005A1321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37" w:type="dxa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, CE-A1 (LAB-1)</w:t>
            </w:r>
          </w:p>
        </w:tc>
      </w:tr>
      <w:tr w:rsidR="007C05E8" w:rsidRPr="0042081E" w:rsidTr="007C05E8">
        <w:trPr>
          <w:trHeight w:val="217"/>
          <w:jc w:val="center"/>
        </w:trPr>
        <w:tc>
          <w:tcPr>
            <w:tcW w:w="1647" w:type="dxa"/>
            <w:vMerge/>
            <w:vAlign w:val="center"/>
          </w:tcPr>
          <w:p w:rsidR="007C05E8" w:rsidRPr="0042081E" w:rsidRDefault="007C05E8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59" w:type="dxa"/>
            <w:gridSpan w:val="2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4" w:type="dxa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, CE-A2 (LAB-1)</w:t>
            </w:r>
          </w:p>
        </w:tc>
      </w:tr>
      <w:tr w:rsidR="00957AC3" w:rsidRPr="0042081E" w:rsidTr="00656C1B">
        <w:trPr>
          <w:trHeight w:val="211"/>
          <w:jc w:val="center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840" w:type="dxa"/>
            <w:gridSpan w:val="4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A1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shd w:val="clear" w:color="auto" w:fill="auto"/>
            <w:vAlign w:val="center"/>
          </w:tcPr>
          <w:p w:rsidR="00957AC3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957AC3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560" w:type="dxa"/>
            <w:gridSpan w:val="2"/>
            <w:vMerge w:val="restart"/>
            <w:shd w:val="clear" w:color="auto" w:fill="auto"/>
            <w:vAlign w:val="center"/>
          </w:tcPr>
          <w:p w:rsidR="00957AC3" w:rsidRPr="0042081E" w:rsidRDefault="00771CBD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566" w:type="dxa"/>
            <w:vMerge w:val="restart"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57AC3" w:rsidRPr="0042081E" w:rsidTr="00957AC3">
        <w:trPr>
          <w:trHeight w:val="211"/>
          <w:jc w:val="center"/>
        </w:trPr>
        <w:tc>
          <w:tcPr>
            <w:tcW w:w="1647" w:type="dxa"/>
            <w:vMerge/>
            <w:vAlign w:val="center"/>
          </w:tcPr>
          <w:p w:rsidR="00957AC3" w:rsidRPr="0042081E" w:rsidRDefault="00957AC3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40" w:type="dxa"/>
            <w:gridSpan w:val="4"/>
            <w:vAlign w:val="center"/>
          </w:tcPr>
          <w:p w:rsidR="00957AC3" w:rsidRPr="0042081E" w:rsidRDefault="00EE3105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, CE-A2 (LAB-1)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6" w:type="dxa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05E8" w:rsidRPr="0042081E" w:rsidTr="00582ED2">
        <w:trPr>
          <w:trHeight w:val="293"/>
          <w:jc w:val="center"/>
        </w:trPr>
        <w:tc>
          <w:tcPr>
            <w:tcW w:w="1647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701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702" w:type="dxa"/>
            <w:gridSpan w:val="2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437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, CE-A1 (LAB-1)</w:t>
            </w:r>
          </w:p>
        </w:tc>
      </w:tr>
      <w:tr w:rsidR="007C05E8" w:rsidRPr="0042081E" w:rsidTr="00582ED2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01" w:type="dxa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2" w:type="dxa"/>
            <w:gridSpan w:val="2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A2</w:t>
            </w:r>
          </w:p>
        </w:tc>
      </w:tr>
      <w:tr w:rsidR="007C05E8" w:rsidRPr="0042081E" w:rsidTr="007C05E8">
        <w:trPr>
          <w:trHeight w:val="300"/>
          <w:jc w:val="center"/>
        </w:trPr>
        <w:tc>
          <w:tcPr>
            <w:tcW w:w="1647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840" w:type="dxa"/>
            <w:gridSpan w:val="4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shd w:val="clear" w:color="auto" w:fill="auto"/>
            <w:vAlign w:val="center"/>
          </w:tcPr>
          <w:p w:rsidR="007C05E8" w:rsidRPr="0042081E" w:rsidRDefault="00911EB0" w:rsidP="00911E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7C05E8" w:rsidRPr="0042081E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EM </w:t>
            </w:r>
          </w:p>
        </w:tc>
        <w:tc>
          <w:tcPr>
            <w:tcW w:w="1466" w:type="dxa"/>
            <w:vMerge w:val="restart"/>
            <w:shd w:val="clear" w:color="auto" w:fill="auto"/>
            <w:vAlign w:val="center"/>
          </w:tcPr>
          <w:p w:rsidR="007C05E8" w:rsidRPr="0042081E" w:rsidRDefault="00F119F3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60" w:type="dxa"/>
            <w:gridSpan w:val="2"/>
            <w:vMerge w:val="restart"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05E8" w:rsidRPr="0042081E" w:rsidTr="007C05E8">
        <w:trPr>
          <w:trHeight w:val="300"/>
          <w:jc w:val="center"/>
        </w:trPr>
        <w:tc>
          <w:tcPr>
            <w:tcW w:w="1647" w:type="dxa"/>
            <w:vMerge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40" w:type="dxa"/>
            <w:gridSpan w:val="4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6" w:type="dxa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F63CAA">
        <w:trPr>
          <w:trHeight w:val="592"/>
          <w:jc w:val="center"/>
        </w:trPr>
        <w:tc>
          <w:tcPr>
            <w:tcW w:w="1647" w:type="dxa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20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EE3105" w:rsidRPr="0042081E" w:rsidRDefault="00EE3105" w:rsidP="00EE3105">
            <w:pPr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jc w:val="both"/>
        <w:rPr>
          <w:rFonts w:ascii="Times New Roman" w:hAnsi="Times New Roman" w:cs="Times New Roman"/>
        </w:rPr>
        <w:sectPr w:rsidR="0098563D" w:rsidRPr="009916A1" w:rsidSect="00370DC5">
          <w:type w:val="continuous"/>
          <w:pgSz w:w="15840" w:h="12240" w:orient="landscape"/>
          <w:pgMar w:top="1560" w:right="1440" w:bottom="964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681"/>
        <w:gridCol w:w="2097"/>
        <w:gridCol w:w="4395"/>
        <w:gridCol w:w="3118"/>
      </w:tblGrid>
      <w:tr w:rsidR="008801BA" w:rsidRPr="0042081E" w:rsidTr="00057077">
        <w:tc>
          <w:tcPr>
            <w:tcW w:w="3681" w:type="dxa"/>
          </w:tcPr>
          <w:p w:rsidR="008801BA" w:rsidRPr="0042081E" w:rsidRDefault="008801BA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2097" w:type="dxa"/>
          </w:tcPr>
          <w:p w:rsidR="008801BA" w:rsidRPr="0042081E" w:rsidRDefault="007B42DE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42081E">
              <w:rPr>
                <w:rFonts w:ascii="Times New Roman" w:hAnsi="Times New Roman" w:cs="Times New Roman"/>
                <w:sz w:val="20"/>
              </w:rPr>
              <w:t>A. A. Das</w:t>
            </w:r>
          </w:p>
        </w:tc>
        <w:tc>
          <w:tcPr>
            <w:tcW w:w="4395" w:type="dxa"/>
          </w:tcPr>
          <w:p w:rsidR="008801BA" w:rsidRPr="0042081E" w:rsidRDefault="008801BA" w:rsidP="00911EB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CHEM LAB: </w:t>
            </w:r>
            <w:r w:rsidR="00911EB0" w:rsidRPr="0042081E">
              <w:rPr>
                <w:rFonts w:ascii="Times New Roman" w:hAnsi="Times New Roman" w:cs="Times New Roman"/>
                <w:sz w:val="20"/>
              </w:rPr>
              <w:t>A</w:t>
            </w:r>
            <w:r w:rsidRPr="0042081E">
              <w:rPr>
                <w:rFonts w:ascii="Times New Roman" w:hAnsi="Times New Roman" w:cs="Times New Roman"/>
                <w:sz w:val="20"/>
              </w:rPr>
              <w:t>1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8801BA" w:rsidRPr="0042081E" w:rsidRDefault="00904277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iyambad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Jena</w:t>
            </w:r>
          </w:p>
        </w:tc>
      </w:tr>
      <w:tr w:rsidR="00904277" w:rsidRPr="0042081E" w:rsidTr="00057077">
        <w:tc>
          <w:tcPr>
            <w:tcW w:w="3681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Chemistry (CHEM)-: </w:t>
            </w:r>
          </w:p>
        </w:tc>
        <w:tc>
          <w:tcPr>
            <w:tcW w:w="2097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Priyambada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Jena</w:t>
            </w:r>
          </w:p>
        </w:tc>
        <w:tc>
          <w:tcPr>
            <w:tcW w:w="4395" w:type="dxa"/>
          </w:tcPr>
          <w:p w:rsidR="00904277" w:rsidRPr="0042081E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HEM LAB: A2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iyambad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Jena</w:t>
            </w:r>
          </w:p>
        </w:tc>
      </w:tr>
      <w:tr w:rsidR="0014466A" w:rsidRPr="0042081E" w:rsidTr="00057077">
        <w:tc>
          <w:tcPr>
            <w:tcW w:w="3681" w:type="dxa"/>
          </w:tcPr>
          <w:p w:rsidR="0014466A" w:rsidRPr="0042081E" w:rsidRDefault="0014466A" w:rsidP="0014466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asic Electronics (BE): </w:t>
            </w:r>
          </w:p>
        </w:tc>
        <w:tc>
          <w:tcPr>
            <w:tcW w:w="2097" w:type="dxa"/>
          </w:tcPr>
          <w:p w:rsidR="0014466A" w:rsidRPr="0042081E" w:rsidRDefault="0014466A" w:rsidP="001446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D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  <w:tc>
          <w:tcPr>
            <w:tcW w:w="4395" w:type="dxa"/>
          </w:tcPr>
          <w:p w:rsidR="0014466A" w:rsidRPr="0042081E" w:rsidRDefault="0014466A" w:rsidP="0014466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A1- </w:t>
            </w:r>
          </w:p>
        </w:tc>
        <w:tc>
          <w:tcPr>
            <w:tcW w:w="3118" w:type="dxa"/>
          </w:tcPr>
          <w:p w:rsidR="0014466A" w:rsidRPr="0042081E" w:rsidRDefault="00E06E80" w:rsidP="001446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. R. Mishra</w:t>
            </w:r>
            <w:r w:rsidR="0014466A" w:rsidRPr="0042081E">
              <w:rPr>
                <w:rFonts w:ascii="Times New Roman" w:hAnsi="Times New Roman" w:cs="Times New Roman"/>
                <w:sz w:val="20"/>
              </w:rPr>
              <w:t>, H. Das</w:t>
            </w:r>
          </w:p>
        </w:tc>
      </w:tr>
      <w:tr w:rsidR="00FB7FAD" w:rsidRPr="0042081E" w:rsidTr="00057077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ineering Mechanics (EM):</w:t>
            </w:r>
          </w:p>
        </w:tc>
        <w:tc>
          <w:tcPr>
            <w:tcW w:w="2097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im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enapati</w:t>
            </w:r>
            <w:proofErr w:type="spellEnd"/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A2- 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N. K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926107" w:rsidRPr="0042081E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097" w:type="dxa"/>
          </w:tcPr>
          <w:p w:rsidR="00926107" w:rsidRPr="0042081E" w:rsidRDefault="0008736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lang w:val="en-US"/>
              </w:rPr>
              <w:t>Ms</w:t>
            </w:r>
            <w:proofErr w:type="spellEnd"/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Anita </w:t>
            </w:r>
            <w:proofErr w:type="spellStart"/>
            <w:r>
              <w:rPr>
                <w:rFonts w:ascii="Times New Roman" w:hAnsi="Times New Roman" w:cs="Times New Roman"/>
                <w:sz w:val="20"/>
                <w:lang w:val="en-US"/>
              </w:rPr>
              <w:t>Pritam</w:t>
            </w:r>
            <w:proofErr w:type="spellEnd"/>
          </w:p>
        </w:tc>
        <w:tc>
          <w:tcPr>
            <w:tcW w:w="4395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A1</w:t>
            </w:r>
          </w:p>
        </w:tc>
        <w:tc>
          <w:tcPr>
            <w:tcW w:w="3118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</w:tr>
      <w:tr w:rsidR="00926107" w:rsidRPr="0042081E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lish for Technical Writing (EFTW):</w:t>
            </w:r>
          </w:p>
        </w:tc>
        <w:tc>
          <w:tcPr>
            <w:tcW w:w="2097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  <w:tc>
          <w:tcPr>
            <w:tcW w:w="4395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A2</w:t>
            </w:r>
          </w:p>
        </w:tc>
        <w:tc>
          <w:tcPr>
            <w:tcW w:w="3118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</w:tr>
      <w:tr w:rsidR="00926107" w:rsidRPr="0042081E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A1 -</w:t>
            </w:r>
          </w:p>
        </w:tc>
        <w:tc>
          <w:tcPr>
            <w:tcW w:w="3118" w:type="dxa"/>
          </w:tcPr>
          <w:p w:rsidR="00926107" w:rsidRPr="0042081E" w:rsidRDefault="0008736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Kashinath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ohapatra</w:t>
            </w:r>
            <w:proofErr w:type="spellEnd"/>
          </w:p>
        </w:tc>
      </w:tr>
      <w:tr w:rsidR="00926107" w:rsidRPr="009C69AD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107" w:rsidRPr="009C69AD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A2 -</w:t>
            </w:r>
          </w:p>
        </w:tc>
        <w:tc>
          <w:tcPr>
            <w:tcW w:w="3118" w:type="dxa"/>
          </w:tcPr>
          <w:p w:rsidR="00926107" w:rsidRPr="009C69AD" w:rsidRDefault="0008736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Visw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Mohan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Behera</w:t>
            </w:r>
            <w:proofErr w:type="spellEnd"/>
          </w:p>
        </w:tc>
      </w:tr>
    </w:tbl>
    <w:p w:rsidR="0098563D" w:rsidRPr="009916A1" w:rsidRDefault="0098563D" w:rsidP="00D8737F">
      <w:pPr>
        <w:spacing w:after="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5</w:t>
      </w:r>
    </w:p>
    <w:p w:rsidR="002C051B" w:rsidRDefault="002C051B" w:rsidP="003275A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4"/>
        </w:rPr>
      </w:pP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864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94FB3" w:rsidRPr="0082250C" w:rsidRDefault="0098563D" w:rsidP="00370DC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lastRenderedPageBreak/>
        <w:t xml:space="preserve">TIME TABLE FOR FIRST SEMESTER CIVIL ENGINEERING (SEC-B) </w:t>
      </w:r>
      <w:r w:rsidR="000A2F38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96611A" w:rsidRPr="008A05B4" w:rsidRDefault="0096611A" w:rsidP="00370DC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318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613"/>
        <w:gridCol w:w="1616"/>
        <w:gridCol w:w="1361"/>
        <w:gridCol w:w="1418"/>
        <w:gridCol w:w="1417"/>
        <w:gridCol w:w="1559"/>
        <w:gridCol w:w="1261"/>
        <w:gridCol w:w="1291"/>
      </w:tblGrid>
      <w:tr w:rsidR="00D07F3B" w:rsidRPr="000E3415" w:rsidTr="009232BE">
        <w:trPr>
          <w:trHeight w:val="475"/>
        </w:trPr>
        <w:tc>
          <w:tcPr>
            <w:tcW w:w="1647" w:type="dxa"/>
            <w:vAlign w:val="center"/>
          </w:tcPr>
          <w:p w:rsidR="00D07F3B" w:rsidRPr="000E3415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TIME</w:t>
            </w:r>
          </w:p>
          <w:p w:rsidR="00D07F3B" w:rsidRPr="000E3415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13" w:type="dxa"/>
            <w:vAlign w:val="center"/>
          </w:tcPr>
          <w:p w:rsidR="00D07F3B" w:rsidRPr="000E3415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16" w:type="dxa"/>
            <w:vAlign w:val="center"/>
          </w:tcPr>
          <w:p w:rsidR="00D07F3B" w:rsidRPr="000E3415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61" w:type="dxa"/>
            <w:vAlign w:val="center"/>
          </w:tcPr>
          <w:p w:rsidR="00D07F3B" w:rsidRPr="000E3415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8" w:type="dxa"/>
            <w:vAlign w:val="center"/>
          </w:tcPr>
          <w:p w:rsidR="00D07F3B" w:rsidRPr="000E3415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17" w:type="dxa"/>
            <w:vAlign w:val="center"/>
          </w:tcPr>
          <w:p w:rsidR="00D07F3B" w:rsidRPr="000E3415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D07F3B" w:rsidRPr="000E3415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61" w:type="dxa"/>
            <w:vAlign w:val="center"/>
          </w:tcPr>
          <w:p w:rsidR="00D07F3B" w:rsidRPr="000E3415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91" w:type="dxa"/>
            <w:vAlign w:val="center"/>
          </w:tcPr>
          <w:p w:rsidR="00D07F3B" w:rsidRPr="000E3415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AB33E7" w:rsidRPr="000E3415" w:rsidTr="00771CBD">
        <w:trPr>
          <w:trHeight w:val="595"/>
        </w:trPr>
        <w:tc>
          <w:tcPr>
            <w:tcW w:w="1647" w:type="dxa"/>
            <w:vAlign w:val="center"/>
          </w:tcPr>
          <w:p w:rsidR="00AB33E7" w:rsidRPr="000E3415" w:rsidRDefault="00AB33E7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13" w:type="dxa"/>
            <w:vAlign w:val="center"/>
          </w:tcPr>
          <w:p w:rsidR="00AB33E7" w:rsidRPr="000E3415" w:rsidRDefault="00AB33E7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616" w:type="dxa"/>
            <w:vAlign w:val="center"/>
          </w:tcPr>
          <w:p w:rsidR="00AB33E7" w:rsidRPr="000E3415" w:rsidRDefault="00AB33E7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61" w:type="dxa"/>
            <w:vAlign w:val="center"/>
          </w:tcPr>
          <w:p w:rsidR="00AB33E7" w:rsidRPr="000E3415" w:rsidRDefault="00AB33E7" w:rsidP="00911E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 xml:space="preserve">BE </w:t>
            </w:r>
          </w:p>
        </w:tc>
        <w:tc>
          <w:tcPr>
            <w:tcW w:w="1418" w:type="dxa"/>
            <w:vMerge w:val="restart"/>
            <w:shd w:val="clear" w:color="auto" w:fill="FFC000"/>
            <w:vAlign w:val="center"/>
          </w:tcPr>
          <w:p w:rsidR="00AB33E7" w:rsidRPr="000E3415" w:rsidRDefault="00AB33E7" w:rsidP="00B0150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:rsidR="00AB33E7" w:rsidRPr="000E3415" w:rsidRDefault="00AB33E7" w:rsidP="0081366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AB33E7" w:rsidRPr="000E3415" w:rsidRDefault="00AB33E7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CERW LAB CE-B2 (LAB-2)</w:t>
            </w:r>
          </w:p>
        </w:tc>
      </w:tr>
      <w:tr w:rsidR="009232BE" w:rsidRPr="000E3415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9232BE" w:rsidRPr="000E3415" w:rsidRDefault="009232BE" w:rsidP="00C27B31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590" w:type="dxa"/>
            <w:gridSpan w:val="3"/>
            <w:vAlign w:val="center"/>
          </w:tcPr>
          <w:p w:rsidR="009232BE" w:rsidRPr="000E3415" w:rsidRDefault="00EE3105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CERW LAB CE-B1 (LAB-2)</w:t>
            </w:r>
          </w:p>
        </w:tc>
        <w:tc>
          <w:tcPr>
            <w:tcW w:w="1418" w:type="dxa"/>
            <w:vMerge/>
            <w:vAlign w:val="center"/>
          </w:tcPr>
          <w:p w:rsidR="009232BE" w:rsidRPr="000E3415" w:rsidRDefault="009232BE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 w:val="restart"/>
            <w:shd w:val="clear" w:color="auto" w:fill="auto"/>
            <w:vAlign w:val="center"/>
          </w:tcPr>
          <w:p w:rsidR="009232BE" w:rsidRPr="000E3415" w:rsidRDefault="00B638E1" w:rsidP="00B638E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559" w:type="dxa"/>
            <w:vMerge w:val="restart"/>
            <w:vAlign w:val="center"/>
          </w:tcPr>
          <w:p w:rsidR="009232BE" w:rsidRPr="000E3415" w:rsidRDefault="005E33FA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261" w:type="dxa"/>
            <w:vMerge w:val="restart"/>
            <w:vAlign w:val="center"/>
          </w:tcPr>
          <w:p w:rsidR="009232BE" w:rsidRPr="000E3415" w:rsidRDefault="00911EB0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91" w:type="dxa"/>
            <w:vMerge w:val="restart"/>
            <w:vAlign w:val="center"/>
          </w:tcPr>
          <w:p w:rsidR="009232BE" w:rsidRPr="000E3415" w:rsidRDefault="009232BE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0E3415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0E3415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90" w:type="dxa"/>
            <w:gridSpan w:val="3"/>
            <w:vAlign w:val="center"/>
          </w:tcPr>
          <w:p w:rsidR="00EE3105" w:rsidRPr="000E3415" w:rsidRDefault="00C613D4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W0RKSHOP &amp; DM LAB</w:t>
            </w:r>
            <w:r w:rsidR="00EE3105" w:rsidRPr="000E3415">
              <w:rPr>
                <w:rFonts w:ascii="Times New Roman" w:hAnsi="Times New Roman" w:cs="Times New Roman"/>
              </w:rPr>
              <w:t>, CE-B2 (LAB-1)</w:t>
            </w:r>
          </w:p>
        </w:tc>
        <w:tc>
          <w:tcPr>
            <w:tcW w:w="1418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59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1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0E3415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EE3105" w:rsidRPr="000E3415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13" w:type="dxa"/>
            <w:vMerge w:val="restart"/>
            <w:vAlign w:val="center"/>
          </w:tcPr>
          <w:p w:rsidR="00EE3105" w:rsidRPr="000E3415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616" w:type="dxa"/>
            <w:vMerge w:val="restart"/>
            <w:vAlign w:val="center"/>
          </w:tcPr>
          <w:p w:rsidR="00EE3105" w:rsidRPr="000E3415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 xml:space="preserve">EM </w:t>
            </w:r>
          </w:p>
        </w:tc>
        <w:tc>
          <w:tcPr>
            <w:tcW w:w="1361" w:type="dxa"/>
            <w:vMerge w:val="restart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0E3415" w:rsidRDefault="00C613D4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W0RKSHOP &amp; DM LAB</w:t>
            </w:r>
            <w:r w:rsidR="00EE3105" w:rsidRPr="000E3415">
              <w:rPr>
                <w:rFonts w:ascii="Times New Roman" w:hAnsi="Times New Roman" w:cs="Times New Roman"/>
              </w:rPr>
              <w:t>, CE-B1 (LAB-1)</w:t>
            </w:r>
          </w:p>
        </w:tc>
      </w:tr>
      <w:tr w:rsidR="00EE3105" w:rsidRPr="000E3415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0E3415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3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1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8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0E3415" w:rsidRDefault="00EE3105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BE LAB, CE-B2 (LAB-2)</w:t>
            </w:r>
          </w:p>
        </w:tc>
      </w:tr>
      <w:tr w:rsidR="00EE3105" w:rsidRPr="000E3415" w:rsidTr="009232BE">
        <w:trPr>
          <w:trHeight w:val="209"/>
        </w:trPr>
        <w:tc>
          <w:tcPr>
            <w:tcW w:w="1647" w:type="dxa"/>
            <w:vMerge w:val="restart"/>
            <w:vAlign w:val="center"/>
          </w:tcPr>
          <w:p w:rsidR="00EE3105" w:rsidRPr="000E3415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590" w:type="dxa"/>
            <w:gridSpan w:val="3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BE LAB CE-B1 (LAB-1)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EE3105" w:rsidRPr="000E3415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559" w:type="dxa"/>
            <w:vMerge w:val="restart"/>
            <w:vAlign w:val="center"/>
          </w:tcPr>
          <w:p w:rsidR="00EE3105" w:rsidRPr="000E3415" w:rsidRDefault="005A1321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61" w:type="dxa"/>
            <w:vMerge w:val="restart"/>
            <w:vAlign w:val="center"/>
          </w:tcPr>
          <w:p w:rsidR="00EE3105" w:rsidRPr="000E3415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91" w:type="dxa"/>
            <w:vMerge w:val="restart"/>
            <w:vAlign w:val="center"/>
          </w:tcPr>
          <w:p w:rsidR="00EE3105" w:rsidRPr="000E3415" w:rsidRDefault="00BF5493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EFTW</w:t>
            </w:r>
          </w:p>
        </w:tc>
      </w:tr>
      <w:tr w:rsidR="00EE3105" w:rsidRPr="000E3415" w:rsidTr="009232BE">
        <w:trPr>
          <w:trHeight w:val="209"/>
        </w:trPr>
        <w:tc>
          <w:tcPr>
            <w:tcW w:w="1647" w:type="dxa"/>
            <w:vMerge/>
            <w:vAlign w:val="center"/>
          </w:tcPr>
          <w:p w:rsidR="00EE3105" w:rsidRPr="000E3415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90" w:type="dxa"/>
            <w:gridSpan w:val="3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CHEM LAB CE-B2 (IMSC. LAB)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1" w:type="dxa"/>
            <w:vMerge/>
            <w:shd w:val="clear" w:color="auto" w:fill="auto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91" w:type="dxa"/>
            <w:vMerge/>
            <w:shd w:val="clear" w:color="auto" w:fill="auto"/>
            <w:vAlign w:val="center"/>
          </w:tcPr>
          <w:p w:rsidR="00EE3105" w:rsidRPr="000E3415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AB33E7" w:rsidRPr="000E3415" w:rsidTr="00771CBD">
        <w:trPr>
          <w:trHeight w:val="595"/>
        </w:trPr>
        <w:tc>
          <w:tcPr>
            <w:tcW w:w="1647" w:type="dxa"/>
            <w:vAlign w:val="center"/>
          </w:tcPr>
          <w:p w:rsidR="00AB33E7" w:rsidRPr="000E3415" w:rsidRDefault="00AB33E7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13" w:type="dxa"/>
            <w:shd w:val="clear" w:color="auto" w:fill="auto"/>
            <w:vAlign w:val="center"/>
          </w:tcPr>
          <w:p w:rsidR="00AB33E7" w:rsidRPr="000E3415" w:rsidRDefault="00AB33E7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0E3415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16" w:type="dxa"/>
            <w:shd w:val="clear" w:color="auto" w:fill="auto"/>
            <w:vAlign w:val="center"/>
          </w:tcPr>
          <w:p w:rsidR="00AB33E7" w:rsidRPr="000E3415" w:rsidRDefault="00AB33E7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61" w:type="dxa"/>
            <w:shd w:val="clear" w:color="auto" w:fill="auto"/>
            <w:vAlign w:val="center"/>
          </w:tcPr>
          <w:p w:rsidR="00AB33E7" w:rsidRPr="000E3415" w:rsidRDefault="000E341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418" w:type="dxa"/>
            <w:vMerge/>
            <w:shd w:val="clear" w:color="auto" w:fill="auto"/>
            <w:vAlign w:val="center"/>
          </w:tcPr>
          <w:p w:rsidR="00AB33E7" w:rsidRPr="000E3415" w:rsidRDefault="00AB33E7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AB33E7" w:rsidRPr="000E3415" w:rsidRDefault="00AB33E7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AB33E7" w:rsidRPr="000E3415" w:rsidRDefault="00AB33E7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CHEM LAB CE-B1</w:t>
            </w:r>
          </w:p>
        </w:tc>
      </w:tr>
      <w:tr w:rsidR="00EE3105" w:rsidRPr="0042081E" w:rsidTr="009232BE">
        <w:trPr>
          <w:trHeight w:val="565"/>
        </w:trPr>
        <w:tc>
          <w:tcPr>
            <w:tcW w:w="1647" w:type="dxa"/>
            <w:vAlign w:val="center"/>
          </w:tcPr>
          <w:p w:rsidR="00EE3105" w:rsidRPr="000E3415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E3415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EE3105" w:rsidRPr="0042081E" w:rsidRDefault="00EE3105" w:rsidP="00EE3105">
            <w:pPr>
              <w:jc w:val="center"/>
              <w:rPr>
                <w:rFonts w:ascii="Times New Roman" w:hAnsi="Times New Roman" w:cs="Times New Roman"/>
              </w:rPr>
            </w:pPr>
            <w:r w:rsidRPr="000E3415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Y="198"/>
        <w:tblW w:w="13291" w:type="dxa"/>
        <w:tblLook w:val="04A0" w:firstRow="1" w:lastRow="0" w:firstColumn="1" w:lastColumn="0" w:noHBand="0" w:noVBand="1"/>
      </w:tblPr>
      <w:tblGrid>
        <w:gridCol w:w="3681"/>
        <w:gridCol w:w="2097"/>
        <w:gridCol w:w="4395"/>
        <w:gridCol w:w="3118"/>
      </w:tblGrid>
      <w:tr w:rsidR="00904277" w:rsidRPr="0042081E" w:rsidTr="006716D1">
        <w:tc>
          <w:tcPr>
            <w:tcW w:w="3681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097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904277" w:rsidRPr="0042081E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HEM LAB: B1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Atanu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anerjee</w:t>
            </w:r>
          </w:p>
        </w:tc>
      </w:tr>
      <w:tr w:rsidR="00904277" w:rsidRPr="0042081E" w:rsidTr="006716D1">
        <w:tc>
          <w:tcPr>
            <w:tcW w:w="3681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Chemistry (CHEM)-: </w:t>
            </w:r>
          </w:p>
        </w:tc>
        <w:tc>
          <w:tcPr>
            <w:tcW w:w="2097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Atanu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Banerjee</w:t>
            </w:r>
          </w:p>
        </w:tc>
        <w:tc>
          <w:tcPr>
            <w:tcW w:w="4395" w:type="dxa"/>
          </w:tcPr>
          <w:p w:rsidR="00904277" w:rsidRPr="0042081E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HEM LAB: B2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Atanu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anerjee</w:t>
            </w:r>
          </w:p>
        </w:tc>
      </w:tr>
      <w:tr w:rsidR="00E06E80" w:rsidRPr="0042081E" w:rsidTr="006716D1">
        <w:tc>
          <w:tcPr>
            <w:tcW w:w="3681" w:type="dxa"/>
          </w:tcPr>
          <w:p w:rsidR="00E06E80" w:rsidRPr="0042081E" w:rsidRDefault="00E06E80" w:rsidP="00E06E8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asic Electronics (BE): </w:t>
            </w:r>
          </w:p>
        </w:tc>
        <w:tc>
          <w:tcPr>
            <w:tcW w:w="2097" w:type="dxa"/>
          </w:tcPr>
          <w:p w:rsidR="00E06E80" w:rsidRPr="00E06E80" w:rsidRDefault="00756653" w:rsidP="00E06E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756653">
              <w:rPr>
                <w:rFonts w:ascii="Times New Roman" w:hAnsi="Times New Roman" w:cs="Times New Roman"/>
                <w:sz w:val="20"/>
              </w:rPr>
              <w:t>Nibas</w:t>
            </w:r>
            <w:proofErr w:type="spellEnd"/>
            <w:r w:rsidRPr="00756653">
              <w:rPr>
                <w:rFonts w:ascii="Times New Roman" w:hAnsi="Times New Roman" w:cs="Times New Roman"/>
                <w:sz w:val="20"/>
              </w:rPr>
              <w:t xml:space="preserve"> Kumar </w:t>
            </w:r>
            <w:proofErr w:type="spellStart"/>
            <w:r w:rsidRPr="00756653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  <w:tc>
          <w:tcPr>
            <w:tcW w:w="4395" w:type="dxa"/>
          </w:tcPr>
          <w:p w:rsidR="00E06E80" w:rsidRPr="0042081E" w:rsidRDefault="00E06E80" w:rsidP="00E06E8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B1- </w:t>
            </w:r>
          </w:p>
        </w:tc>
        <w:tc>
          <w:tcPr>
            <w:tcW w:w="3118" w:type="dxa"/>
          </w:tcPr>
          <w:p w:rsidR="00E06E80" w:rsidRPr="00E06E80" w:rsidRDefault="00E06E80" w:rsidP="00E06E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E06E80">
              <w:rPr>
                <w:rFonts w:ascii="Times New Roman" w:hAnsi="Times New Roman" w:cs="Times New Roman"/>
                <w:sz w:val="20"/>
              </w:rPr>
              <w:t>D.B.Apta</w:t>
            </w:r>
            <w:proofErr w:type="spellEnd"/>
            <w:r w:rsidRPr="00E06E80">
              <w:rPr>
                <w:rFonts w:ascii="Times New Roman" w:hAnsi="Times New Roman" w:cs="Times New Roman"/>
                <w:sz w:val="20"/>
              </w:rPr>
              <w:t xml:space="preserve">, D. </w:t>
            </w:r>
            <w:proofErr w:type="spellStart"/>
            <w:r w:rsidRPr="00E06E80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</w:tr>
      <w:tr w:rsidR="00E06E80" w:rsidRPr="0042081E" w:rsidTr="006716D1">
        <w:tc>
          <w:tcPr>
            <w:tcW w:w="3681" w:type="dxa"/>
          </w:tcPr>
          <w:p w:rsidR="00E06E80" w:rsidRPr="0042081E" w:rsidRDefault="00E06E80" w:rsidP="00E06E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ineering Mechanics (EM):</w:t>
            </w:r>
          </w:p>
        </w:tc>
        <w:tc>
          <w:tcPr>
            <w:tcW w:w="2097" w:type="dxa"/>
          </w:tcPr>
          <w:p w:rsidR="00E06E80" w:rsidRPr="009C69AD" w:rsidRDefault="00E06E80" w:rsidP="00E06E8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hinma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  <w:tc>
          <w:tcPr>
            <w:tcW w:w="4395" w:type="dxa"/>
          </w:tcPr>
          <w:p w:rsidR="00E06E80" w:rsidRPr="0042081E" w:rsidRDefault="00E06E80" w:rsidP="00E06E8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B2- </w:t>
            </w:r>
          </w:p>
        </w:tc>
        <w:tc>
          <w:tcPr>
            <w:tcW w:w="3118" w:type="dxa"/>
          </w:tcPr>
          <w:p w:rsidR="00E06E80" w:rsidRPr="00E06E80" w:rsidRDefault="00E06E80" w:rsidP="00EC62C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E06E80">
              <w:rPr>
                <w:rFonts w:ascii="Times New Roman" w:hAnsi="Times New Roman" w:cs="Times New Roman"/>
                <w:sz w:val="20"/>
              </w:rPr>
              <w:t>S.S.Pattnaik</w:t>
            </w:r>
            <w:proofErr w:type="spellEnd"/>
            <w:r w:rsidRPr="00E06E80">
              <w:rPr>
                <w:rFonts w:ascii="Times New Roman" w:hAnsi="Times New Roman" w:cs="Times New Roman"/>
                <w:sz w:val="20"/>
              </w:rPr>
              <w:t xml:space="preserve">, </w:t>
            </w:r>
            <w:r w:rsidR="00EC62C9">
              <w:rPr>
                <w:rFonts w:ascii="Times New Roman" w:hAnsi="Times New Roman" w:cs="Times New Roman"/>
                <w:sz w:val="20"/>
              </w:rPr>
              <w:t xml:space="preserve">D. </w:t>
            </w:r>
            <w:proofErr w:type="spellStart"/>
            <w:r w:rsidR="00EC62C9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Smrutirekh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Sen</w:t>
            </w:r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B1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NF</w:t>
            </w:r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lish for Technical Writing (EFTW):</w:t>
            </w: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B2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NF</w:t>
            </w:r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B1 -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Pusp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Ranjan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Swain</w:t>
            </w:r>
          </w:p>
        </w:tc>
      </w:tr>
      <w:tr w:rsidR="00FB7FAD" w:rsidRPr="009C69AD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B2 -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Sudhansu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Sekhar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</w:t>
            </w:r>
          </w:p>
        </w:tc>
      </w:tr>
    </w:tbl>
    <w:p w:rsidR="0098563D" w:rsidRPr="009916A1" w:rsidRDefault="0098563D" w:rsidP="001604E2">
      <w:pPr>
        <w:tabs>
          <w:tab w:val="left" w:pos="2775"/>
        </w:tabs>
        <w:rPr>
          <w:rFonts w:ascii="Times New Roman" w:hAnsi="Times New Roman" w:cs="Times New Roman"/>
        </w:rPr>
        <w:sectPr w:rsidR="0098563D" w:rsidRPr="009916A1" w:rsidSect="00370DC5">
          <w:type w:val="continuous"/>
          <w:pgSz w:w="15840" w:h="12240" w:orient="landscape"/>
          <w:pgMar w:top="1702" w:right="1440" w:bottom="964" w:left="1440" w:header="720" w:footer="720" w:gutter="0"/>
          <w:cols w:space="720"/>
          <w:docGrid w:linePitch="360"/>
        </w:sectPr>
      </w:pPr>
    </w:p>
    <w:p w:rsidR="0098563D" w:rsidRPr="009916A1" w:rsidRDefault="0098563D" w:rsidP="001604E2">
      <w:pPr>
        <w:spacing w:after="0"/>
        <w:ind w:firstLine="284"/>
        <w:jc w:val="both"/>
        <w:rPr>
          <w:rFonts w:ascii="Times New Roman" w:hAnsi="Times New Roman" w:cs="Times New Roman"/>
        </w:rPr>
      </w:pPr>
    </w:p>
    <w:p w:rsidR="0098563D" w:rsidRPr="009916A1" w:rsidRDefault="0098563D" w:rsidP="001604E2">
      <w:pPr>
        <w:spacing w:after="0"/>
        <w:jc w:val="both"/>
        <w:rPr>
          <w:rFonts w:ascii="Times New Roman" w:hAnsi="Times New Roman" w:cs="Times New Roman"/>
        </w:rPr>
        <w:sectPr w:rsidR="0098563D" w:rsidRPr="009916A1" w:rsidSect="00EC47A4">
          <w:type w:val="continuous"/>
          <w:pgSz w:w="15840" w:h="12240" w:orient="landscape"/>
          <w:pgMar w:top="992" w:right="1440" w:bottom="964" w:left="1440" w:header="720" w:footer="720" w:gutter="0"/>
          <w:cols w:space="246"/>
          <w:docGrid w:linePitch="360"/>
        </w:sectPr>
      </w:pPr>
    </w:p>
    <w:p w:rsidR="0098563D" w:rsidRPr="009916A1" w:rsidRDefault="0098563D" w:rsidP="001604E2">
      <w:pPr>
        <w:spacing w:after="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 xml:space="preserve">Room No A 405 </w:t>
      </w:r>
    </w:p>
    <w:p w:rsidR="0098563D" w:rsidRPr="009916A1" w:rsidRDefault="00B8700F" w:rsidP="00D07F3B">
      <w:pPr>
        <w:ind w:left="10080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7F3B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98563D"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370DC5" w:rsidRDefault="00370DC5" w:rsidP="00F94FB3">
      <w:pPr>
        <w:jc w:val="center"/>
        <w:rPr>
          <w:rFonts w:ascii="Times New Roman" w:hAnsi="Times New Roman" w:cs="Times New Roman"/>
          <w:b/>
          <w:u w:val="single"/>
        </w:rPr>
      </w:pPr>
    </w:p>
    <w:p w:rsidR="00F94FB3" w:rsidRPr="0082250C" w:rsidRDefault="0098563D" w:rsidP="00E5654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MECHANICAL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>ENGINEERING</w:t>
      </w:r>
      <w:r w:rsidRPr="009916A1">
        <w:rPr>
          <w:rFonts w:ascii="Times New Roman" w:hAnsi="Times New Roman" w:cs="Times New Roman"/>
          <w:b/>
          <w:u w:val="single"/>
        </w:rPr>
        <w:t xml:space="preserve"> (SEC-A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E5654B" w:rsidRPr="008A05B4" w:rsidRDefault="00E5654B" w:rsidP="00E5654B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3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72"/>
        <w:gridCol w:w="14"/>
        <w:gridCol w:w="1263"/>
        <w:gridCol w:w="124"/>
        <w:gridCol w:w="1387"/>
        <w:gridCol w:w="1163"/>
        <w:gridCol w:w="1247"/>
        <w:gridCol w:w="1417"/>
        <w:gridCol w:w="1316"/>
        <w:gridCol w:w="1378"/>
      </w:tblGrid>
      <w:tr w:rsidR="00434BC0" w:rsidRPr="0042081E" w:rsidTr="00D13F58">
        <w:trPr>
          <w:jc w:val="center"/>
        </w:trPr>
        <w:tc>
          <w:tcPr>
            <w:tcW w:w="1647" w:type="dxa"/>
            <w:vAlign w:val="center"/>
          </w:tcPr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72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7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11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163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47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7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16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8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63443" w:rsidRPr="0042081E" w:rsidTr="00C613D4">
        <w:trPr>
          <w:trHeight w:val="250"/>
          <w:jc w:val="center"/>
        </w:trPr>
        <w:tc>
          <w:tcPr>
            <w:tcW w:w="1647" w:type="dxa"/>
            <w:vMerge w:val="restart"/>
            <w:vAlign w:val="center"/>
          </w:tcPr>
          <w:p w:rsidR="00D63443" w:rsidRPr="0042081E" w:rsidRDefault="00D63443" w:rsidP="003A7C1D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72" w:type="dxa"/>
            <w:vMerge w:val="restart"/>
            <w:vAlign w:val="center"/>
          </w:tcPr>
          <w:p w:rsidR="00D63443" w:rsidRPr="0042081E" w:rsidRDefault="005853F5" w:rsidP="005853F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EM </w:t>
            </w:r>
          </w:p>
        </w:tc>
        <w:tc>
          <w:tcPr>
            <w:tcW w:w="1277" w:type="dxa"/>
            <w:gridSpan w:val="2"/>
            <w:vMerge w:val="restart"/>
            <w:vAlign w:val="center"/>
          </w:tcPr>
          <w:p w:rsidR="00D63443" w:rsidRPr="0042081E" w:rsidRDefault="00D13F58" w:rsidP="003A7C1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11" w:type="dxa"/>
            <w:gridSpan w:val="2"/>
            <w:vMerge w:val="restart"/>
            <w:vAlign w:val="center"/>
          </w:tcPr>
          <w:p w:rsidR="00D63443" w:rsidRPr="0042081E" w:rsidRDefault="00D13F58" w:rsidP="00D13F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163" w:type="dxa"/>
            <w:vMerge w:val="restart"/>
            <w:shd w:val="clear" w:color="auto" w:fill="FFC000"/>
            <w:vAlign w:val="center"/>
          </w:tcPr>
          <w:p w:rsidR="00D63443" w:rsidRPr="0042081E" w:rsidRDefault="00D63443" w:rsidP="003A7C1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BREAK</w:t>
            </w:r>
          </w:p>
          <w:p w:rsidR="00D63443" w:rsidRPr="0042081E" w:rsidRDefault="00D63443" w:rsidP="003A7C1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D63443" w:rsidRPr="0042081E" w:rsidRDefault="00D63443" w:rsidP="003A7C1D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63443" w:rsidRPr="0042081E" w:rsidRDefault="00AB33E7" w:rsidP="00AB33E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-A1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D11A18" w:rsidRPr="0042081E" w:rsidTr="00C613D4">
        <w:trPr>
          <w:trHeight w:val="228"/>
          <w:jc w:val="center"/>
        </w:trPr>
        <w:tc>
          <w:tcPr>
            <w:tcW w:w="1647" w:type="dxa"/>
            <w:vMerge/>
            <w:vAlign w:val="center"/>
          </w:tcPr>
          <w:p w:rsidR="00D11A18" w:rsidRPr="0042081E" w:rsidRDefault="00D11A1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2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gridSpan w:val="2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A2 (LAB-2)</w:t>
            </w:r>
          </w:p>
        </w:tc>
      </w:tr>
      <w:tr w:rsidR="000E3415" w:rsidRPr="0042081E" w:rsidTr="00926742">
        <w:trPr>
          <w:trHeight w:val="195"/>
          <w:jc w:val="center"/>
        </w:trPr>
        <w:tc>
          <w:tcPr>
            <w:tcW w:w="1647" w:type="dxa"/>
            <w:vMerge w:val="restart"/>
            <w:vAlign w:val="center"/>
          </w:tcPr>
          <w:p w:rsidR="000E3415" w:rsidRPr="0042081E" w:rsidRDefault="000E3415" w:rsidP="000E3415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160" w:type="dxa"/>
            <w:gridSpan w:val="5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A1(LAB-2)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EFTW </w:t>
            </w:r>
          </w:p>
        </w:tc>
        <w:tc>
          <w:tcPr>
            <w:tcW w:w="1417" w:type="dxa"/>
            <w:vMerge w:val="restart"/>
            <w:vAlign w:val="center"/>
          </w:tcPr>
          <w:p w:rsidR="000E3415" w:rsidRPr="0042081E" w:rsidRDefault="007F5A2B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316" w:type="dxa"/>
            <w:vMerge w:val="restart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78" w:type="dxa"/>
            <w:vMerge w:val="restart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</w:tr>
      <w:tr w:rsidR="000E3415" w:rsidRPr="0042081E" w:rsidTr="00D13F58">
        <w:trPr>
          <w:trHeight w:val="195"/>
          <w:jc w:val="center"/>
        </w:trPr>
        <w:tc>
          <w:tcPr>
            <w:tcW w:w="1647" w:type="dxa"/>
            <w:vMerge/>
            <w:vAlign w:val="center"/>
          </w:tcPr>
          <w:p w:rsidR="000E3415" w:rsidRPr="0042081E" w:rsidRDefault="000E3415" w:rsidP="000E3415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60" w:type="dxa"/>
            <w:gridSpan w:val="5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-A2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6" w:type="dxa"/>
            <w:vMerge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8" w:type="dxa"/>
            <w:vMerge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E3415" w:rsidRPr="0042081E" w:rsidTr="00582ED2">
        <w:trPr>
          <w:trHeight w:val="592"/>
          <w:jc w:val="center"/>
        </w:trPr>
        <w:tc>
          <w:tcPr>
            <w:tcW w:w="1647" w:type="dxa"/>
            <w:vAlign w:val="center"/>
          </w:tcPr>
          <w:p w:rsidR="000E3415" w:rsidRPr="0042081E" w:rsidRDefault="000E3415" w:rsidP="000E3415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86" w:type="dxa"/>
            <w:gridSpan w:val="2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87" w:type="dxa"/>
            <w:gridSpan w:val="2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87" w:type="dxa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E3415" w:rsidRPr="0042081E" w:rsidTr="00D13F58">
        <w:trPr>
          <w:trHeight w:val="293"/>
          <w:jc w:val="center"/>
        </w:trPr>
        <w:tc>
          <w:tcPr>
            <w:tcW w:w="1647" w:type="dxa"/>
            <w:vMerge w:val="restart"/>
            <w:vAlign w:val="center"/>
          </w:tcPr>
          <w:p w:rsidR="000E3415" w:rsidRPr="0042081E" w:rsidRDefault="000E3415" w:rsidP="000E3415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160" w:type="dxa"/>
            <w:gridSpan w:val="5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A1 (LAB-1)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17" w:type="dxa"/>
            <w:vMerge w:val="restart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16" w:type="dxa"/>
            <w:vMerge w:val="restart"/>
            <w:shd w:val="clear" w:color="auto" w:fill="FFFFFF" w:themeFill="background1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378" w:type="dxa"/>
            <w:vMerge w:val="restart"/>
            <w:shd w:val="clear" w:color="auto" w:fill="FFFFFF" w:themeFill="background1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E3415" w:rsidRPr="0042081E" w:rsidTr="00D13F58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0E3415" w:rsidRPr="0042081E" w:rsidRDefault="000E3415" w:rsidP="000E3415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60" w:type="dxa"/>
            <w:gridSpan w:val="5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 ME-A2 (LAB-2)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6" w:type="dxa"/>
            <w:vMerge/>
            <w:shd w:val="clear" w:color="auto" w:fill="FFFFFF" w:themeFill="background1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8" w:type="dxa"/>
            <w:vMerge/>
            <w:shd w:val="clear" w:color="auto" w:fill="FFFFFF" w:themeFill="background1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E3415" w:rsidRPr="0042081E" w:rsidTr="00582ED2">
        <w:trPr>
          <w:trHeight w:val="300"/>
          <w:jc w:val="center"/>
        </w:trPr>
        <w:tc>
          <w:tcPr>
            <w:tcW w:w="1647" w:type="dxa"/>
            <w:vMerge w:val="restart"/>
            <w:vAlign w:val="center"/>
          </w:tcPr>
          <w:p w:rsidR="000E3415" w:rsidRPr="0042081E" w:rsidRDefault="000E3415" w:rsidP="000E3415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86" w:type="dxa"/>
            <w:gridSpan w:val="2"/>
            <w:vMerge w:val="restart"/>
            <w:shd w:val="clear" w:color="auto" w:fill="auto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87" w:type="dxa"/>
            <w:gridSpan w:val="2"/>
            <w:vMerge w:val="restart"/>
            <w:shd w:val="clear" w:color="auto" w:fill="auto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87" w:type="dxa"/>
            <w:vMerge w:val="restart"/>
            <w:shd w:val="clear" w:color="auto" w:fill="auto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W0RKSHOP &amp; DM LAB </w:t>
            </w:r>
            <w:r>
              <w:rPr>
                <w:rFonts w:ascii="Times New Roman" w:hAnsi="Times New Roman" w:cs="Times New Roman"/>
              </w:rPr>
              <w:t>ME-A1 (LAB-1</w:t>
            </w:r>
            <w:r w:rsidRPr="0042081E">
              <w:rPr>
                <w:rFonts w:ascii="Times New Roman" w:hAnsi="Times New Roman" w:cs="Times New Roman"/>
              </w:rPr>
              <w:t>)</w:t>
            </w:r>
          </w:p>
        </w:tc>
      </w:tr>
      <w:tr w:rsidR="000E3415" w:rsidRPr="0042081E" w:rsidTr="00582ED2">
        <w:trPr>
          <w:trHeight w:val="300"/>
          <w:jc w:val="center"/>
        </w:trPr>
        <w:tc>
          <w:tcPr>
            <w:tcW w:w="1647" w:type="dxa"/>
            <w:vMerge/>
            <w:vAlign w:val="center"/>
          </w:tcPr>
          <w:p w:rsidR="000E3415" w:rsidRPr="0042081E" w:rsidRDefault="000E3415" w:rsidP="000E3415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86" w:type="dxa"/>
            <w:gridSpan w:val="2"/>
            <w:vMerge/>
            <w:shd w:val="clear" w:color="auto" w:fill="auto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gridSpan w:val="2"/>
            <w:vMerge/>
            <w:shd w:val="clear" w:color="auto" w:fill="auto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vMerge/>
            <w:shd w:val="clear" w:color="auto" w:fill="auto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0E3415" w:rsidRPr="0042081E" w:rsidRDefault="000E3415" w:rsidP="000E341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A2 (LAB-1)</w:t>
            </w:r>
          </w:p>
        </w:tc>
      </w:tr>
      <w:tr w:rsidR="000E3415" w:rsidRPr="0042081E" w:rsidTr="00C613D4">
        <w:trPr>
          <w:trHeight w:val="629"/>
          <w:jc w:val="center"/>
        </w:trPr>
        <w:tc>
          <w:tcPr>
            <w:tcW w:w="1647" w:type="dxa"/>
            <w:vAlign w:val="center"/>
          </w:tcPr>
          <w:p w:rsidR="000E3415" w:rsidRPr="0042081E" w:rsidRDefault="000E3415" w:rsidP="000E3415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68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E3415" w:rsidRPr="0042081E" w:rsidRDefault="000E3415" w:rsidP="000E341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37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9"/>
        <w:tblW w:w="13291" w:type="dxa"/>
        <w:tblLook w:val="04A0" w:firstRow="1" w:lastRow="0" w:firstColumn="1" w:lastColumn="0" w:noHBand="0" w:noVBand="1"/>
      </w:tblPr>
      <w:tblGrid>
        <w:gridCol w:w="3397"/>
        <w:gridCol w:w="2381"/>
        <w:gridCol w:w="4395"/>
        <w:gridCol w:w="3118"/>
      </w:tblGrid>
      <w:tr w:rsidR="008801BA" w:rsidRPr="009C69AD" w:rsidTr="006A7221">
        <w:tc>
          <w:tcPr>
            <w:tcW w:w="3397" w:type="dxa"/>
          </w:tcPr>
          <w:p w:rsidR="008801BA" w:rsidRPr="009C69AD" w:rsidRDefault="008801BA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381" w:type="dxa"/>
          </w:tcPr>
          <w:p w:rsidR="008801BA" w:rsidRPr="009C69AD" w:rsidRDefault="00A36EBF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K. Rout</w:t>
            </w:r>
          </w:p>
        </w:tc>
        <w:tc>
          <w:tcPr>
            <w:tcW w:w="4395" w:type="dxa"/>
          </w:tcPr>
          <w:p w:rsidR="008801BA" w:rsidRPr="009C69AD" w:rsidRDefault="008801BA" w:rsidP="004552F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552F0">
              <w:rPr>
                <w:rFonts w:ascii="Times New Roman" w:hAnsi="Times New Roman" w:cs="Times New Roman"/>
                <w:sz w:val="20"/>
              </w:rPr>
              <w:t>A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8801BA" w:rsidRPr="009C69AD" w:rsidRDefault="00904277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istry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-: 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aray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 LAB: A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0E3415" w:rsidRPr="009C69AD" w:rsidTr="006A7221">
        <w:tc>
          <w:tcPr>
            <w:tcW w:w="3397" w:type="dxa"/>
          </w:tcPr>
          <w:p w:rsidR="000E3415" w:rsidRPr="009C69AD" w:rsidRDefault="000E3415" w:rsidP="000E341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0"/>
              </w:rPr>
              <w:t>Electronics (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: </w:t>
            </w:r>
          </w:p>
        </w:tc>
        <w:tc>
          <w:tcPr>
            <w:tcW w:w="2381" w:type="dxa"/>
          </w:tcPr>
          <w:p w:rsidR="000E3415" w:rsidRPr="000E3415" w:rsidRDefault="000E3415" w:rsidP="000E34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0E3415">
              <w:rPr>
                <w:rFonts w:ascii="Times New Roman" w:hAnsi="Times New Roman" w:cs="Times New Roman"/>
                <w:sz w:val="20"/>
              </w:rPr>
              <w:t xml:space="preserve">Ms. </w:t>
            </w:r>
            <w:proofErr w:type="spellStart"/>
            <w:r w:rsidRPr="000E3415">
              <w:rPr>
                <w:rFonts w:ascii="Times New Roman" w:hAnsi="Times New Roman" w:cs="Times New Roman"/>
                <w:sz w:val="20"/>
              </w:rPr>
              <w:t>S.Parween</w:t>
            </w:r>
            <w:proofErr w:type="spellEnd"/>
          </w:p>
        </w:tc>
        <w:tc>
          <w:tcPr>
            <w:tcW w:w="4395" w:type="dxa"/>
          </w:tcPr>
          <w:p w:rsidR="000E3415" w:rsidRPr="00B50FD1" w:rsidRDefault="000E3415" w:rsidP="000E3415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A1- </w:t>
            </w:r>
          </w:p>
        </w:tc>
        <w:tc>
          <w:tcPr>
            <w:tcW w:w="3118" w:type="dxa"/>
          </w:tcPr>
          <w:p w:rsidR="000E3415" w:rsidRPr="00B50FD1" w:rsidRDefault="000E3415" w:rsidP="000E34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P. K. </w:t>
            </w: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Khatua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ineering Mechanics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EM</w:t>
            </w:r>
            <w:r w:rsidRPr="009C69AD">
              <w:rPr>
                <w:rFonts w:ascii="Times New Roman" w:hAnsi="Times New Roman" w:cs="Times New Roman"/>
                <w:sz w:val="20"/>
              </w:rPr>
              <w:t>):</w:t>
            </w:r>
          </w:p>
        </w:tc>
        <w:tc>
          <w:tcPr>
            <w:tcW w:w="2381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Pusp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Ranjan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Swain</w:t>
            </w:r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A2- </w:t>
            </w:r>
          </w:p>
        </w:tc>
        <w:tc>
          <w:tcPr>
            <w:tcW w:w="3118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J.Sethi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H. Das</w:t>
            </w:r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s.Runu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A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lish for Technical Writing (EFTW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A2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A</w:t>
            </w:r>
            <w:r w:rsidRPr="009C69AD">
              <w:rPr>
                <w:rFonts w:ascii="Times New Roman" w:hAnsi="Times New Roman" w:cs="Times New Roman"/>
                <w:sz w:val="20"/>
              </w:rPr>
              <w:t>1 -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Biswajit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ohapatra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A2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-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s.Lipik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Mishra</w:t>
            </w:r>
          </w:p>
        </w:tc>
      </w:tr>
    </w:tbl>
    <w:p w:rsidR="00D63443" w:rsidRDefault="00D63443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spacing w:before="240"/>
        <w:ind w:firstLine="426"/>
        <w:jc w:val="both"/>
        <w:rPr>
          <w:rFonts w:ascii="Times New Roman" w:hAnsi="Times New Roman" w:cs="Times New Roman"/>
        </w:rPr>
        <w:sectPr w:rsidR="0098563D" w:rsidRPr="009916A1" w:rsidSect="003858E2">
          <w:type w:val="continuous"/>
          <w:pgSz w:w="15840" w:h="12240" w:orient="landscape"/>
          <w:pgMar w:top="992" w:right="1440" w:bottom="964" w:left="1440" w:header="720" w:footer="720" w:gutter="0"/>
          <w:cols w:space="246"/>
          <w:docGrid w:linePitch="360"/>
        </w:sectPr>
      </w:pPr>
    </w:p>
    <w:p w:rsidR="0098563D" w:rsidRPr="009916A1" w:rsidRDefault="0098563D" w:rsidP="00D33FDA">
      <w:pPr>
        <w:spacing w:before="24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 xml:space="preserve">Room No A 404 </w:t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D63443" w:rsidRDefault="00D63443" w:rsidP="00052885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D63443" w:rsidRDefault="00D63443" w:rsidP="00052885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F94FB3" w:rsidRPr="0082250C" w:rsidRDefault="0098563D" w:rsidP="0005288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MECHANICAL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>ENGINEERING</w:t>
      </w:r>
      <w:r w:rsidRPr="009916A1">
        <w:rPr>
          <w:rFonts w:ascii="Times New Roman" w:hAnsi="Times New Roman" w:cs="Times New Roman"/>
          <w:b/>
          <w:u w:val="single"/>
        </w:rPr>
        <w:t xml:space="preserve"> (SEC-B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206187" w:rsidRDefault="00206187" w:rsidP="0005288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429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29"/>
        <w:gridCol w:w="1231"/>
        <w:gridCol w:w="1589"/>
        <w:gridCol w:w="1250"/>
        <w:gridCol w:w="1272"/>
        <w:gridCol w:w="1370"/>
        <w:gridCol w:w="96"/>
        <w:gridCol w:w="1274"/>
        <w:gridCol w:w="96"/>
        <w:gridCol w:w="1275"/>
      </w:tblGrid>
      <w:tr w:rsidR="00434BC0" w:rsidRPr="0042081E" w:rsidTr="00C613D4">
        <w:tc>
          <w:tcPr>
            <w:tcW w:w="1647" w:type="dxa"/>
            <w:vAlign w:val="center"/>
          </w:tcPr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29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31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89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50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2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66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0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75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E412B" w:rsidRPr="0042081E" w:rsidTr="00C613D4">
        <w:trPr>
          <w:trHeight w:val="293"/>
        </w:trPr>
        <w:tc>
          <w:tcPr>
            <w:tcW w:w="1647" w:type="dxa"/>
            <w:vMerge w:val="restart"/>
            <w:vAlign w:val="center"/>
          </w:tcPr>
          <w:p w:rsidR="00CE412B" w:rsidRPr="0042081E" w:rsidRDefault="00CE412B" w:rsidP="0078729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149" w:type="dxa"/>
            <w:gridSpan w:val="3"/>
            <w:vAlign w:val="center"/>
          </w:tcPr>
          <w:p w:rsidR="00CE412B" w:rsidRPr="0042081E" w:rsidRDefault="00AB33E7" w:rsidP="00AB33E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-B1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50" w:type="dxa"/>
            <w:vMerge w:val="restart"/>
            <w:shd w:val="clear" w:color="auto" w:fill="FFC000"/>
            <w:vAlign w:val="center"/>
          </w:tcPr>
          <w:p w:rsidR="00CE412B" w:rsidRPr="0042081E" w:rsidRDefault="00CE412B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  <w:b/>
              </w:rPr>
              <w:t>BREAK</w:t>
            </w:r>
          </w:p>
          <w:p w:rsidR="00CE412B" w:rsidRPr="0042081E" w:rsidRDefault="00CE412B" w:rsidP="007657C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 w:val="restart"/>
            <w:vAlign w:val="center"/>
          </w:tcPr>
          <w:p w:rsidR="00CE412B" w:rsidRPr="0042081E" w:rsidRDefault="00CF7B08" w:rsidP="00CF7B0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BE </w:t>
            </w:r>
          </w:p>
        </w:tc>
        <w:tc>
          <w:tcPr>
            <w:tcW w:w="1466" w:type="dxa"/>
            <w:gridSpan w:val="2"/>
            <w:vMerge w:val="restart"/>
            <w:vAlign w:val="center"/>
          </w:tcPr>
          <w:p w:rsidR="00CE412B" w:rsidRPr="0042081E" w:rsidRDefault="00CF7B08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70" w:type="dxa"/>
            <w:gridSpan w:val="2"/>
            <w:vMerge w:val="restart"/>
            <w:vAlign w:val="center"/>
          </w:tcPr>
          <w:p w:rsidR="00CE412B" w:rsidRPr="00671FAF" w:rsidRDefault="00671FAF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71FAF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75" w:type="dxa"/>
            <w:vMerge w:val="restart"/>
          </w:tcPr>
          <w:p w:rsidR="00CE412B" w:rsidRPr="0042081E" w:rsidRDefault="00CE412B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E1058" w:rsidRPr="0042081E" w:rsidTr="00C613D4">
        <w:trPr>
          <w:trHeight w:val="292"/>
        </w:trPr>
        <w:tc>
          <w:tcPr>
            <w:tcW w:w="1647" w:type="dxa"/>
            <w:vMerge/>
            <w:vAlign w:val="center"/>
          </w:tcPr>
          <w:p w:rsidR="003E1058" w:rsidRPr="0042081E" w:rsidRDefault="003E1058" w:rsidP="003E1058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9" w:type="dxa"/>
            <w:gridSpan w:val="3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B2 (LAB-2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2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6" w:type="dxa"/>
            <w:gridSpan w:val="2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gridSpan w:val="2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E1058" w:rsidRPr="0042081E" w:rsidTr="00C613D4">
        <w:trPr>
          <w:trHeight w:val="143"/>
        </w:trPr>
        <w:tc>
          <w:tcPr>
            <w:tcW w:w="1647" w:type="dxa"/>
            <w:vMerge w:val="restart"/>
            <w:vAlign w:val="center"/>
          </w:tcPr>
          <w:p w:rsidR="003E1058" w:rsidRPr="0042081E" w:rsidRDefault="003E1058" w:rsidP="003E1058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329" w:type="dxa"/>
            <w:vMerge w:val="restart"/>
            <w:vAlign w:val="center"/>
          </w:tcPr>
          <w:p w:rsidR="003E1058" w:rsidRPr="0042081E" w:rsidRDefault="00A87361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231" w:type="dxa"/>
            <w:vMerge w:val="restart"/>
            <w:vAlign w:val="center"/>
          </w:tcPr>
          <w:p w:rsidR="003E1058" w:rsidRPr="0042081E" w:rsidRDefault="00A87361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89" w:type="dxa"/>
            <w:vMerge w:val="restart"/>
            <w:vAlign w:val="center"/>
          </w:tcPr>
          <w:p w:rsidR="003E1058" w:rsidRPr="0042081E" w:rsidRDefault="00671FAF" w:rsidP="00671F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71FAF">
              <w:rPr>
                <w:rFonts w:ascii="Times New Roman" w:hAnsi="Times New Roman" w:cs="Times New Roman"/>
              </w:rPr>
              <w:t xml:space="preserve">BME 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 w:val="restart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5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B1 (LAB-2)</w:t>
            </w:r>
          </w:p>
        </w:tc>
      </w:tr>
      <w:tr w:rsidR="003E1058" w:rsidRPr="0042081E" w:rsidTr="00C613D4">
        <w:trPr>
          <w:trHeight w:val="142"/>
        </w:trPr>
        <w:tc>
          <w:tcPr>
            <w:tcW w:w="1647" w:type="dxa"/>
            <w:vMerge/>
            <w:vAlign w:val="center"/>
          </w:tcPr>
          <w:p w:rsidR="003E1058" w:rsidRPr="0042081E" w:rsidRDefault="003E1058" w:rsidP="003E1058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9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1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9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5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 B2</w:t>
            </w:r>
          </w:p>
        </w:tc>
      </w:tr>
      <w:tr w:rsidR="00594B16" w:rsidRPr="0042081E" w:rsidTr="00C613D4">
        <w:trPr>
          <w:trHeight w:val="592"/>
        </w:trPr>
        <w:tc>
          <w:tcPr>
            <w:tcW w:w="1647" w:type="dxa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149" w:type="dxa"/>
            <w:gridSpan w:val="3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 ME-B2 (LAB-1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66" w:type="dxa"/>
            <w:gridSpan w:val="2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370" w:type="dxa"/>
            <w:gridSpan w:val="2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75" w:type="dxa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94B16" w:rsidRPr="0042081E" w:rsidTr="00594B16">
        <w:trPr>
          <w:trHeight w:val="592"/>
        </w:trPr>
        <w:tc>
          <w:tcPr>
            <w:tcW w:w="1647" w:type="dxa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329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31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589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250" w:type="dxa"/>
            <w:vMerge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5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B1 (LAB-1)</w:t>
            </w:r>
          </w:p>
        </w:tc>
      </w:tr>
      <w:tr w:rsidR="00594B16" w:rsidRPr="0042081E" w:rsidTr="00582ED2">
        <w:trPr>
          <w:trHeight w:val="284"/>
        </w:trPr>
        <w:tc>
          <w:tcPr>
            <w:tcW w:w="1647" w:type="dxa"/>
            <w:vMerge w:val="restart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149" w:type="dxa"/>
            <w:gridSpan w:val="3"/>
            <w:vAlign w:val="center"/>
          </w:tcPr>
          <w:p w:rsidR="00594B16" w:rsidRPr="0042081E" w:rsidRDefault="00AB33E7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W0RKSHOP &amp; DM LAB </w:t>
            </w:r>
            <w:r w:rsidR="00A67874">
              <w:rPr>
                <w:rFonts w:ascii="Times New Roman" w:hAnsi="Times New Roman" w:cs="Times New Roman"/>
              </w:rPr>
              <w:t>ME-B1 (LAB-1</w:t>
            </w:r>
            <w:r w:rsidRPr="0042081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70" w:type="dxa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70" w:type="dxa"/>
            <w:gridSpan w:val="2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BE </w:t>
            </w:r>
          </w:p>
        </w:tc>
        <w:tc>
          <w:tcPr>
            <w:tcW w:w="1371" w:type="dxa"/>
            <w:gridSpan w:val="2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94B16" w:rsidRPr="0042081E" w:rsidTr="00582ED2">
        <w:trPr>
          <w:trHeight w:val="248"/>
        </w:trPr>
        <w:tc>
          <w:tcPr>
            <w:tcW w:w="1647" w:type="dxa"/>
            <w:vMerge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9" w:type="dxa"/>
            <w:gridSpan w:val="3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B2 (LAB-1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2" w:type="dxa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gridSpan w:val="2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1" w:type="dxa"/>
            <w:gridSpan w:val="2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94B16" w:rsidRPr="0042081E" w:rsidTr="00361692">
        <w:trPr>
          <w:trHeight w:val="592"/>
        </w:trPr>
        <w:tc>
          <w:tcPr>
            <w:tcW w:w="1647" w:type="dxa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78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94B16" w:rsidRPr="0042081E" w:rsidRDefault="00594B16" w:rsidP="00594B16">
            <w:pPr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10"/>
        <w:tblW w:w="13291" w:type="dxa"/>
        <w:tblLook w:val="04A0" w:firstRow="1" w:lastRow="0" w:firstColumn="1" w:lastColumn="0" w:noHBand="0" w:noVBand="1"/>
      </w:tblPr>
      <w:tblGrid>
        <w:gridCol w:w="3539"/>
        <w:gridCol w:w="2239"/>
        <w:gridCol w:w="4395"/>
        <w:gridCol w:w="3118"/>
      </w:tblGrid>
      <w:tr w:rsidR="00904277" w:rsidRPr="00B50FD1" w:rsidTr="006A7221">
        <w:tc>
          <w:tcPr>
            <w:tcW w:w="3539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23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K. Rout</w:t>
            </w:r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HEM LAB: B1-</w:t>
            </w:r>
            <w:r w:rsidRPr="00B50FD1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904277" w:rsidRPr="00B50FD1" w:rsidTr="006A7221">
        <w:tc>
          <w:tcPr>
            <w:tcW w:w="3539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Chemistry (CHEM)-: </w:t>
            </w:r>
          </w:p>
        </w:tc>
        <w:tc>
          <w:tcPr>
            <w:tcW w:w="223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aray</w:t>
            </w:r>
            <w:proofErr w:type="spellEnd"/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HEM LAB: B2-</w:t>
            </w:r>
            <w:r w:rsidRPr="00B50FD1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D42D12" w:rsidRPr="00B50FD1" w:rsidTr="006A7221">
        <w:tc>
          <w:tcPr>
            <w:tcW w:w="3539" w:type="dxa"/>
          </w:tcPr>
          <w:p w:rsidR="00D42D12" w:rsidRPr="00B50FD1" w:rsidRDefault="00D42D12" w:rsidP="00D42D12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asic Electronics (BE): </w:t>
            </w:r>
          </w:p>
        </w:tc>
        <w:tc>
          <w:tcPr>
            <w:tcW w:w="2239" w:type="dxa"/>
          </w:tcPr>
          <w:p w:rsidR="00D42D12" w:rsidRPr="00B50FD1" w:rsidRDefault="00D42D12" w:rsidP="00D42D1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S.S.Patnaik</w:t>
            </w:r>
            <w:proofErr w:type="spellEnd"/>
          </w:p>
        </w:tc>
        <w:tc>
          <w:tcPr>
            <w:tcW w:w="4395" w:type="dxa"/>
          </w:tcPr>
          <w:p w:rsidR="00D42D12" w:rsidRPr="00B50FD1" w:rsidRDefault="00D42D12" w:rsidP="00D42D12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B1- </w:t>
            </w:r>
          </w:p>
        </w:tc>
        <w:tc>
          <w:tcPr>
            <w:tcW w:w="3118" w:type="dxa"/>
          </w:tcPr>
          <w:p w:rsidR="00D42D12" w:rsidRPr="00D42D12" w:rsidRDefault="00D42D12" w:rsidP="00D42D1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D42D12">
              <w:rPr>
                <w:rFonts w:ascii="Times New Roman" w:hAnsi="Times New Roman" w:cs="Times New Roman"/>
                <w:sz w:val="20"/>
              </w:rPr>
              <w:t xml:space="preserve">P. K. </w:t>
            </w:r>
            <w:proofErr w:type="spellStart"/>
            <w:r w:rsidRPr="00D42D12">
              <w:rPr>
                <w:rFonts w:ascii="Times New Roman" w:hAnsi="Times New Roman" w:cs="Times New Roman"/>
                <w:sz w:val="20"/>
              </w:rPr>
              <w:t>Khatua</w:t>
            </w:r>
            <w:proofErr w:type="spellEnd"/>
            <w:r w:rsidRPr="00D42D12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D42D12" w:rsidRPr="00B50FD1" w:rsidTr="006A7221">
        <w:tc>
          <w:tcPr>
            <w:tcW w:w="3539" w:type="dxa"/>
          </w:tcPr>
          <w:p w:rsidR="00D42D12" w:rsidRPr="00B50FD1" w:rsidRDefault="00D42D12" w:rsidP="00D42D1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Engineering Mechanics (EM):</w:t>
            </w:r>
          </w:p>
        </w:tc>
        <w:tc>
          <w:tcPr>
            <w:tcW w:w="2239" w:type="dxa"/>
          </w:tcPr>
          <w:p w:rsidR="00D42D12" w:rsidRPr="00B50FD1" w:rsidRDefault="00D42D12" w:rsidP="00D42D1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Sudhansu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Sekhar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</w:t>
            </w:r>
          </w:p>
        </w:tc>
        <w:tc>
          <w:tcPr>
            <w:tcW w:w="4395" w:type="dxa"/>
          </w:tcPr>
          <w:p w:rsidR="00D42D12" w:rsidRPr="00B50FD1" w:rsidRDefault="00D42D12" w:rsidP="00D42D12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B2- </w:t>
            </w:r>
          </w:p>
        </w:tc>
        <w:tc>
          <w:tcPr>
            <w:tcW w:w="3118" w:type="dxa"/>
          </w:tcPr>
          <w:p w:rsidR="00D42D12" w:rsidRPr="00D42D12" w:rsidRDefault="00D42D12" w:rsidP="00D42D1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D42D12">
              <w:rPr>
                <w:rFonts w:ascii="Times New Roman" w:hAnsi="Times New Roman" w:cs="Times New Roman"/>
                <w:sz w:val="20"/>
              </w:rPr>
              <w:t xml:space="preserve">Sa. </w:t>
            </w:r>
            <w:proofErr w:type="spellStart"/>
            <w:r w:rsidRPr="00D42D12"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  <w:r w:rsidRPr="00D42D12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D42D12">
              <w:rPr>
                <w:rFonts w:ascii="Times New Roman" w:hAnsi="Times New Roman" w:cs="Times New Roman"/>
                <w:sz w:val="20"/>
              </w:rPr>
              <w:t>S.Parween</w:t>
            </w:r>
            <w:proofErr w:type="spellEnd"/>
          </w:p>
        </w:tc>
      </w:tr>
      <w:tr w:rsidR="003772E1" w:rsidRPr="00B50FD1" w:rsidTr="006A7221">
        <w:tc>
          <w:tcPr>
            <w:tcW w:w="353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239" w:type="dxa"/>
          </w:tcPr>
          <w:p w:rsidR="003772E1" w:rsidRPr="00B50FD1" w:rsidRDefault="00D47F5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Dr.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Biswajit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Mohapatra</w:t>
            </w:r>
            <w:bookmarkStart w:id="0" w:name="_GoBack"/>
            <w:bookmarkEnd w:id="0"/>
          </w:p>
        </w:tc>
        <w:tc>
          <w:tcPr>
            <w:tcW w:w="4395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ommunicative English &amp; Report Writing Lab: B1</w:t>
            </w:r>
          </w:p>
        </w:tc>
        <w:tc>
          <w:tcPr>
            <w:tcW w:w="3118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h</w:t>
            </w:r>
          </w:p>
        </w:tc>
      </w:tr>
      <w:tr w:rsidR="003772E1" w:rsidRPr="00B50FD1" w:rsidTr="006A7221">
        <w:tc>
          <w:tcPr>
            <w:tcW w:w="353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English for Technical Writing (EFTW):</w:t>
            </w:r>
          </w:p>
        </w:tc>
        <w:tc>
          <w:tcPr>
            <w:tcW w:w="223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h</w:t>
            </w:r>
          </w:p>
        </w:tc>
        <w:tc>
          <w:tcPr>
            <w:tcW w:w="4395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ommunicative English &amp; Report Writing Lab: B2</w:t>
            </w:r>
          </w:p>
        </w:tc>
        <w:tc>
          <w:tcPr>
            <w:tcW w:w="3118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h</w:t>
            </w:r>
          </w:p>
        </w:tc>
      </w:tr>
      <w:tr w:rsidR="00A36EBF" w:rsidRPr="00B50FD1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2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Workshop &amp; Digital Manufacturing Lab: B1 -</w:t>
            </w:r>
          </w:p>
        </w:tc>
        <w:tc>
          <w:tcPr>
            <w:tcW w:w="3118" w:type="dxa"/>
          </w:tcPr>
          <w:p w:rsidR="00A36EBF" w:rsidRPr="00B50FD1" w:rsidRDefault="00087367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Sushil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ev Rout</w:t>
            </w:r>
            <w:r>
              <w:rPr>
                <w:rFonts w:ascii="CIDFont" w:eastAsia="CIDFont" w:hAnsi="CIDFont" w:cs="CIDFont"/>
                <w:color w:val="000000"/>
                <w:sz w:val="16"/>
                <w:szCs w:val="16"/>
                <w:lang w:val="en-US" w:eastAsia="zh-CN" w:bidi="ar"/>
              </w:rPr>
              <w:t xml:space="preserve"> </w:t>
            </w:r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</w:p>
        </w:tc>
      </w:tr>
      <w:tr w:rsidR="00A36EBF" w:rsidRPr="009C69AD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2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A36EBF" w:rsidRPr="009C69AD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Workshop &amp; Digital Manufacturing Lab: B2 -</w:t>
            </w:r>
          </w:p>
        </w:tc>
        <w:tc>
          <w:tcPr>
            <w:tcW w:w="3118" w:type="dxa"/>
          </w:tcPr>
          <w:p w:rsidR="00A36EBF" w:rsidRPr="009C69AD" w:rsidRDefault="00087367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Rururaj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Pradhan</w:t>
            </w:r>
          </w:p>
        </w:tc>
      </w:tr>
    </w:tbl>
    <w:p w:rsidR="00434BC0" w:rsidRDefault="00434BC0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98563D" w:rsidRPr="009916A1" w:rsidRDefault="0098563D" w:rsidP="00D33FDA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t>Room No A 404</w:t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C67908" w:rsidRDefault="00C67908" w:rsidP="00F63CAA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840507" w:rsidRPr="00F94FB3" w:rsidRDefault="0098563D" w:rsidP="00370DC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TEXTILE ENGINEERING </w:t>
      </w:r>
      <w:r w:rsidR="00E525E6">
        <w:rPr>
          <w:rFonts w:ascii="Times New Roman" w:hAnsi="Times New Roman" w:cs="Times New Roman"/>
          <w:b/>
          <w:u w:val="single"/>
        </w:rPr>
        <w:t xml:space="preserve">&amp; BIOTECHNOLOGY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1665FE" w:rsidRPr="008A05B4" w:rsidRDefault="001665FE" w:rsidP="00370DC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569"/>
        <w:gridCol w:w="1417"/>
        <w:gridCol w:w="1418"/>
        <w:gridCol w:w="1417"/>
        <w:gridCol w:w="1163"/>
        <w:gridCol w:w="1672"/>
        <w:gridCol w:w="1276"/>
        <w:gridCol w:w="1304"/>
      </w:tblGrid>
      <w:tr w:rsidR="006E3597" w:rsidRPr="00716572" w:rsidTr="006E3597">
        <w:trPr>
          <w:trHeight w:val="665"/>
          <w:jc w:val="center"/>
        </w:trPr>
        <w:tc>
          <w:tcPr>
            <w:tcW w:w="1647" w:type="dxa"/>
            <w:vAlign w:val="center"/>
          </w:tcPr>
          <w:p w:rsidR="00434BC0" w:rsidRPr="00716572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TIME</w:t>
            </w:r>
          </w:p>
          <w:p w:rsidR="00434BC0" w:rsidRPr="00716572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69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17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18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7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63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72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04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531A4" w:rsidRPr="00716572" w:rsidTr="00771CBD">
        <w:trPr>
          <w:trHeight w:val="682"/>
          <w:jc w:val="center"/>
        </w:trPr>
        <w:tc>
          <w:tcPr>
            <w:tcW w:w="1647" w:type="dxa"/>
            <w:vAlign w:val="center"/>
          </w:tcPr>
          <w:p w:rsidR="004531A4" w:rsidRPr="00716572" w:rsidRDefault="004531A4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404" w:type="dxa"/>
            <w:gridSpan w:val="3"/>
            <w:vAlign w:val="center"/>
          </w:tcPr>
          <w:p w:rsidR="004531A4" w:rsidRPr="00716572" w:rsidRDefault="004531A4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 LAB TE (LAB-1)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4531A4" w:rsidRPr="00716572" w:rsidRDefault="004531A4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  <w:b/>
              </w:rPr>
              <w:t>BREAK</w:t>
            </w:r>
          </w:p>
          <w:p w:rsidR="004531A4" w:rsidRPr="00716572" w:rsidRDefault="004531A4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shd w:val="clear" w:color="auto" w:fill="auto"/>
            <w:vAlign w:val="center"/>
          </w:tcPr>
          <w:p w:rsidR="004531A4" w:rsidRPr="00716572" w:rsidRDefault="004531A4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672" w:type="dxa"/>
            <w:shd w:val="clear" w:color="auto" w:fill="auto"/>
            <w:vAlign w:val="center"/>
          </w:tcPr>
          <w:p w:rsidR="004531A4" w:rsidRPr="00716572" w:rsidRDefault="004531A4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4531A4" w:rsidRPr="00716572" w:rsidRDefault="004531A4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 xml:space="preserve">BME </w:t>
            </w:r>
          </w:p>
        </w:tc>
        <w:tc>
          <w:tcPr>
            <w:tcW w:w="1304" w:type="dxa"/>
            <w:shd w:val="clear" w:color="auto" w:fill="auto"/>
            <w:vAlign w:val="center"/>
          </w:tcPr>
          <w:p w:rsidR="004531A4" w:rsidRPr="00716572" w:rsidRDefault="004531A4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2A99" w:rsidRPr="00716572" w:rsidTr="00982A99">
        <w:trPr>
          <w:trHeight w:val="188"/>
          <w:jc w:val="center"/>
        </w:trPr>
        <w:tc>
          <w:tcPr>
            <w:tcW w:w="1647" w:type="dxa"/>
            <w:vMerge w:val="restart"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69" w:type="dxa"/>
            <w:vMerge w:val="restart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7" w:type="dxa"/>
            <w:vMerge w:val="restart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18" w:type="dxa"/>
            <w:vMerge w:val="restart"/>
            <w:vAlign w:val="center"/>
          </w:tcPr>
          <w:p w:rsidR="00982A99" w:rsidRPr="00716572" w:rsidRDefault="005A1321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17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 LAB TE (IMSC LAB)</w:t>
            </w:r>
          </w:p>
        </w:tc>
      </w:tr>
      <w:tr w:rsidR="00982A99" w:rsidRPr="00716572" w:rsidTr="00982A99">
        <w:trPr>
          <w:trHeight w:val="187"/>
          <w:jc w:val="center"/>
        </w:trPr>
        <w:tc>
          <w:tcPr>
            <w:tcW w:w="1647" w:type="dxa"/>
            <w:vMerge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69" w:type="dxa"/>
            <w:vMerge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 xml:space="preserve">W0RKSHOP &amp; DM LAB </w:t>
            </w:r>
            <w:r w:rsidR="00E525E6" w:rsidRPr="00716572">
              <w:rPr>
                <w:rFonts w:ascii="Times New Roman" w:hAnsi="Times New Roman" w:cs="Times New Roman"/>
              </w:rPr>
              <w:t>BT</w:t>
            </w:r>
            <w:r w:rsidRPr="00716572">
              <w:rPr>
                <w:rFonts w:ascii="Times New Roman" w:hAnsi="Times New Roman" w:cs="Times New Roman"/>
              </w:rPr>
              <w:t xml:space="preserve"> (LAB-2)</w:t>
            </w:r>
          </w:p>
        </w:tc>
      </w:tr>
      <w:tr w:rsidR="004531A4" w:rsidRPr="00716572" w:rsidTr="00771CBD">
        <w:trPr>
          <w:trHeight w:val="425"/>
          <w:jc w:val="center"/>
        </w:trPr>
        <w:tc>
          <w:tcPr>
            <w:tcW w:w="1647" w:type="dxa"/>
            <w:vAlign w:val="center"/>
          </w:tcPr>
          <w:p w:rsidR="004531A4" w:rsidRPr="00716572" w:rsidRDefault="004531A4" w:rsidP="008D589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69" w:type="dxa"/>
            <w:shd w:val="clear" w:color="auto" w:fill="auto"/>
            <w:vAlign w:val="center"/>
          </w:tcPr>
          <w:p w:rsidR="004531A4" w:rsidRPr="00716572" w:rsidRDefault="004531A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4531A4" w:rsidRPr="00716572" w:rsidRDefault="004531A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4531A4" w:rsidRPr="00716572" w:rsidRDefault="004531A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4531A4" w:rsidRPr="00716572" w:rsidRDefault="004531A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shd w:val="clear" w:color="auto" w:fill="auto"/>
            <w:vAlign w:val="center"/>
          </w:tcPr>
          <w:p w:rsidR="004531A4" w:rsidRPr="00716572" w:rsidRDefault="004531A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4531A4" w:rsidRPr="00716572" w:rsidRDefault="004531A4" w:rsidP="005F5B9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ERW LAB BT (LAB-</w:t>
            </w:r>
            <w:r w:rsidR="005F5B92">
              <w:rPr>
                <w:rFonts w:ascii="Times New Roman" w:hAnsi="Times New Roman" w:cs="Times New Roman"/>
              </w:rPr>
              <w:t>1</w:t>
            </w:r>
            <w:r w:rsidRPr="00716572">
              <w:rPr>
                <w:rFonts w:ascii="Times New Roman" w:hAnsi="Times New Roman" w:cs="Times New Roman"/>
              </w:rPr>
              <w:t>)</w:t>
            </w:r>
          </w:p>
        </w:tc>
      </w:tr>
      <w:tr w:rsidR="009421C0" w:rsidRPr="00716572" w:rsidTr="00982A99">
        <w:trPr>
          <w:trHeight w:val="188"/>
          <w:jc w:val="center"/>
        </w:trPr>
        <w:tc>
          <w:tcPr>
            <w:tcW w:w="1647" w:type="dxa"/>
            <w:vMerge w:val="restart"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69" w:type="dxa"/>
            <w:vMerge w:val="restart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418" w:type="dxa"/>
            <w:vMerge w:val="restart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W0RKSHOP &amp; DM LAB TE (LAB-1)</w:t>
            </w:r>
          </w:p>
        </w:tc>
      </w:tr>
      <w:tr w:rsidR="009421C0" w:rsidRPr="00716572" w:rsidTr="00982A99">
        <w:trPr>
          <w:trHeight w:val="187"/>
          <w:jc w:val="center"/>
        </w:trPr>
        <w:tc>
          <w:tcPr>
            <w:tcW w:w="1647" w:type="dxa"/>
            <w:vMerge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69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421C0" w:rsidRPr="00716572" w:rsidRDefault="00D7616F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 LAB BT</w:t>
            </w:r>
          </w:p>
        </w:tc>
      </w:tr>
      <w:tr w:rsidR="009421C0" w:rsidRPr="00716572" w:rsidTr="00982A99">
        <w:trPr>
          <w:trHeight w:val="293"/>
          <w:jc w:val="center"/>
        </w:trPr>
        <w:tc>
          <w:tcPr>
            <w:tcW w:w="1647" w:type="dxa"/>
            <w:vMerge w:val="restart"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404" w:type="dxa"/>
            <w:gridSpan w:val="3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ERW LAB TE (LAB-2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672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04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21C0" w:rsidRPr="00716572" w:rsidTr="00982A99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04" w:type="dxa"/>
            <w:gridSpan w:val="3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 LAB BT (LAB-1)</w:t>
            </w:r>
          </w:p>
        </w:tc>
        <w:tc>
          <w:tcPr>
            <w:tcW w:w="1417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2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4" w:type="dxa"/>
            <w:vMerge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21C0" w:rsidRPr="0042081E" w:rsidTr="00982A99">
        <w:trPr>
          <w:trHeight w:val="270"/>
          <w:jc w:val="center"/>
        </w:trPr>
        <w:tc>
          <w:tcPr>
            <w:tcW w:w="1647" w:type="dxa"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2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421C0" w:rsidRPr="0042081E" w:rsidRDefault="009421C0" w:rsidP="009421C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W w:w="13462" w:type="dxa"/>
        <w:tblLook w:val="04A0" w:firstRow="1" w:lastRow="0" w:firstColumn="1" w:lastColumn="0" w:noHBand="0" w:noVBand="1"/>
      </w:tblPr>
      <w:tblGrid>
        <w:gridCol w:w="3397"/>
        <w:gridCol w:w="2381"/>
        <w:gridCol w:w="4395"/>
        <w:gridCol w:w="3289"/>
      </w:tblGrid>
      <w:tr w:rsidR="00904277" w:rsidRPr="009C69AD" w:rsidTr="006E3597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</w:t>
            </w:r>
            <w:r>
              <w:rPr>
                <w:rFonts w:ascii="Times New Roman" w:hAnsi="Times New Roman" w:cs="Times New Roman"/>
                <w:sz w:val="20"/>
              </w:rPr>
              <w:t xml:space="preserve">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8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Tosh</w:t>
            </w:r>
          </w:p>
        </w:tc>
      </w:tr>
      <w:tr w:rsidR="00904277" w:rsidRPr="009C69AD" w:rsidTr="006E3597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istry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-: 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Tosh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 LAB: 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8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Tosh</w:t>
            </w:r>
          </w:p>
        </w:tc>
      </w:tr>
      <w:tr w:rsidR="004B76EE" w:rsidRPr="009C69AD" w:rsidTr="006E3597">
        <w:tc>
          <w:tcPr>
            <w:tcW w:w="3397" w:type="dxa"/>
          </w:tcPr>
          <w:p w:rsidR="004B76EE" w:rsidRPr="009C69AD" w:rsidRDefault="004B76EE" w:rsidP="004B76E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0"/>
              </w:rPr>
              <w:t>Electronics (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: </w:t>
            </w:r>
          </w:p>
        </w:tc>
        <w:tc>
          <w:tcPr>
            <w:tcW w:w="2381" w:type="dxa"/>
          </w:tcPr>
          <w:p w:rsidR="004B76EE" w:rsidRPr="009C69AD" w:rsidRDefault="004B76EE" w:rsidP="004B76E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H. Das</w:t>
            </w:r>
          </w:p>
        </w:tc>
        <w:tc>
          <w:tcPr>
            <w:tcW w:w="4395" w:type="dxa"/>
          </w:tcPr>
          <w:p w:rsidR="004B76EE" w:rsidRPr="009C69AD" w:rsidRDefault="004B76EE" w:rsidP="004B76E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 LAB: T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289" w:type="dxa"/>
          </w:tcPr>
          <w:p w:rsidR="004B76EE" w:rsidRPr="00D42D12" w:rsidRDefault="004B76EE" w:rsidP="004B76E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42D12">
              <w:rPr>
                <w:rFonts w:ascii="Times New Roman" w:hAnsi="Times New Roman" w:cs="Times New Roman"/>
                <w:sz w:val="20"/>
              </w:rPr>
              <w:t>H.Das</w:t>
            </w:r>
            <w:proofErr w:type="spellEnd"/>
            <w:r w:rsidRPr="00D42D12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D42D12" w:rsidRPr="009C69AD" w:rsidTr="006E3597">
        <w:tc>
          <w:tcPr>
            <w:tcW w:w="3397" w:type="dxa"/>
          </w:tcPr>
          <w:p w:rsidR="00D42D12" w:rsidRPr="009C69AD" w:rsidRDefault="00D42D12" w:rsidP="00D42D1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ineering Mechanics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EM</w:t>
            </w:r>
            <w:r w:rsidRPr="009C69AD">
              <w:rPr>
                <w:rFonts w:ascii="Times New Roman" w:hAnsi="Times New Roman" w:cs="Times New Roman"/>
                <w:sz w:val="20"/>
              </w:rPr>
              <w:t>):</w:t>
            </w:r>
          </w:p>
        </w:tc>
        <w:tc>
          <w:tcPr>
            <w:tcW w:w="2381" w:type="dxa"/>
          </w:tcPr>
          <w:p w:rsidR="00D42D12" w:rsidRPr="009C69AD" w:rsidRDefault="00D42D12" w:rsidP="00D42D12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radip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  <w:tc>
          <w:tcPr>
            <w:tcW w:w="4395" w:type="dxa"/>
          </w:tcPr>
          <w:p w:rsidR="00D42D12" w:rsidRPr="009C69AD" w:rsidRDefault="00D42D12" w:rsidP="00D42D12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 </w:t>
            </w:r>
            <w:r>
              <w:rPr>
                <w:rFonts w:ascii="Times New Roman" w:hAnsi="Times New Roman" w:cs="Times New Roman"/>
                <w:sz w:val="20"/>
              </w:rPr>
              <w:t>BT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289" w:type="dxa"/>
          </w:tcPr>
          <w:p w:rsidR="00D42D12" w:rsidRPr="00D42D12" w:rsidRDefault="00D42D12" w:rsidP="00D42D1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42D12">
              <w:rPr>
                <w:rFonts w:ascii="Times New Roman" w:hAnsi="Times New Roman" w:cs="Times New Roman"/>
                <w:sz w:val="20"/>
              </w:rPr>
              <w:t>H.Das</w:t>
            </w:r>
            <w:proofErr w:type="spellEnd"/>
            <w:r w:rsidRPr="00D42D12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3772E1" w:rsidRPr="009C69AD" w:rsidTr="006E3597">
        <w:tc>
          <w:tcPr>
            <w:tcW w:w="3397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381" w:type="dxa"/>
          </w:tcPr>
          <w:p w:rsidR="003772E1" w:rsidRPr="009C69AD" w:rsidRDefault="006E3597" w:rsidP="0008736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shitat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patra</w:t>
            </w:r>
            <w:proofErr w:type="spellEnd"/>
          </w:p>
        </w:tc>
        <w:tc>
          <w:tcPr>
            <w:tcW w:w="4395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TE</w:t>
            </w:r>
          </w:p>
        </w:tc>
        <w:tc>
          <w:tcPr>
            <w:tcW w:w="328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</w:tr>
      <w:tr w:rsidR="003772E1" w:rsidRPr="009C69AD" w:rsidTr="006E3597">
        <w:tc>
          <w:tcPr>
            <w:tcW w:w="3397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lish for Technical Writing (EFTW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381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</w:t>
            </w:r>
          </w:p>
        </w:tc>
        <w:tc>
          <w:tcPr>
            <w:tcW w:w="4395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BT</w:t>
            </w:r>
          </w:p>
        </w:tc>
        <w:tc>
          <w:tcPr>
            <w:tcW w:w="328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</w:tr>
      <w:tr w:rsidR="006E3597" w:rsidRPr="009C69AD" w:rsidTr="006E3597">
        <w:tc>
          <w:tcPr>
            <w:tcW w:w="3397" w:type="dxa"/>
          </w:tcPr>
          <w:p w:rsidR="006E3597" w:rsidRPr="009C69AD" w:rsidRDefault="006E3597" w:rsidP="006E35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6E3597" w:rsidRPr="009C69AD" w:rsidRDefault="006E3597" w:rsidP="006E35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6E3597" w:rsidRPr="009C69AD" w:rsidRDefault="006E3597" w:rsidP="006E35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1 -</w:t>
            </w:r>
          </w:p>
        </w:tc>
        <w:tc>
          <w:tcPr>
            <w:tcW w:w="3289" w:type="dxa"/>
          </w:tcPr>
          <w:p w:rsidR="006E3597" w:rsidRPr="009C69AD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radip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</w:tr>
      <w:tr w:rsidR="003772E1" w:rsidRPr="009C69AD" w:rsidTr="006E3597">
        <w:tc>
          <w:tcPr>
            <w:tcW w:w="3397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2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-</w:t>
            </w:r>
          </w:p>
        </w:tc>
        <w:tc>
          <w:tcPr>
            <w:tcW w:w="3289" w:type="dxa"/>
          </w:tcPr>
          <w:p w:rsidR="006E3597" w:rsidRPr="006E3597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proofErr w:type="gramStart"/>
            <w:r w:rsidRPr="006E3597">
              <w:rPr>
                <w:rFonts w:ascii="Times New Roman" w:hAnsi="Times New Roman" w:cs="Times New Roman"/>
                <w:sz w:val="20"/>
              </w:rPr>
              <w:t>Mr.Sushil</w:t>
            </w:r>
            <w:proofErr w:type="spellEnd"/>
            <w:proofErr w:type="gramEnd"/>
            <w:r w:rsidRPr="006E3597">
              <w:rPr>
                <w:rFonts w:ascii="Times New Roman" w:hAnsi="Times New Roman" w:cs="Times New Roman"/>
                <w:sz w:val="20"/>
              </w:rPr>
              <w:t xml:space="preserve"> Dev Rout/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6E3597">
              <w:rPr>
                <w:rFonts w:ascii="Times New Roman" w:hAnsi="Times New Roman" w:cs="Times New Roman"/>
                <w:sz w:val="20"/>
              </w:rPr>
              <w:t>Ms.Aishwariya</w:t>
            </w:r>
            <w:proofErr w:type="spellEnd"/>
          </w:p>
          <w:p w:rsidR="003772E1" w:rsidRPr="009C69AD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6E3597">
              <w:rPr>
                <w:rFonts w:ascii="Times New Roman" w:hAnsi="Times New Roman" w:cs="Times New Roman"/>
                <w:sz w:val="20"/>
              </w:rPr>
              <w:t>Dash</w:t>
            </w:r>
          </w:p>
        </w:tc>
      </w:tr>
    </w:tbl>
    <w:p w:rsidR="0098563D" w:rsidRPr="009916A1" w:rsidRDefault="00F348D7" w:rsidP="006E3597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t xml:space="preserve">Room No </w:t>
      </w:r>
      <w:r w:rsidR="00157E7A">
        <w:rPr>
          <w:rFonts w:ascii="Times New Roman" w:hAnsi="Times New Roman" w:cs="Times New Roman"/>
          <w:b/>
          <w:color w:val="FF0000"/>
        </w:rPr>
        <w:t>B-405</w:t>
      </w:r>
      <w:r w:rsidR="0098563D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 xml:space="preserve">  </w:t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434BC0" w:rsidRDefault="00434BC0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F57F9A" w:rsidRDefault="00F57F9A" w:rsidP="00370DC5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F94FB3" w:rsidRPr="0082250C" w:rsidRDefault="0098563D" w:rsidP="00370DC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>B.</w:t>
      </w:r>
      <w:r w:rsidR="00CD61B4">
        <w:rPr>
          <w:rFonts w:ascii="Times New Roman" w:hAnsi="Times New Roman" w:cs="Times New Roman"/>
          <w:b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u w:val="single"/>
        </w:rPr>
        <w:t xml:space="preserve">PLAN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07DF0" w:rsidRPr="00406E3A" w:rsidRDefault="00327F84" w:rsidP="00C07DF0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07DF0" w:rsidRPr="00406E3A" w:rsidRDefault="00C07DF0" w:rsidP="00C07DF0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W w:w="13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506"/>
        <w:gridCol w:w="1416"/>
        <w:gridCol w:w="1461"/>
        <w:gridCol w:w="1439"/>
        <w:gridCol w:w="1425"/>
        <w:gridCol w:w="1425"/>
        <w:gridCol w:w="1425"/>
        <w:gridCol w:w="1425"/>
      </w:tblGrid>
      <w:tr w:rsidR="00C07DF0" w:rsidRPr="00F57E91" w:rsidTr="00F02685">
        <w:trPr>
          <w:trHeight w:val="58"/>
          <w:jc w:val="center"/>
        </w:trPr>
        <w:tc>
          <w:tcPr>
            <w:tcW w:w="1647" w:type="dxa"/>
            <w:vMerge w:val="restart"/>
            <w:vAlign w:val="center"/>
          </w:tcPr>
          <w:p w:rsidR="00C07DF0" w:rsidRPr="00F57E91" w:rsidRDefault="00C07DF0" w:rsidP="00F0268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IME / DAY</w:t>
            </w:r>
          </w:p>
        </w:tc>
        <w:tc>
          <w:tcPr>
            <w:tcW w:w="1506" w:type="dxa"/>
            <w:vAlign w:val="center"/>
          </w:tcPr>
          <w:p w:rsidR="00C07DF0" w:rsidRPr="00056522" w:rsidRDefault="00C07DF0" w:rsidP="00F026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16" w:type="dxa"/>
            <w:vAlign w:val="center"/>
          </w:tcPr>
          <w:p w:rsidR="00C07DF0" w:rsidRPr="00056522" w:rsidRDefault="00C07DF0" w:rsidP="00F026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61" w:type="dxa"/>
            <w:vAlign w:val="center"/>
          </w:tcPr>
          <w:p w:rsidR="00C07DF0" w:rsidRPr="00056522" w:rsidRDefault="00C07DF0" w:rsidP="00F026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39" w:type="dxa"/>
            <w:vAlign w:val="center"/>
          </w:tcPr>
          <w:p w:rsidR="00C07DF0" w:rsidRPr="00056522" w:rsidRDefault="00C07DF0" w:rsidP="00F026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25" w:type="dxa"/>
            <w:vAlign w:val="center"/>
          </w:tcPr>
          <w:p w:rsidR="00C07DF0" w:rsidRPr="00056522" w:rsidRDefault="00C07DF0" w:rsidP="00F0268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PM</w:t>
            </w:r>
          </w:p>
        </w:tc>
        <w:tc>
          <w:tcPr>
            <w:tcW w:w="1425" w:type="dxa"/>
            <w:vAlign w:val="center"/>
          </w:tcPr>
          <w:p w:rsidR="00C07DF0" w:rsidRPr="00056522" w:rsidRDefault="00C07DF0" w:rsidP="00F026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25" w:type="dxa"/>
            <w:vAlign w:val="center"/>
          </w:tcPr>
          <w:p w:rsidR="00C07DF0" w:rsidRPr="00056522" w:rsidRDefault="00C07DF0" w:rsidP="00F026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25" w:type="dxa"/>
            <w:vAlign w:val="center"/>
          </w:tcPr>
          <w:p w:rsidR="00C07DF0" w:rsidRPr="00056522" w:rsidRDefault="00C07DF0" w:rsidP="00F0268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07DF0" w:rsidRPr="00F57E91" w:rsidTr="00F02685">
        <w:trPr>
          <w:trHeight w:val="359"/>
          <w:jc w:val="center"/>
        </w:trPr>
        <w:tc>
          <w:tcPr>
            <w:tcW w:w="1647" w:type="dxa"/>
            <w:vMerge/>
            <w:vAlign w:val="center"/>
          </w:tcPr>
          <w:p w:rsidR="00C07DF0" w:rsidRPr="00F57E91" w:rsidRDefault="00C07DF0" w:rsidP="00F0268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06" w:type="dxa"/>
            <w:vAlign w:val="center"/>
          </w:tcPr>
          <w:p w:rsidR="00C07DF0" w:rsidRPr="00155802" w:rsidRDefault="00C07DF0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1</w:t>
            </w:r>
          </w:p>
        </w:tc>
        <w:tc>
          <w:tcPr>
            <w:tcW w:w="1416" w:type="dxa"/>
            <w:vAlign w:val="center"/>
          </w:tcPr>
          <w:p w:rsidR="00C07DF0" w:rsidRPr="00155802" w:rsidRDefault="00C07DF0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2</w:t>
            </w:r>
          </w:p>
        </w:tc>
        <w:tc>
          <w:tcPr>
            <w:tcW w:w="1461" w:type="dxa"/>
            <w:vAlign w:val="center"/>
          </w:tcPr>
          <w:p w:rsidR="00C07DF0" w:rsidRPr="00155802" w:rsidRDefault="00C07DF0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3</w:t>
            </w:r>
          </w:p>
        </w:tc>
        <w:tc>
          <w:tcPr>
            <w:tcW w:w="1439" w:type="dxa"/>
            <w:vAlign w:val="center"/>
          </w:tcPr>
          <w:p w:rsidR="00C07DF0" w:rsidRPr="00155802" w:rsidRDefault="00C07DF0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4</w:t>
            </w:r>
          </w:p>
        </w:tc>
        <w:tc>
          <w:tcPr>
            <w:tcW w:w="1425" w:type="dxa"/>
          </w:tcPr>
          <w:p w:rsidR="00C07DF0" w:rsidRPr="00155802" w:rsidRDefault="00C07DF0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5</w:t>
            </w:r>
          </w:p>
        </w:tc>
        <w:tc>
          <w:tcPr>
            <w:tcW w:w="1425" w:type="dxa"/>
            <w:vAlign w:val="center"/>
          </w:tcPr>
          <w:p w:rsidR="00C07DF0" w:rsidRPr="00155802" w:rsidRDefault="00C07DF0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55802">
              <w:rPr>
                <w:rFonts w:ascii="Times New Roman" w:hAnsi="Times New Roman" w:cs="Times New Roman"/>
                <w:b/>
              </w:rPr>
              <w:t>P6</w:t>
            </w:r>
          </w:p>
        </w:tc>
        <w:tc>
          <w:tcPr>
            <w:tcW w:w="1425" w:type="dxa"/>
            <w:vAlign w:val="center"/>
          </w:tcPr>
          <w:p w:rsidR="00C07DF0" w:rsidRPr="00155802" w:rsidRDefault="00C07DF0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55802">
              <w:rPr>
                <w:rFonts w:ascii="Times New Roman" w:hAnsi="Times New Roman" w:cs="Times New Roman"/>
                <w:b/>
              </w:rPr>
              <w:t>P7</w:t>
            </w:r>
          </w:p>
        </w:tc>
        <w:tc>
          <w:tcPr>
            <w:tcW w:w="1425" w:type="dxa"/>
            <w:vAlign w:val="center"/>
          </w:tcPr>
          <w:p w:rsidR="00C07DF0" w:rsidRPr="00155802" w:rsidRDefault="00C07DF0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55802">
              <w:rPr>
                <w:rFonts w:ascii="Times New Roman" w:hAnsi="Times New Roman" w:cs="Times New Roman"/>
                <w:b/>
              </w:rPr>
              <w:t>P8</w:t>
            </w:r>
          </w:p>
        </w:tc>
      </w:tr>
      <w:tr w:rsidR="00C07DF0" w:rsidRPr="00F57E91" w:rsidTr="00F02685">
        <w:trPr>
          <w:trHeight w:val="180"/>
          <w:jc w:val="center"/>
        </w:trPr>
        <w:tc>
          <w:tcPr>
            <w:tcW w:w="1647" w:type="dxa"/>
            <w:vAlign w:val="center"/>
          </w:tcPr>
          <w:p w:rsidR="00C07DF0" w:rsidRPr="00F57E91" w:rsidRDefault="00C07DF0" w:rsidP="00F0268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0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  <w:tc>
          <w:tcPr>
            <w:tcW w:w="141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E21BD">
              <w:rPr>
                <w:rFonts w:ascii="Times New Roman" w:hAnsi="Times New Roman" w:cs="Times New Roman"/>
              </w:rPr>
              <w:t>Q</w:t>
            </w:r>
            <w:r>
              <w:rPr>
                <w:rFonts w:ascii="Times New Roman" w:hAnsi="Times New Roman" w:cs="Times New Roman"/>
              </w:rPr>
              <w:t>Q</w:t>
            </w:r>
            <w:r w:rsidRPr="008E21BD">
              <w:rPr>
                <w:rFonts w:ascii="Times New Roman" w:hAnsi="Times New Roman" w:cs="Times New Roman"/>
              </w:rPr>
              <w:t>MP</w:t>
            </w:r>
          </w:p>
        </w:tc>
        <w:tc>
          <w:tcPr>
            <w:tcW w:w="1461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-I</w:t>
            </w:r>
          </w:p>
        </w:tc>
        <w:tc>
          <w:tcPr>
            <w:tcW w:w="1439" w:type="dxa"/>
            <w:vMerge w:val="restart"/>
            <w:shd w:val="clear" w:color="auto" w:fill="FFC000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LUNCH </w:t>
            </w:r>
            <w:r w:rsidRPr="00F57E91">
              <w:rPr>
                <w:rFonts w:ascii="Times New Roman" w:hAnsi="Times New Roman" w:cs="Times New Roman"/>
                <w:color w:val="000000" w:themeColor="text1"/>
              </w:rPr>
              <w:t>BREAK</w:t>
            </w:r>
          </w:p>
        </w:tc>
        <w:tc>
          <w:tcPr>
            <w:tcW w:w="1425" w:type="dxa"/>
          </w:tcPr>
          <w:p w:rsidR="00C07DF0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C07DF0" w:rsidRPr="00F57E91" w:rsidTr="00F02685">
        <w:trPr>
          <w:jc w:val="center"/>
        </w:trPr>
        <w:tc>
          <w:tcPr>
            <w:tcW w:w="1647" w:type="dxa"/>
            <w:vAlign w:val="center"/>
          </w:tcPr>
          <w:p w:rsidR="00C07DF0" w:rsidRPr="00F57E91" w:rsidRDefault="00C07DF0" w:rsidP="00F0268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0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1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61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C07DF0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W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CAL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AL</w:t>
            </w:r>
          </w:p>
        </w:tc>
      </w:tr>
      <w:tr w:rsidR="00C07DF0" w:rsidRPr="00F57E91" w:rsidTr="00F02685">
        <w:trPr>
          <w:jc w:val="center"/>
        </w:trPr>
        <w:tc>
          <w:tcPr>
            <w:tcW w:w="1647" w:type="dxa"/>
            <w:vAlign w:val="center"/>
          </w:tcPr>
          <w:p w:rsidR="00C07DF0" w:rsidRPr="00F57E91" w:rsidRDefault="00C07DF0" w:rsidP="00F0268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0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-I</w:t>
            </w:r>
          </w:p>
        </w:tc>
        <w:tc>
          <w:tcPr>
            <w:tcW w:w="141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CAL</w:t>
            </w:r>
          </w:p>
        </w:tc>
        <w:tc>
          <w:tcPr>
            <w:tcW w:w="1461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CAL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C07DF0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W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URP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E21BD">
              <w:rPr>
                <w:rFonts w:ascii="Times New Roman" w:hAnsi="Times New Roman" w:cs="Times New Roman"/>
              </w:rPr>
              <w:t>Q</w:t>
            </w:r>
            <w:r>
              <w:rPr>
                <w:rFonts w:ascii="Times New Roman" w:hAnsi="Times New Roman" w:cs="Times New Roman"/>
              </w:rPr>
              <w:t>Q</w:t>
            </w:r>
            <w:r w:rsidRPr="008E21BD">
              <w:rPr>
                <w:rFonts w:ascii="Times New Roman" w:hAnsi="Times New Roman" w:cs="Times New Roman"/>
              </w:rPr>
              <w:t>MP</w:t>
            </w:r>
          </w:p>
        </w:tc>
      </w:tr>
      <w:tr w:rsidR="00C07DF0" w:rsidRPr="00F57E91" w:rsidTr="00F02685">
        <w:trPr>
          <w:jc w:val="center"/>
        </w:trPr>
        <w:tc>
          <w:tcPr>
            <w:tcW w:w="1647" w:type="dxa"/>
            <w:vAlign w:val="center"/>
          </w:tcPr>
          <w:p w:rsidR="00C07DF0" w:rsidRPr="00F57E91" w:rsidRDefault="00C07DF0" w:rsidP="00F0268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0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1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61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W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URP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</w:tr>
      <w:tr w:rsidR="00C07DF0" w:rsidRPr="00F57E91" w:rsidTr="00F02685">
        <w:trPr>
          <w:jc w:val="center"/>
        </w:trPr>
        <w:tc>
          <w:tcPr>
            <w:tcW w:w="1647" w:type="dxa"/>
            <w:vAlign w:val="center"/>
          </w:tcPr>
          <w:p w:rsidR="00C07DF0" w:rsidRPr="00F57E91" w:rsidRDefault="00C07DF0" w:rsidP="00F0268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0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E21BD">
              <w:rPr>
                <w:rFonts w:ascii="Times New Roman" w:hAnsi="Times New Roman" w:cs="Times New Roman"/>
              </w:rPr>
              <w:t>Q</w:t>
            </w:r>
            <w:r>
              <w:rPr>
                <w:rFonts w:ascii="Times New Roman" w:hAnsi="Times New Roman" w:cs="Times New Roman"/>
              </w:rPr>
              <w:t>Q</w:t>
            </w:r>
            <w:r w:rsidRPr="008E21BD">
              <w:rPr>
                <w:rFonts w:ascii="Times New Roman" w:hAnsi="Times New Roman" w:cs="Times New Roman"/>
              </w:rPr>
              <w:t>MP</w:t>
            </w:r>
          </w:p>
        </w:tc>
        <w:tc>
          <w:tcPr>
            <w:tcW w:w="1416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-I</w:t>
            </w:r>
          </w:p>
        </w:tc>
        <w:tc>
          <w:tcPr>
            <w:tcW w:w="1461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URP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C07DF0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C07DF0" w:rsidRPr="00F57E91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C07DF0" w:rsidRPr="00F57E91" w:rsidTr="005448F4">
        <w:trPr>
          <w:jc w:val="center"/>
        </w:trPr>
        <w:tc>
          <w:tcPr>
            <w:tcW w:w="1647" w:type="dxa"/>
            <w:vAlign w:val="center"/>
          </w:tcPr>
          <w:p w:rsidR="00C07DF0" w:rsidRPr="00F57E91" w:rsidRDefault="00C07DF0" w:rsidP="00F0268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22" w:type="dxa"/>
            <w:gridSpan w:val="8"/>
            <w:shd w:val="clear" w:color="auto" w:fill="C5E0B3" w:themeFill="accent6" w:themeFillTint="66"/>
            <w:vAlign w:val="center"/>
          </w:tcPr>
          <w:p w:rsidR="00C07DF0" w:rsidRDefault="00C07DF0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07DF0" w:rsidRPr="00F57E91" w:rsidRDefault="00C07DF0" w:rsidP="00C07DF0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 w:rsidR="00C07DF0" w:rsidRPr="008E21BD" w:rsidRDefault="00C07DF0" w:rsidP="00C07DF0">
      <w:pPr>
        <w:spacing w:after="0" w:line="240" w:lineRule="auto"/>
        <w:ind w:firstLine="720"/>
        <w:rPr>
          <w:rFonts w:ascii="Times New Roman" w:hAnsi="Times New Roman" w:cs="Times New Roman"/>
        </w:rPr>
      </w:pPr>
      <w:proofErr w:type="spellStart"/>
      <w:proofErr w:type="gramStart"/>
      <w:r w:rsidRPr="008E21BD">
        <w:rPr>
          <w:rFonts w:ascii="Times New Roman" w:hAnsi="Times New Roman" w:cs="Times New Roman"/>
        </w:rPr>
        <w:t>FURP:Fundamentals</w:t>
      </w:r>
      <w:proofErr w:type="spellEnd"/>
      <w:proofErr w:type="gramEnd"/>
      <w:r w:rsidRPr="008E21BD">
        <w:rPr>
          <w:rFonts w:ascii="Times New Roman" w:hAnsi="Times New Roman" w:cs="Times New Roman"/>
        </w:rPr>
        <w:t xml:space="preserve"> of  Urban</w:t>
      </w:r>
      <w:r>
        <w:rPr>
          <w:rFonts w:ascii="Times New Roman" w:hAnsi="Times New Roman" w:cs="Times New Roman"/>
        </w:rPr>
        <w:t xml:space="preserve"> and Regional Planning</w:t>
      </w:r>
      <w:r w:rsidRPr="008E21BD">
        <w:rPr>
          <w:rFonts w:ascii="Times New Roman" w:hAnsi="Times New Roman" w:cs="Times New Roman"/>
        </w:rPr>
        <w:t xml:space="preserve">: Ms. </w:t>
      </w:r>
      <w:proofErr w:type="spellStart"/>
      <w:r w:rsidRPr="008E21BD">
        <w:rPr>
          <w:rFonts w:ascii="Times New Roman" w:hAnsi="Times New Roman" w:cs="Times New Roman"/>
        </w:rPr>
        <w:t>Swapna</w:t>
      </w:r>
      <w:proofErr w:type="spellEnd"/>
      <w:r w:rsidRPr="008E21BD">
        <w:rPr>
          <w:rFonts w:ascii="Times New Roman" w:hAnsi="Times New Roman" w:cs="Times New Roman"/>
        </w:rPr>
        <w:t xml:space="preserve"> </w:t>
      </w:r>
      <w:proofErr w:type="spellStart"/>
      <w:r w:rsidRPr="008E21BD">
        <w:rPr>
          <w:rFonts w:ascii="Times New Roman" w:hAnsi="Times New Roman" w:cs="Times New Roman"/>
        </w:rPr>
        <w:t>Sarita</w:t>
      </w:r>
      <w:proofErr w:type="spellEnd"/>
      <w:r w:rsidRPr="008E21BD">
        <w:rPr>
          <w:rFonts w:ascii="Times New Roman" w:hAnsi="Times New Roman" w:cs="Times New Roman"/>
        </w:rPr>
        <w:t xml:space="preserve"> Swain (SSS)</w:t>
      </w:r>
    </w:p>
    <w:p w:rsidR="00C07DF0" w:rsidRPr="008E21BD" w:rsidRDefault="00C07DF0" w:rsidP="00C07DF0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P-I</w:t>
      </w:r>
      <w:r w:rsidRPr="008E21BD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Techniques </w:t>
      </w:r>
      <w:proofErr w:type="gramStart"/>
      <w:r>
        <w:rPr>
          <w:rFonts w:ascii="Times New Roman" w:hAnsi="Times New Roman" w:cs="Times New Roman"/>
        </w:rPr>
        <w:t>of  Planning</w:t>
      </w:r>
      <w:proofErr w:type="gramEnd"/>
      <w:r>
        <w:rPr>
          <w:rFonts w:ascii="Times New Roman" w:hAnsi="Times New Roman" w:cs="Times New Roman"/>
        </w:rPr>
        <w:t xml:space="preserve"> - I</w:t>
      </w:r>
      <w:r w:rsidRPr="008E21BD">
        <w:rPr>
          <w:rFonts w:ascii="Times New Roman" w:hAnsi="Times New Roman" w:cs="Times New Roman"/>
        </w:rPr>
        <w:t xml:space="preserve">: Mr. </w:t>
      </w:r>
      <w:proofErr w:type="spellStart"/>
      <w:r w:rsidRPr="008E21BD">
        <w:rPr>
          <w:rFonts w:ascii="Times New Roman" w:hAnsi="Times New Roman" w:cs="Times New Roman"/>
        </w:rPr>
        <w:t>Bijay</w:t>
      </w:r>
      <w:proofErr w:type="spellEnd"/>
      <w:r w:rsidRPr="008E21BD">
        <w:rPr>
          <w:rFonts w:ascii="Times New Roman" w:hAnsi="Times New Roman" w:cs="Times New Roman"/>
        </w:rPr>
        <w:t xml:space="preserve"> </w:t>
      </w:r>
      <w:proofErr w:type="spellStart"/>
      <w:r w:rsidRPr="008E21BD">
        <w:rPr>
          <w:rFonts w:ascii="Times New Roman" w:hAnsi="Times New Roman" w:cs="Times New Roman"/>
        </w:rPr>
        <w:t>Baibhav</w:t>
      </w:r>
      <w:proofErr w:type="spellEnd"/>
      <w:r w:rsidRPr="008E21BD">
        <w:rPr>
          <w:rFonts w:ascii="Times New Roman" w:hAnsi="Times New Roman" w:cs="Times New Roman"/>
        </w:rPr>
        <w:t xml:space="preserve"> Ray (BBR)</w:t>
      </w:r>
    </w:p>
    <w:p w:rsidR="00C07DF0" w:rsidRPr="008E21BD" w:rsidRDefault="00C07DF0" w:rsidP="00C07DF0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8E21BD"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</w:rPr>
        <w:t>Q</w:t>
      </w:r>
      <w:r w:rsidRPr="008E21BD">
        <w:rPr>
          <w:rFonts w:ascii="Times New Roman" w:hAnsi="Times New Roman" w:cs="Times New Roman"/>
        </w:rPr>
        <w:t>MP: Quantitative</w:t>
      </w:r>
      <w:r>
        <w:rPr>
          <w:rFonts w:ascii="Times New Roman" w:hAnsi="Times New Roman" w:cs="Times New Roman"/>
        </w:rPr>
        <w:t xml:space="preserve"> &amp; Qualitative</w:t>
      </w:r>
      <w:r w:rsidRPr="008E21BD">
        <w:rPr>
          <w:rFonts w:ascii="Times New Roman" w:hAnsi="Times New Roman" w:cs="Times New Roman"/>
        </w:rPr>
        <w:t xml:space="preserve"> Methods </w:t>
      </w:r>
      <w:r>
        <w:rPr>
          <w:rFonts w:ascii="Times New Roman" w:hAnsi="Times New Roman" w:cs="Times New Roman"/>
        </w:rPr>
        <w:t>for Planners</w:t>
      </w:r>
      <w:r w:rsidRPr="008E21BD">
        <w:rPr>
          <w:rFonts w:ascii="Times New Roman" w:hAnsi="Times New Roman" w:cs="Times New Roman"/>
        </w:rPr>
        <w:t xml:space="preserve">: </w:t>
      </w:r>
      <w:r w:rsidR="000E7F3F">
        <w:rPr>
          <w:rFonts w:ascii="Times New Roman" w:hAnsi="Times New Roman" w:cs="Times New Roman"/>
        </w:rPr>
        <w:t xml:space="preserve">Mr. M. M. </w:t>
      </w:r>
      <w:proofErr w:type="spellStart"/>
      <w:r w:rsidR="000E7F3F">
        <w:rPr>
          <w:rFonts w:ascii="Times New Roman" w:hAnsi="Times New Roman" w:cs="Times New Roman"/>
        </w:rPr>
        <w:t>Muduli</w:t>
      </w:r>
      <w:proofErr w:type="spellEnd"/>
    </w:p>
    <w:p w:rsidR="00C07DF0" w:rsidRPr="008E21BD" w:rsidRDefault="00C07DF0" w:rsidP="00C07DF0">
      <w:pPr>
        <w:spacing w:after="0" w:line="240" w:lineRule="auto"/>
        <w:ind w:firstLine="720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TRW</w:t>
      </w:r>
      <w:r w:rsidRPr="008E21BD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Technical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r w:rsidRPr="008E21BD">
        <w:rPr>
          <w:rFonts w:ascii="Times New Roman" w:hAnsi="Times New Roman" w:cs="Times New Roman"/>
        </w:rPr>
        <w:t>Report Writing</w:t>
      </w:r>
      <w:r>
        <w:rPr>
          <w:rFonts w:ascii="Times New Roman" w:hAnsi="Times New Roman" w:cs="Times New Roman"/>
        </w:rPr>
        <w:t xml:space="preserve"> </w:t>
      </w:r>
      <w:r w:rsidRPr="008E21BD">
        <w:rPr>
          <w:rFonts w:ascii="Times New Roman" w:hAnsi="Times New Roman" w:cs="Times New Roman"/>
        </w:rPr>
        <w:t xml:space="preserve">: </w:t>
      </w:r>
      <w:proofErr w:type="spellStart"/>
      <w:r w:rsidR="000E7F3F">
        <w:rPr>
          <w:rFonts w:ascii="Times New Roman" w:hAnsi="Times New Roman" w:cs="Times New Roman"/>
        </w:rPr>
        <w:t>Dr.</w:t>
      </w:r>
      <w:proofErr w:type="spellEnd"/>
      <w:r w:rsidR="000E7F3F">
        <w:rPr>
          <w:rFonts w:ascii="Times New Roman" w:hAnsi="Times New Roman" w:cs="Times New Roman"/>
        </w:rPr>
        <w:t xml:space="preserve"> B. B. Dash</w:t>
      </w:r>
    </w:p>
    <w:p w:rsidR="00C07DF0" w:rsidRDefault="00C07DF0" w:rsidP="00C07DF0">
      <w:pPr>
        <w:spacing w:after="0" w:line="240" w:lineRule="auto"/>
        <w:ind w:firstLine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CAL</w:t>
      </w:r>
      <w:r w:rsidRPr="008E21BD">
        <w:rPr>
          <w:rFonts w:ascii="Times New Roman" w:hAnsi="Times New Roman" w:cs="Times New Roman"/>
        </w:rPr>
        <w:t xml:space="preserve"> :</w:t>
      </w:r>
      <w:r>
        <w:rPr>
          <w:rFonts w:ascii="Times New Roman" w:hAnsi="Times New Roman" w:cs="Times New Roman"/>
        </w:rPr>
        <w:t>Basic</w:t>
      </w:r>
      <w:proofErr w:type="gramEnd"/>
      <w:r>
        <w:rPr>
          <w:rFonts w:ascii="Times New Roman" w:hAnsi="Times New Roman" w:cs="Times New Roman"/>
        </w:rPr>
        <w:t xml:space="preserve"> Computer Application Lab: </w:t>
      </w:r>
      <w:r w:rsidRPr="0083462E">
        <w:rPr>
          <w:rFonts w:ascii="Times New Roman" w:hAnsi="Times New Roman" w:cs="Times New Roman"/>
        </w:rPr>
        <w:t xml:space="preserve">Ms. </w:t>
      </w:r>
      <w:proofErr w:type="spellStart"/>
      <w:r w:rsidRPr="0083462E">
        <w:rPr>
          <w:rFonts w:ascii="Times New Roman" w:hAnsi="Times New Roman" w:cs="Times New Roman"/>
        </w:rPr>
        <w:t>Ankita</w:t>
      </w:r>
      <w:proofErr w:type="spellEnd"/>
      <w:r w:rsidRPr="0083462E">
        <w:rPr>
          <w:rFonts w:ascii="Times New Roman" w:hAnsi="Times New Roman" w:cs="Times New Roman"/>
        </w:rPr>
        <w:t xml:space="preserve"> Patnaik (AP</w:t>
      </w:r>
      <w:r w:rsidRPr="007B0E06"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C07DF0" w:rsidRDefault="00C07DF0" w:rsidP="00C07DF0">
      <w:pPr>
        <w:spacing w:after="0" w:line="240" w:lineRule="auto"/>
        <w:ind w:firstLine="720"/>
        <w:rPr>
          <w:rFonts w:eastAsia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PS-I: Planning Studio </w:t>
      </w:r>
      <w:proofErr w:type="gramStart"/>
      <w:r>
        <w:rPr>
          <w:rFonts w:ascii="Times New Roman" w:hAnsi="Times New Roman" w:cs="Times New Roman"/>
        </w:rPr>
        <w:t>I :</w:t>
      </w:r>
      <w:proofErr w:type="gramEnd"/>
      <w:r>
        <w:rPr>
          <w:rFonts w:ascii="Times New Roman" w:hAnsi="Times New Roman" w:cs="Times New Roman"/>
        </w:rPr>
        <w:t xml:space="preserve"> </w:t>
      </w:r>
      <w:r w:rsidRPr="0083462E">
        <w:rPr>
          <w:rFonts w:ascii="Times New Roman" w:hAnsi="Times New Roman" w:cs="Times New Roman"/>
        </w:rPr>
        <w:t xml:space="preserve">Ms. </w:t>
      </w:r>
      <w:proofErr w:type="spellStart"/>
      <w:r w:rsidRPr="0083462E">
        <w:rPr>
          <w:rFonts w:ascii="Times New Roman" w:hAnsi="Times New Roman" w:cs="Times New Roman"/>
        </w:rPr>
        <w:t>Ankita</w:t>
      </w:r>
      <w:proofErr w:type="spellEnd"/>
      <w:r w:rsidRPr="0083462E">
        <w:rPr>
          <w:rFonts w:ascii="Times New Roman" w:hAnsi="Times New Roman" w:cs="Times New Roman"/>
        </w:rPr>
        <w:t xml:space="preserve"> Patnaik (AP</w:t>
      </w:r>
      <w:r w:rsidRPr="007B0E06"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83462E">
        <w:rPr>
          <w:rFonts w:ascii="Times New Roman" w:hAnsi="Times New Roman" w:cs="Times New Roman"/>
        </w:rPr>
        <w:t xml:space="preserve">Mr. </w:t>
      </w:r>
      <w:proofErr w:type="spellStart"/>
      <w:r w:rsidRPr="0083462E">
        <w:rPr>
          <w:rFonts w:ascii="Times New Roman" w:hAnsi="Times New Roman" w:cs="Times New Roman"/>
        </w:rPr>
        <w:t>Bijay</w:t>
      </w:r>
      <w:proofErr w:type="spellEnd"/>
      <w:r w:rsidRPr="0083462E">
        <w:rPr>
          <w:rFonts w:ascii="Times New Roman" w:hAnsi="Times New Roman" w:cs="Times New Roman"/>
        </w:rPr>
        <w:t xml:space="preserve"> </w:t>
      </w:r>
      <w:proofErr w:type="spellStart"/>
      <w:r w:rsidRPr="0083462E">
        <w:rPr>
          <w:rFonts w:ascii="Times New Roman" w:hAnsi="Times New Roman" w:cs="Times New Roman"/>
        </w:rPr>
        <w:t>Baibhav</w:t>
      </w:r>
      <w:proofErr w:type="spellEnd"/>
      <w:r w:rsidRPr="0083462E">
        <w:rPr>
          <w:rFonts w:ascii="Times New Roman" w:hAnsi="Times New Roman" w:cs="Times New Roman"/>
        </w:rPr>
        <w:t xml:space="preserve"> Ray (BBR)</w:t>
      </w:r>
    </w:p>
    <w:p w:rsidR="00C07DF0" w:rsidRDefault="00C07DF0" w:rsidP="00C07DF0">
      <w:pPr>
        <w:spacing w:after="0" w:line="240" w:lineRule="auto"/>
        <w:ind w:firstLine="720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  <w:r w:rsidRPr="00F57E91">
        <w:rPr>
          <w:rFonts w:ascii="Times New Roman" w:hAnsi="Times New Roman" w:cs="Times New Roman"/>
        </w:rPr>
        <w:t>LS/SW: Library Studies/ Studio Work</w:t>
      </w:r>
    </w:p>
    <w:p w:rsidR="00C07DF0" w:rsidRDefault="00C07DF0" w:rsidP="00C07DF0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830E11" w:rsidRDefault="00830E11" w:rsidP="00C07DF0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31B50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31B50" w:rsidRPr="009916A1" w:rsidRDefault="00B31B50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434BC0" w:rsidRDefault="00434BC0" w:rsidP="0084050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F57F9A" w:rsidRDefault="00F57F9A" w:rsidP="00F94FB3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D307A2" w:rsidRPr="00443C98" w:rsidRDefault="00D307A2" w:rsidP="00D307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443C98">
        <w:rPr>
          <w:rFonts w:ascii="Times New Roman" w:eastAsia="Times New Roman" w:hAnsi="Times New Roman" w:cs="Times New Roman"/>
          <w:b/>
          <w:u w:val="single"/>
        </w:rPr>
        <w:t xml:space="preserve">TIME TABLE FO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FIRST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SEMESTE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BACHELOR OF ARCHITECTURE</w:t>
      </w:r>
      <w:r w:rsidRPr="00443C98">
        <w:rPr>
          <w:rFonts w:ascii="Times New Roman" w:eastAsia="Times New Roman" w:hAnsi="Times New Roman" w:cs="Times New Roman"/>
          <w:b/>
          <w:u w:val="single"/>
        </w:rPr>
        <w:t xml:space="preserve"> FOR THE SESSION 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3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-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4</w:t>
      </w:r>
    </w:p>
    <w:p w:rsidR="004460B8" w:rsidRDefault="00D307A2" w:rsidP="004460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FB5526"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 w:rsidR="00982A99"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>11</w:t>
      </w:r>
      <w:r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>.09.2023</w:t>
      </w:r>
      <w:r w:rsidR="00ED49EA" w:rsidRPr="00ED49EA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</w:t>
      </w:r>
    </w:p>
    <w:tbl>
      <w:tblPr>
        <w:tblStyle w:val="TableGrid1"/>
        <w:tblpPr w:leftFromText="180" w:rightFromText="180" w:vertAnchor="text" w:tblpXSpec="center" w:tblpY="1"/>
        <w:tblOverlap w:val="never"/>
        <w:tblW w:w="13178" w:type="dxa"/>
        <w:tblLayout w:type="fixed"/>
        <w:tblLook w:val="04A0" w:firstRow="1" w:lastRow="0" w:firstColumn="1" w:lastColumn="0" w:noHBand="0" w:noVBand="1"/>
      </w:tblPr>
      <w:tblGrid>
        <w:gridCol w:w="1679"/>
        <w:gridCol w:w="1548"/>
        <w:gridCol w:w="1446"/>
        <w:gridCol w:w="1531"/>
        <w:gridCol w:w="1515"/>
        <w:gridCol w:w="1320"/>
        <w:gridCol w:w="1134"/>
        <w:gridCol w:w="1417"/>
        <w:gridCol w:w="1588"/>
      </w:tblGrid>
      <w:tr w:rsidR="004460B8" w:rsidRPr="00715931" w:rsidTr="00F02685">
        <w:trPr>
          <w:trHeight w:val="420"/>
        </w:trPr>
        <w:tc>
          <w:tcPr>
            <w:tcW w:w="1679" w:type="dxa"/>
            <w:vAlign w:val="center"/>
          </w:tcPr>
          <w:p w:rsidR="004460B8" w:rsidRPr="00715931" w:rsidRDefault="004460B8" w:rsidP="00F0268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IME</w:t>
            </w:r>
            <w:r>
              <w:rPr>
                <w:rFonts w:ascii="Times New Roman" w:hAnsi="Times New Roman" w:cs="Times New Roman"/>
                <w:b/>
              </w:rPr>
              <w:t xml:space="preserve">/ </w:t>
            </w:r>
            <w:r w:rsidRPr="0071593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8" w:type="dxa"/>
            <w:vAlign w:val="center"/>
          </w:tcPr>
          <w:p w:rsidR="004460B8" w:rsidRPr="00715931" w:rsidRDefault="004460B8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  <w:r w:rsidRPr="00715931">
              <w:rPr>
                <w:rFonts w:ascii="Times New Roman" w:hAnsi="Times New Roman" w:cs="Times New Roman"/>
                <w:b/>
              </w:rPr>
              <w:t xml:space="preserve"> -</w:t>
            </w:r>
            <w:r>
              <w:rPr>
                <w:rFonts w:ascii="Times New Roman" w:hAnsi="Times New Roman" w:cs="Times New Roman"/>
                <w:b/>
              </w:rPr>
              <w:t>10</w:t>
            </w:r>
            <w:r w:rsidRPr="00715931">
              <w:rPr>
                <w:rFonts w:ascii="Times New Roman" w:hAnsi="Times New Roman" w:cs="Times New Roman"/>
                <w:b/>
              </w:rPr>
              <w:t>AM</w:t>
            </w:r>
          </w:p>
        </w:tc>
        <w:tc>
          <w:tcPr>
            <w:tcW w:w="1446" w:type="dxa"/>
            <w:vAlign w:val="center"/>
          </w:tcPr>
          <w:p w:rsidR="004460B8" w:rsidRPr="00715931" w:rsidRDefault="004460B8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</w:t>
            </w:r>
            <w:r w:rsidRPr="00715931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531" w:type="dxa"/>
            <w:vAlign w:val="center"/>
          </w:tcPr>
          <w:p w:rsidR="004460B8" w:rsidRPr="00715931" w:rsidRDefault="004460B8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-12</w:t>
            </w:r>
            <w:r w:rsidRPr="00715931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515" w:type="dxa"/>
            <w:vAlign w:val="center"/>
          </w:tcPr>
          <w:p w:rsidR="004460B8" w:rsidRPr="00715931" w:rsidRDefault="004460B8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320" w:type="dxa"/>
            <w:vAlign w:val="center"/>
          </w:tcPr>
          <w:p w:rsidR="004460B8" w:rsidRPr="00715931" w:rsidRDefault="004460B8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134" w:type="dxa"/>
            <w:vAlign w:val="center"/>
          </w:tcPr>
          <w:p w:rsidR="004460B8" w:rsidRPr="00715931" w:rsidRDefault="004460B8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7" w:type="dxa"/>
            <w:vAlign w:val="center"/>
          </w:tcPr>
          <w:p w:rsidR="004460B8" w:rsidRPr="00715931" w:rsidRDefault="004460B8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88" w:type="dxa"/>
            <w:vAlign w:val="center"/>
          </w:tcPr>
          <w:p w:rsidR="004460B8" w:rsidRPr="00715931" w:rsidRDefault="004460B8" w:rsidP="00F026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460B8" w:rsidRPr="00715931" w:rsidTr="00F02685">
        <w:trPr>
          <w:trHeight w:val="687"/>
        </w:trPr>
        <w:tc>
          <w:tcPr>
            <w:tcW w:w="1679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525" w:type="dxa"/>
            <w:gridSpan w:val="3"/>
            <w:vAlign w:val="center"/>
          </w:tcPr>
          <w:p w:rsidR="004460B8" w:rsidRPr="000E454A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D (AKR, SU, SB)</w:t>
            </w:r>
          </w:p>
        </w:tc>
        <w:tc>
          <w:tcPr>
            <w:tcW w:w="1515" w:type="dxa"/>
            <w:shd w:val="clear" w:color="auto" w:fill="auto"/>
            <w:vAlign w:val="center"/>
          </w:tcPr>
          <w:p w:rsidR="004460B8" w:rsidRPr="000E454A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 (PK)</w:t>
            </w:r>
          </w:p>
        </w:tc>
        <w:tc>
          <w:tcPr>
            <w:tcW w:w="1320" w:type="dxa"/>
            <w:vMerge w:val="restart"/>
            <w:shd w:val="clear" w:color="auto" w:fill="FFC000"/>
            <w:vAlign w:val="center"/>
          </w:tcPr>
          <w:p w:rsidR="004460B8" w:rsidRPr="006957D4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957D4">
              <w:rPr>
                <w:rFonts w:ascii="Times New Roman" w:hAnsi="Times New Roman" w:cs="Times New Roman"/>
                <w:b/>
                <w:bCs/>
                <w:szCs w:val="28"/>
              </w:rPr>
              <w:t>BREAK</w:t>
            </w:r>
          </w:p>
        </w:tc>
        <w:tc>
          <w:tcPr>
            <w:tcW w:w="1134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A (SB)</w:t>
            </w:r>
          </w:p>
        </w:tc>
        <w:tc>
          <w:tcPr>
            <w:tcW w:w="1417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</w:t>
            </w:r>
          </w:p>
        </w:tc>
        <w:tc>
          <w:tcPr>
            <w:tcW w:w="1588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 – I (M &amp; H Dept.)</w:t>
            </w:r>
          </w:p>
        </w:tc>
      </w:tr>
      <w:tr w:rsidR="004460B8" w:rsidRPr="00715931" w:rsidTr="00F02685">
        <w:trPr>
          <w:trHeight w:val="703"/>
        </w:trPr>
        <w:tc>
          <w:tcPr>
            <w:tcW w:w="1679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525" w:type="dxa"/>
            <w:gridSpan w:val="3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1515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 (PK)</w:t>
            </w:r>
          </w:p>
        </w:tc>
        <w:tc>
          <w:tcPr>
            <w:tcW w:w="1320" w:type="dxa"/>
            <w:vMerge/>
            <w:shd w:val="clear" w:color="auto" w:fill="FFC000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9" w:type="dxa"/>
            <w:gridSpan w:val="3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W (AR, SB)</w:t>
            </w:r>
          </w:p>
        </w:tc>
      </w:tr>
      <w:tr w:rsidR="004460B8" w:rsidRPr="00715931" w:rsidTr="00F02685">
        <w:trPr>
          <w:trHeight w:val="408"/>
        </w:trPr>
        <w:tc>
          <w:tcPr>
            <w:tcW w:w="1679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525" w:type="dxa"/>
            <w:gridSpan w:val="3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D (AKR, SU, SB)</w:t>
            </w:r>
          </w:p>
        </w:tc>
        <w:tc>
          <w:tcPr>
            <w:tcW w:w="1515" w:type="dxa"/>
            <w:shd w:val="clear" w:color="auto" w:fill="auto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ch</w:t>
            </w:r>
            <w:proofErr w:type="spellEnd"/>
            <w:r>
              <w:rPr>
                <w:rFonts w:ascii="Times New Roman" w:hAnsi="Times New Roman" w:cs="Times New Roman"/>
              </w:rPr>
              <w:t xml:space="preserve">-I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20" w:type="dxa"/>
            <w:vMerge/>
            <w:shd w:val="clear" w:color="auto" w:fill="FFC000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</w:t>
            </w:r>
          </w:p>
        </w:tc>
        <w:tc>
          <w:tcPr>
            <w:tcW w:w="1417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A (SB)</w:t>
            </w:r>
          </w:p>
        </w:tc>
        <w:tc>
          <w:tcPr>
            <w:tcW w:w="1588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 – I (M &amp; H Dept.)</w:t>
            </w:r>
          </w:p>
        </w:tc>
      </w:tr>
      <w:tr w:rsidR="004460B8" w:rsidRPr="00715931" w:rsidTr="00F02685">
        <w:trPr>
          <w:trHeight w:val="527"/>
        </w:trPr>
        <w:tc>
          <w:tcPr>
            <w:tcW w:w="1679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525" w:type="dxa"/>
            <w:gridSpan w:val="3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 – I (AS, GP, AR)</w:t>
            </w:r>
          </w:p>
        </w:tc>
        <w:tc>
          <w:tcPr>
            <w:tcW w:w="1515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 (PK)</w:t>
            </w:r>
          </w:p>
        </w:tc>
        <w:tc>
          <w:tcPr>
            <w:tcW w:w="1320" w:type="dxa"/>
            <w:vMerge/>
            <w:shd w:val="clear" w:color="auto" w:fill="FFC000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4460B8" w:rsidRPr="0030521A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IA (SB)</w:t>
            </w:r>
          </w:p>
        </w:tc>
        <w:tc>
          <w:tcPr>
            <w:tcW w:w="1417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 – I (M &amp; H Dept.)</w:t>
            </w:r>
          </w:p>
        </w:tc>
        <w:tc>
          <w:tcPr>
            <w:tcW w:w="1588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ch</w:t>
            </w:r>
            <w:proofErr w:type="spellEnd"/>
            <w:r>
              <w:rPr>
                <w:rFonts w:ascii="Times New Roman" w:hAnsi="Times New Roman" w:cs="Times New Roman"/>
              </w:rPr>
              <w:t xml:space="preserve">-I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4460B8" w:rsidRPr="00715931" w:rsidTr="00F02685">
        <w:trPr>
          <w:trHeight w:val="409"/>
        </w:trPr>
        <w:tc>
          <w:tcPr>
            <w:tcW w:w="1679" w:type="dxa"/>
            <w:vAlign w:val="center"/>
          </w:tcPr>
          <w:p w:rsidR="004460B8" w:rsidRPr="00715931" w:rsidRDefault="004460B8" w:rsidP="00F0268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525" w:type="dxa"/>
            <w:gridSpan w:val="3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1515" w:type="dxa"/>
            <w:shd w:val="clear" w:color="auto" w:fill="auto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ch</w:t>
            </w:r>
            <w:proofErr w:type="spellEnd"/>
            <w:r>
              <w:rPr>
                <w:rFonts w:ascii="Times New Roman" w:hAnsi="Times New Roman" w:cs="Times New Roman"/>
              </w:rPr>
              <w:t xml:space="preserve">-I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20" w:type="dxa"/>
            <w:vMerge/>
            <w:shd w:val="clear" w:color="auto" w:fill="FFC000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9" w:type="dxa"/>
            <w:gridSpan w:val="3"/>
            <w:vAlign w:val="center"/>
          </w:tcPr>
          <w:p w:rsidR="004460B8" w:rsidRPr="00715931" w:rsidRDefault="004460B8" w:rsidP="00F0268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 (M &amp; H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4460B8" w:rsidRPr="00443C98" w:rsidTr="004460B8">
        <w:trPr>
          <w:trHeight w:val="465"/>
        </w:trPr>
        <w:tc>
          <w:tcPr>
            <w:tcW w:w="1679" w:type="dxa"/>
            <w:vAlign w:val="center"/>
          </w:tcPr>
          <w:p w:rsidR="004460B8" w:rsidRPr="00715931" w:rsidRDefault="004460B8" w:rsidP="00F02685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499" w:type="dxa"/>
            <w:gridSpan w:val="8"/>
            <w:shd w:val="clear" w:color="auto" w:fill="C5E0B3" w:themeFill="accent6" w:themeFillTint="66"/>
            <w:vAlign w:val="center"/>
          </w:tcPr>
          <w:p w:rsidR="004460B8" w:rsidRPr="00443C98" w:rsidRDefault="004460B8" w:rsidP="00F0268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BE0E3E">
              <w:rPr>
                <w:rFonts w:ascii="Times New Roman" w:hAnsi="Times New Roman" w:cs="Times New Roman"/>
              </w:rPr>
              <w:t>REMEDIAL CLASSES, STUDENT MENTORING,</w:t>
            </w:r>
            <w:r>
              <w:rPr>
                <w:rFonts w:ascii="Times New Roman" w:hAnsi="Times New Roman" w:cs="Times New Roman"/>
              </w:rPr>
              <w:t xml:space="preserve"> REVIEW AND VIVA,</w:t>
            </w:r>
            <w:r w:rsidRPr="00BE0E3E">
              <w:rPr>
                <w:rFonts w:ascii="Times New Roman" w:hAnsi="Times New Roman" w:cs="Times New Roman"/>
              </w:rPr>
              <w:t xml:space="preserve"> INDUSTRIAL VISIT</w:t>
            </w:r>
            <w:r>
              <w:rPr>
                <w:rFonts w:ascii="Times New Roman" w:hAnsi="Times New Roman" w:cs="Times New Roman"/>
              </w:rPr>
              <w:t>S</w:t>
            </w:r>
            <w:r w:rsidRPr="00BE0E3E">
              <w:rPr>
                <w:rFonts w:ascii="Times New Roman" w:hAnsi="Times New Roman" w:cs="Times New Roman"/>
              </w:rPr>
              <w:t xml:space="preserve"> ETC. ON 1ST AND 3RD SATURDAY</w:t>
            </w:r>
            <w:r>
              <w:rPr>
                <w:rFonts w:ascii="Times New Roman" w:hAnsi="Times New Roman" w:cs="Times New Roman"/>
              </w:rPr>
              <w:t>S OF EVERY MONTH</w:t>
            </w:r>
          </w:p>
        </w:tc>
      </w:tr>
    </w:tbl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Math – I = Mathematics I (UBSAR101) =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Dr.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S. S.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Routray</w:t>
      </w:r>
      <w:proofErr w:type="spellEnd"/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proofErr w:type="spellStart"/>
      <w:r>
        <w:rPr>
          <w:rFonts w:ascii="Calibri" w:eastAsia="Times New Roman" w:hAnsi="Calibri" w:cs="Calibri"/>
          <w:sz w:val="24"/>
          <w:szCs w:val="24"/>
        </w:rPr>
        <w:t>Mech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– I = Mechanics I (UESAR102) =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Chinmay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ehera</w:t>
      </w:r>
      <w:proofErr w:type="spellEnd"/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IA = Introduction to Architecture (UPCAR103) =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usm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iswal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B)</w:t>
      </w:r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BM – I = Building Material I (UPCAR104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dip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K)</w:t>
      </w:r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BD = Basic Design (ULCAR101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sit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Kumar Rout (AKR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rab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Upadhyay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U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usm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iswal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B)</w:t>
      </w:r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DG – I = Descriptive Geometry I (ULCAR102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rth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tim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PK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Mayar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haraj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MP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</w:t>
      </w:r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AW = Architectural Workshop (ULCAR103) =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usm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iswal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B)</w:t>
      </w:r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BC – I = Building Construction I (ULCAR104) = Mr Abhimanyu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ahoo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AS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Gayatr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t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GP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</w:t>
      </w:r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CE = Communicative English (ULCAR105) =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Dr.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M. P. Mishra</w:t>
      </w:r>
    </w:p>
    <w:p w:rsidR="004460B8" w:rsidRDefault="004460B8" w:rsidP="004460B8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LIB = Library Research and Studio Discussions</w:t>
      </w:r>
    </w:p>
    <w:p w:rsidR="00D307A2" w:rsidRPr="00FB5526" w:rsidRDefault="00D307A2" w:rsidP="004460B8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       </w:t>
      </w:r>
      <w:r w:rsidRPr="00FB5526">
        <w:rPr>
          <w:noProof/>
        </w:rPr>
        <w:drawing>
          <wp:inline distT="0" distB="0" distL="0" distR="0" wp14:anchorId="37527B96" wp14:editId="725BFA43">
            <wp:extent cx="1468120" cy="4982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7A2" w:rsidRPr="00A62D91" w:rsidRDefault="00D307A2" w:rsidP="00D307A2">
      <w:pPr>
        <w:spacing w:after="0" w:line="240" w:lineRule="auto"/>
        <w:ind w:left="9360" w:firstLine="720"/>
        <w:rPr>
          <w:rFonts w:ascii="Calibri" w:eastAsia="Times New Roman" w:hAnsi="Calibri" w:cs="Calibri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</w:t>
      </w:r>
      <w:r w:rsidRPr="00FB55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F348D7" w:rsidRDefault="00F348D7" w:rsidP="00B757C8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</w:p>
    <w:p w:rsidR="00FB217F" w:rsidRDefault="00FB217F" w:rsidP="00796E69">
      <w:pPr>
        <w:spacing w:after="0"/>
        <w:jc w:val="center"/>
        <w:rPr>
          <w:rFonts w:ascii="Times New Roman" w:hAnsi="Times New Roman"/>
          <w:b/>
          <w:sz w:val="20"/>
          <w:szCs w:val="24"/>
          <w:u w:val="single"/>
        </w:rPr>
      </w:pPr>
    </w:p>
    <w:p w:rsidR="00FB217F" w:rsidRDefault="00FB217F" w:rsidP="00796E69">
      <w:pPr>
        <w:spacing w:after="0"/>
        <w:jc w:val="center"/>
        <w:rPr>
          <w:rFonts w:ascii="Times New Roman" w:hAnsi="Times New Roman"/>
          <w:b/>
          <w:sz w:val="20"/>
          <w:szCs w:val="24"/>
          <w:u w:val="single"/>
        </w:rPr>
      </w:pPr>
    </w:p>
    <w:p w:rsidR="00796E69" w:rsidRPr="00325223" w:rsidRDefault="00967EB7" w:rsidP="00796E69">
      <w:pPr>
        <w:spacing w:after="0"/>
        <w:jc w:val="center"/>
        <w:rPr>
          <w:rFonts w:ascii="Times New Roman" w:hAnsi="Times New Roman"/>
          <w:b/>
          <w:sz w:val="20"/>
          <w:szCs w:val="24"/>
          <w:u w:val="single"/>
        </w:rPr>
      </w:pPr>
      <w:r w:rsidRPr="00325223">
        <w:rPr>
          <w:rFonts w:ascii="Times New Roman" w:hAnsi="Times New Roman"/>
          <w:b/>
          <w:sz w:val="20"/>
          <w:szCs w:val="24"/>
          <w:u w:val="single"/>
        </w:rPr>
        <w:lastRenderedPageBreak/>
        <w:t>TIME TABLE FOR FIRST SEMESTER 5</w:t>
      </w:r>
      <w:r w:rsidRPr="00325223">
        <w:rPr>
          <w:rFonts w:ascii="Times New Roman" w:hAnsi="Times New Roman"/>
          <w:b/>
          <w:bCs/>
          <w:sz w:val="20"/>
          <w:szCs w:val="24"/>
          <w:u w:val="single"/>
        </w:rPr>
        <w:t xml:space="preserve">YR Int. M.Sc. </w:t>
      </w:r>
      <w:r w:rsidR="00796E69" w:rsidRPr="00325223">
        <w:rPr>
          <w:rFonts w:ascii="Times New Roman" w:hAnsi="Times New Roman"/>
          <w:sz w:val="20"/>
          <w:szCs w:val="24"/>
        </w:rPr>
        <w:t>(</w:t>
      </w:r>
      <w:r w:rsidR="00796E69" w:rsidRPr="00325223">
        <w:rPr>
          <w:rFonts w:ascii="Times New Roman" w:hAnsi="Times New Roman"/>
          <w:bCs/>
          <w:sz w:val="20"/>
          <w:szCs w:val="24"/>
        </w:rPr>
        <w:t>MATHEMATICS &amp; COMPUTING, APPLIED PHYSICS &amp; CHEMISTRY</w:t>
      </w:r>
      <w:r w:rsidR="00796E69" w:rsidRPr="00325223">
        <w:rPr>
          <w:rFonts w:ascii="Times New Roman" w:hAnsi="Times New Roman"/>
          <w:sz w:val="20"/>
          <w:szCs w:val="24"/>
        </w:rPr>
        <w:t>)</w:t>
      </w:r>
    </w:p>
    <w:p w:rsidR="00EC1B88" w:rsidRDefault="00967EB7" w:rsidP="009463E2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325223">
        <w:rPr>
          <w:rFonts w:ascii="Times New Roman" w:hAnsi="Times New Roman"/>
          <w:b/>
          <w:sz w:val="20"/>
          <w:szCs w:val="24"/>
          <w:u w:val="single"/>
        </w:rPr>
        <w:t>FOR THE SESSION 2023-24</w:t>
      </w:r>
      <w:r w:rsidR="00796E69" w:rsidRPr="00796E69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796E69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p w:rsidR="009463E2" w:rsidRDefault="009463E2" w:rsidP="009463E2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9463E2">
        <w:rPr>
          <w:rFonts w:ascii="Times New Roman" w:hAnsi="Times New Roman" w:cs="Times New Roman"/>
          <w:b/>
          <w:color w:val="FF0000"/>
          <w:szCs w:val="24"/>
          <w:u w:val="single"/>
        </w:rPr>
        <w:t>W.E.F. 11.09.2023</w:t>
      </w:r>
    </w:p>
    <w:tbl>
      <w:tblPr>
        <w:tblW w:w="136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17"/>
        <w:gridCol w:w="1772"/>
        <w:gridCol w:w="1526"/>
        <w:gridCol w:w="1327"/>
        <w:gridCol w:w="1412"/>
        <w:gridCol w:w="1406"/>
        <w:gridCol w:w="1556"/>
        <w:gridCol w:w="1683"/>
        <w:gridCol w:w="1411"/>
      </w:tblGrid>
      <w:tr w:rsidR="00FB217F" w:rsidRPr="00FB217F" w:rsidTr="00B63753">
        <w:tc>
          <w:tcPr>
            <w:tcW w:w="1517" w:type="dxa"/>
            <w:shd w:val="clear" w:color="auto" w:fill="auto"/>
            <w:vAlign w:val="center"/>
          </w:tcPr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Cs w:val="24"/>
              </w:rPr>
              <w:t>Days</w:t>
            </w:r>
          </w:p>
        </w:tc>
        <w:tc>
          <w:tcPr>
            <w:tcW w:w="1772" w:type="dxa"/>
            <w:shd w:val="clear" w:color="auto" w:fill="auto"/>
            <w:vAlign w:val="center"/>
          </w:tcPr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</w:rPr>
              <w:t>9:00-10:00 AM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</w:rPr>
              <w:t>10:00 -11.00 AM</w:t>
            </w:r>
          </w:p>
        </w:tc>
        <w:tc>
          <w:tcPr>
            <w:tcW w:w="1327" w:type="dxa"/>
            <w:shd w:val="clear" w:color="auto" w:fill="auto"/>
            <w:vAlign w:val="center"/>
          </w:tcPr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</w:rPr>
              <w:t>11.00-12.00 PM</w:t>
            </w:r>
          </w:p>
        </w:tc>
        <w:tc>
          <w:tcPr>
            <w:tcW w:w="1412" w:type="dxa"/>
            <w:shd w:val="clear" w:color="auto" w:fill="auto"/>
            <w:vAlign w:val="center"/>
          </w:tcPr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</w:rPr>
              <w:t>12.00 -1.00 PM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</w:rPr>
              <w:t>1.00 -2.00 PM</w:t>
            </w:r>
          </w:p>
        </w:tc>
        <w:tc>
          <w:tcPr>
            <w:tcW w:w="1556" w:type="dxa"/>
            <w:shd w:val="clear" w:color="auto" w:fill="auto"/>
            <w:vAlign w:val="center"/>
          </w:tcPr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</w:rPr>
              <w:t>2.00-3.00 PM</w:t>
            </w:r>
          </w:p>
        </w:tc>
        <w:tc>
          <w:tcPr>
            <w:tcW w:w="1683" w:type="dxa"/>
            <w:shd w:val="clear" w:color="auto" w:fill="auto"/>
            <w:vAlign w:val="center"/>
          </w:tcPr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</w:rPr>
              <w:t>3.00– 4.00 PM</w:t>
            </w:r>
          </w:p>
        </w:tc>
        <w:tc>
          <w:tcPr>
            <w:tcW w:w="1411" w:type="dxa"/>
            <w:shd w:val="clear" w:color="auto" w:fill="auto"/>
          </w:tcPr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</w:rPr>
              <w:t>4.00-5.00</w:t>
            </w:r>
          </w:p>
          <w:p w:rsidR="00FB217F" w:rsidRPr="00FB217F" w:rsidRDefault="00FB217F" w:rsidP="008346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</w:rPr>
              <w:t>PM</w:t>
            </w:r>
          </w:p>
        </w:tc>
      </w:tr>
      <w:tr w:rsidR="00FB217F" w:rsidRPr="00FB217F" w:rsidTr="00B63753">
        <w:trPr>
          <w:trHeight w:val="361"/>
        </w:trPr>
        <w:tc>
          <w:tcPr>
            <w:tcW w:w="1517" w:type="dxa"/>
            <w:vMerge w:val="restart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ONDAY</w:t>
            </w:r>
          </w:p>
        </w:tc>
        <w:tc>
          <w:tcPr>
            <w:tcW w:w="1772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En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(P, C &amp; </w:t>
            </w:r>
            <w:proofErr w:type="gram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C )</w:t>
            </w:r>
            <w:proofErr w:type="gramEnd"/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Room No. A2-507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ro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C (P)</w:t>
            </w:r>
          </w:p>
        </w:tc>
        <w:tc>
          <w:tcPr>
            <w:tcW w:w="1327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he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I (P)</w:t>
            </w:r>
          </w:p>
        </w:tc>
        <w:tc>
          <w:tcPr>
            <w:tcW w:w="1412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trike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Hons-II(P)</w:t>
            </w:r>
          </w:p>
        </w:tc>
        <w:tc>
          <w:tcPr>
            <w:tcW w:w="1406" w:type="dxa"/>
            <w:vMerge w:val="restart"/>
            <w:shd w:val="clear" w:color="auto" w:fill="FFC000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LUNCH BREAK</w:t>
            </w:r>
          </w:p>
          <w:p w:rsidR="00FB217F" w:rsidRPr="00FB217F" w:rsidRDefault="00FB217F" w:rsidP="00FB217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1556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IC-I (C)</w:t>
            </w:r>
          </w:p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DMS(MC)</w:t>
            </w:r>
          </w:p>
        </w:tc>
        <w:tc>
          <w:tcPr>
            <w:tcW w:w="1683" w:type="dxa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ath-I (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DMS (MC)</w:t>
            </w:r>
          </w:p>
        </w:tc>
        <w:tc>
          <w:tcPr>
            <w:tcW w:w="1411" w:type="dxa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OC-I (C)</w:t>
            </w:r>
          </w:p>
        </w:tc>
      </w:tr>
      <w:tr w:rsidR="00FB217F" w:rsidRPr="00FB217F" w:rsidTr="00B63753">
        <w:trPr>
          <w:trHeight w:val="119"/>
        </w:trPr>
        <w:tc>
          <w:tcPr>
            <w:tcW w:w="1517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772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4265" w:type="dxa"/>
            <w:gridSpan w:val="3"/>
            <w:shd w:val="clear" w:color="auto" w:fill="auto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Inorganic Chemistry Lab (C)</w:t>
            </w:r>
          </w:p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 LAB (MC)</w:t>
            </w:r>
          </w:p>
        </w:tc>
        <w:tc>
          <w:tcPr>
            <w:tcW w:w="1406" w:type="dxa"/>
            <w:vMerge/>
            <w:shd w:val="clear" w:color="auto" w:fill="FFC000"/>
          </w:tcPr>
          <w:p w:rsidR="00FB217F" w:rsidRPr="00FB217F" w:rsidRDefault="00FB217F" w:rsidP="00FB217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4650" w:type="dxa"/>
            <w:gridSpan w:val="3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echanics Lab(P)</w:t>
            </w:r>
          </w:p>
        </w:tc>
      </w:tr>
      <w:tr w:rsidR="00FB217F" w:rsidRPr="00FB217F" w:rsidTr="00B63753">
        <w:trPr>
          <w:trHeight w:val="119"/>
        </w:trPr>
        <w:tc>
          <w:tcPr>
            <w:tcW w:w="1517" w:type="dxa"/>
            <w:vMerge w:val="restart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TUESDAY</w:t>
            </w:r>
          </w:p>
        </w:tc>
        <w:tc>
          <w:tcPr>
            <w:tcW w:w="1772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AG (M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OC-I (C)</w:t>
            </w:r>
          </w:p>
          <w:p w:rsidR="00FB217F" w:rsidRPr="00FB217F" w:rsidRDefault="00FB217F" w:rsidP="00FB217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Hons-II(P)</w:t>
            </w:r>
          </w:p>
        </w:tc>
        <w:tc>
          <w:tcPr>
            <w:tcW w:w="1526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En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(P, </w:t>
            </w:r>
            <w:proofErr w:type="gram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</w:t>
            </w:r>
            <w:r w:rsidR="00B63753">
              <w:rPr>
                <w:rFonts w:ascii="Times New Roman" w:eastAsia="Times New Roman" w:hAnsi="Times New Roman" w:cs="Times New Roman"/>
                <w:sz w:val="20"/>
                <w:szCs w:val="24"/>
              </w:rPr>
              <w:t>,</w:t>
            </w: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C</w:t>
            </w:r>
            <w:proofErr w:type="gram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)</w:t>
            </w:r>
          </w:p>
          <w:p w:rsidR="00FB217F" w:rsidRPr="00FB217F" w:rsidRDefault="00834601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(</w:t>
            </w:r>
            <w:r w:rsidR="00FB217F"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A2-507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)</w:t>
            </w:r>
          </w:p>
        </w:tc>
        <w:tc>
          <w:tcPr>
            <w:tcW w:w="1327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IC-I (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LA (MC)</w:t>
            </w:r>
          </w:p>
        </w:tc>
        <w:tc>
          <w:tcPr>
            <w:tcW w:w="1412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ath-I (P) LA(MC)</w:t>
            </w:r>
          </w:p>
        </w:tc>
        <w:tc>
          <w:tcPr>
            <w:tcW w:w="1406" w:type="dxa"/>
            <w:vMerge/>
            <w:shd w:val="clear" w:color="auto" w:fill="FFC000"/>
          </w:tcPr>
          <w:p w:rsidR="00FB217F" w:rsidRPr="00FB217F" w:rsidRDefault="00FB217F" w:rsidP="00FB217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1556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ath-I (C)</w:t>
            </w:r>
          </w:p>
        </w:tc>
        <w:tc>
          <w:tcPr>
            <w:tcW w:w="1683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ro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C (C)</w:t>
            </w:r>
          </w:p>
        </w:tc>
        <w:tc>
          <w:tcPr>
            <w:tcW w:w="1411" w:type="dxa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IC-I (C)</w:t>
            </w:r>
          </w:p>
        </w:tc>
      </w:tr>
      <w:tr w:rsidR="00FB217F" w:rsidRPr="00FB217F" w:rsidTr="00B63753">
        <w:trPr>
          <w:trHeight w:val="312"/>
        </w:trPr>
        <w:tc>
          <w:tcPr>
            <w:tcW w:w="1517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772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526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27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2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06" w:type="dxa"/>
            <w:vMerge/>
            <w:shd w:val="clear" w:color="auto" w:fill="FFC000"/>
          </w:tcPr>
          <w:p w:rsidR="00FB217F" w:rsidRPr="00FB217F" w:rsidRDefault="00FB217F" w:rsidP="00FB217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4650" w:type="dxa"/>
            <w:gridSpan w:val="3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athematical Physics Lab (P)</w:t>
            </w:r>
          </w:p>
        </w:tc>
      </w:tr>
      <w:tr w:rsidR="00FB217F" w:rsidRPr="00FB217F" w:rsidTr="00B63753">
        <w:trPr>
          <w:trHeight w:val="119"/>
        </w:trPr>
        <w:tc>
          <w:tcPr>
            <w:tcW w:w="1517" w:type="dxa"/>
            <w:vMerge w:val="restart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WEDNESDAY</w:t>
            </w:r>
          </w:p>
        </w:tc>
        <w:tc>
          <w:tcPr>
            <w:tcW w:w="1772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DMS(MC)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DMS(M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trike/>
                <w:sz w:val="20"/>
                <w:szCs w:val="24"/>
              </w:rPr>
            </w:pPr>
          </w:p>
        </w:tc>
        <w:tc>
          <w:tcPr>
            <w:tcW w:w="1327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HONS-I(P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hy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I (</w:t>
            </w:r>
            <w:proofErr w:type="gram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,MC</w:t>
            </w:r>
            <w:proofErr w:type="gram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)</w:t>
            </w:r>
          </w:p>
          <w:p w:rsidR="00FB217F" w:rsidRPr="00FB217F" w:rsidRDefault="00834601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(</w:t>
            </w:r>
            <w:r w:rsidR="00FB217F"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A2-507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)</w:t>
            </w:r>
          </w:p>
        </w:tc>
        <w:tc>
          <w:tcPr>
            <w:tcW w:w="1412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HONS-I(P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ro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C (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ro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-C (MC) </w:t>
            </w:r>
          </w:p>
        </w:tc>
        <w:tc>
          <w:tcPr>
            <w:tcW w:w="1406" w:type="dxa"/>
            <w:vMerge/>
            <w:shd w:val="clear" w:color="auto" w:fill="FFC000"/>
          </w:tcPr>
          <w:p w:rsidR="00FB217F" w:rsidRPr="00FB217F" w:rsidRDefault="00FB217F" w:rsidP="00FB217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3239" w:type="dxa"/>
            <w:gridSpan w:val="2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-LAB (C)(CL-7)</w:t>
            </w:r>
          </w:p>
        </w:tc>
        <w:tc>
          <w:tcPr>
            <w:tcW w:w="1411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OC-I (C)</w:t>
            </w:r>
          </w:p>
        </w:tc>
      </w:tr>
      <w:tr w:rsidR="00FB217F" w:rsidRPr="00FB217F" w:rsidTr="00B63753">
        <w:trPr>
          <w:trHeight w:val="323"/>
        </w:trPr>
        <w:tc>
          <w:tcPr>
            <w:tcW w:w="1517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3298" w:type="dxa"/>
            <w:gridSpan w:val="2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ommunication Lab(P &amp; C)</w:t>
            </w:r>
          </w:p>
        </w:tc>
        <w:tc>
          <w:tcPr>
            <w:tcW w:w="1327" w:type="dxa"/>
            <w:vMerge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1412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1406" w:type="dxa"/>
            <w:vMerge/>
            <w:shd w:val="clear" w:color="auto" w:fill="FFC000"/>
          </w:tcPr>
          <w:p w:rsidR="00FB217F" w:rsidRPr="00FB217F" w:rsidRDefault="00FB217F" w:rsidP="00FB217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1556" w:type="dxa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ath-I (P)</w:t>
            </w:r>
          </w:p>
        </w:tc>
        <w:tc>
          <w:tcPr>
            <w:tcW w:w="1683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ath-I (P)</w:t>
            </w:r>
          </w:p>
        </w:tc>
        <w:tc>
          <w:tcPr>
            <w:tcW w:w="1411" w:type="dxa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FB217F" w:rsidRPr="00FB217F" w:rsidTr="00EC1B88">
        <w:trPr>
          <w:trHeight w:val="196"/>
        </w:trPr>
        <w:tc>
          <w:tcPr>
            <w:tcW w:w="1517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3298" w:type="dxa"/>
            <w:gridSpan w:val="2"/>
            <w:vMerge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27" w:type="dxa"/>
            <w:vMerge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1412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1406" w:type="dxa"/>
            <w:vMerge/>
            <w:shd w:val="clear" w:color="auto" w:fill="FFC000"/>
          </w:tcPr>
          <w:p w:rsidR="00FB217F" w:rsidRPr="00FB217F" w:rsidRDefault="00FB217F" w:rsidP="00FB217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4650" w:type="dxa"/>
            <w:gridSpan w:val="3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18"/>
                <w:szCs w:val="18"/>
              </w:rPr>
              <w:t>Phy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18"/>
                <w:szCs w:val="18"/>
              </w:rPr>
              <w:t>-LAB I (MC)</w:t>
            </w:r>
          </w:p>
        </w:tc>
      </w:tr>
      <w:tr w:rsidR="00FB217F" w:rsidRPr="00FB217F" w:rsidTr="00B63753">
        <w:trPr>
          <w:trHeight w:val="288"/>
        </w:trPr>
        <w:tc>
          <w:tcPr>
            <w:tcW w:w="1517" w:type="dxa"/>
            <w:vMerge w:val="restart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THURSDAY</w:t>
            </w:r>
          </w:p>
        </w:tc>
        <w:tc>
          <w:tcPr>
            <w:tcW w:w="1772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AG(M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Hons-II(P)</w:t>
            </w:r>
          </w:p>
        </w:tc>
        <w:tc>
          <w:tcPr>
            <w:tcW w:w="1526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IC-I (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AG (MC)</w:t>
            </w:r>
          </w:p>
        </w:tc>
        <w:tc>
          <w:tcPr>
            <w:tcW w:w="1327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hy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I (</w:t>
            </w:r>
            <w:proofErr w:type="gram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,MC</w:t>
            </w:r>
            <w:proofErr w:type="gram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(</w:t>
            </w: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A2-507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ro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C (P)</w:t>
            </w:r>
          </w:p>
        </w:tc>
        <w:tc>
          <w:tcPr>
            <w:tcW w:w="1412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hy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I (</w:t>
            </w:r>
            <w:proofErr w:type="gram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,MC</w:t>
            </w:r>
            <w:proofErr w:type="gram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)</w:t>
            </w:r>
          </w:p>
          <w:p w:rsidR="00FB217F" w:rsidRPr="00FB217F" w:rsidRDefault="00B63753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(</w:t>
            </w:r>
            <w:r w:rsidR="00FB217F"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A2-507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>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ro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C (P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556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HONS-I(P) 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83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HONS-I(P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LA(M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1" w:type="dxa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he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I (P)</w:t>
            </w:r>
          </w:p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ro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C (MC)</w:t>
            </w:r>
          </w:p>
        </w:tc>
      </w:tr>
      <w:tr w:rsidR="00FB217F" w:rsidRPr="00FB217F" w:rsidTr="00B63753">
        <w:trPr>
          <w:trHeight w:val="361"/>
        </w:trPr>
        <w:tc>
          <w:tcPr>
            <w:tcW w:w="1517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772" w:type="dxa"/>
            <w:vMerge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526" w:type="dxa"/>
            <w:vMerge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327" w:type="dxa"/>
            <w:vMerge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2" w:type="dxa"/>
            <w:vMerge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4650" w:type="dxa"/>
            <w:gridSpan w:val="3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Organic Chemistry Lab -I(C)</w:t>
            </w:r>
          </w:p>
        </w:tc>
      </w:tr>
      <w:tr w:rsidR="00FB217F" w:rsidRPr="00FB217F" w:rsidTr="00B63753">
        <w:trPr>
          <w:trHeight w:val="425"/>
        </w:trPr>
        <w:tc>
          <w:tcPr>
            <w:tcW w:w="1517" w:type="dxa"/>
            <w:vMerge w:val="restart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FRIDAY</w:t>
            </w:r>
          </w:p>
        </w:tc>
        <w:tc>
          <w:tcPr>
            <w:tcW w:w="4625" w:type="dxa"/>
            <w:gridSpan w:val="3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18"/>
                <w:szCs w:val="18"/>
              </w:rPr>
              <w:t>Phy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LAB-I (C)</w:t>
            </w:r>
          </w:p>
        </w:tc>
        <w:tc>
          <w:tcPr>
            <w:tcW w:w="1412" w:type="dxa"/>
            <w:vMerge w:val="restart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ro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C (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Hons-II(P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Prog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C (MC)</w:t>
            </w:r>
          </w:p>
        </w:tc>
        <w:tc>
          <w:tcPr>
            <w:tcW w:w="1406" w:type="dxa"/>
            <w:vMerge/>
            <w:shd w:val="clear" w:color="auto" w:fill="FFC000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4650" w:type="dxa"/>
            <w:gridSpan w:val="3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he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Lab –I (P)</w:t>
            </w:r>
          </w:p>
        </w:tc>
      </w:tr>
      <w:tr w:rsidR="00FB217F" w:rsidRPr="00FB217F" w:rsidTr="00B63753">
        <w:trPr>
          <w:trHeight w:val="260"/>
        </w:trPr>
        <w:tc>
          <w:tcPr>
            <w:tcW w:w="1517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3298" w:type="dxa"/>
            <w:gridSpan w:val="2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ommunication Lab (M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-LAB (P)(CL-7)</w:t>
            </w:r>
            <w:r w:rsidRPr="00FB217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1327" w:type="dxa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AG(MC)</w:t>
            </w:r>
          </w:p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  <w:proofErr w:type="spellStart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Che</w:t>
            </w:r>
            <w:proofErr w:type="spellEnd"/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-I (AP)</w:t>
            </w:r>
          </w:p>
        </w:tc>
        <w:tc>
          <w:tcPr>
            <w:tcW w:w="1412" w:type="dxa"/>
            <w:vMerge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1406" w:type="dxa"/>
            <w:vMerge/>
            <w:shd w:val="clear" w:color="auto" w:fill="FFC000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u w:val="single"/>
              </w:rPr>
            </w:pPr>
          </w:p>
        </w:tc>
        <w:tc>
          <w:tcPr>
            <w:tcW w:w="1556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Math-I (C)</w:t>
            </w:r>
          </w:p>
        </w:tc>
        <w:tc>
          <w:tcPr>
            <w:tcW w:w="1683" w:type="dxa"/>
            <w:shd w:val="clear" w:color="auto" w:fill="auto"/>
            <w:vAlign w:val="center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1" w:type="dxa"/>
            <w:shd w:val="clear" w:color="auto" w:fill="auto"/>
          </w:tcPr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LA(M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4"/>
              </w:rPr>
              <w:t>OC-I (C)</w:t>
            </w:r>
          </w:p>
          <w:p w:rsidR="00FB217F" w:rsidRPr="00FB217F" w:rsidRDefault="00FB217F" w:rsidP="00FB2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  <w:tr w:rsidR="00FB217F" w:rsidRPr="00FB217F" w:rsidTr="00B63753">
        <w:tc>
          <w:tcPr>
            <w:tcW w:w="1517" w:type="dxa"/>
            <w:shd w:val="clear" w:color="auto" w:fill="auto"/>
          </w:tcPr>
          <w:p w:rsidR="00FB217F" w:rsidRPr="00FB217F" w:rsidRDefault="00FB217F" w:rsidP="00FB217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FB217F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SATURDAY</w:t>
            </w:r>
          </w:p>
        </w:tc>
        <w:tc>
          <w:tcPr>
            <w:tcW w:w="12093" w:type="dxa"/>
            <w:gridSpan w:val="8"/>
            <w:shd w:val="clear" w:color="auto" w:fill="C5E0B3" w:themeFill="accent6" w:themeFillTint="66"/>
          </w:tcPr>
          <w:p w:rsidR="00FB217F" w:rsidRPr="00FB217F" w:rsidRDefault="00FB217F" w:rsidP="00FB217F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FB217F">
              <w:rPr>
                <w:rFonts w:ascii="Times New Roman" w:eastAsia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FB217F" w:rsidRPr="00FB217F" w:rsidRDefault="00FB217F" w:rsidP="00FB217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FB217F">
        <w:rPr>
          <w:rFonts w:ascii="Times New Roman" w:eastAsia="Times New Roman" w:hAnsi="Times New Roman" w:cs="Times New Roman"/>
          <w:sz w:val="20"/>
        </w:rPr>
        <w:t xml:space="preserve">IC-Inorganic </w:t>
      </w:r>
      <w:proofErr w:type="gramStart"/>
      <w:r w:rsidRPr="00FB217F">
        <w:rPr>
          <w:rFonts w:ascii="Times New Roman" w:eastAsia="Times New Roman" w:hAnsi="Times New Roman" w:cs="Times New Roman"/>
          <w:sz w:val="20"/>
        </w:rPr>
        <w:t>Chemistry :</w:t>
      </w:r>
      <w:proofErr w:type="gramEnd"/>
      <w:r w:rsidRPr="00FB217F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Subhrajit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Mohanty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  <w:t xml:space="preserve">  </w:t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  <w:t>OC-Physical Chemistry : Dept. of Chem.</w:t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  <w:t xml:space="preserve">  </w:t>
      </w:r>
      <w:proofErr w:type="spellStart"/>
      <w:proofErr w:type="gramStart"/>
      <w:r w:rsidRPr="00FB217F">
        <w:rPr>
          <w:rFonts w:ascii="Times New Roman" w:eastAsia="Times New Roman" w:hAnsi="Times New Roman" w:cs="Times New Roman"/>
          <w:sz w:val="20"/>
        </w:rPr>
        <w:t>Prog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>.-</w:t>
      </w:r>
      <w:proofErr w:type="gramEnd"/>
      <w:r w:rsidRPr="00FB217F">
        <w:rPr>
          <w:rFonts w:ascii="Times New Roman" w:eastAsia="Times New Roman" w:hAnsi="Times New Roman" w:cs="Times New Roman"/>
          <w:sz w:val="20"/>
        </w:rPr>
        <w:t>C - Programming in C : Dept. of CSA.</w:t>
      </w:r>
    </w:p>
    <w:p w:rsidR="00FB217F" w:rsidRPr="00FB217F" w:rsidRDefault="00FB217F" w:rsidP="00FB217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FB217F">
        <w:rPr>
          <w:rFonts w:ascii="Times New Roman" w:eastAsia="Times New Roman" w:hAnsi="Times New Roman" w:cs="Times New Roman"/>
          <w:sz w:val="20"/>
        </w:rPr>
        <w:t xml:space="preserve">C-LAB - Programming in C </w:t>
      </w:r>
      <w:proofErr w:type="gramStart"/>
      <w:r w:rsidRPr="00FB217F">
        <w:rPr>
          <w:rFonts w:ascii="Times New Roman" w:eastAsia="Times New Roman" w:hAnsi="Times New Roman" w:cs="Times New Roman"/>
          <w:sz w:val="20"/>
        </w:rPr>
        <w:t>lab :</w:t>
      </w:r>
      <w:proofErr w:type="gramEnd"/>
      <w:r w:rsidRPr="00FB217F">
        <w:rPr>
          <w:rFonts w:ascii="Times New Roman" w:eastAsia="Times New Roman" w:hAnsi="Times New Roman" w:cs="Times New Roman"/>
          <w:sz w:val="20"/>
        </w:rPr>
        <w:t xml:space="preserve"> Dept. of CSA.</w:t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  <w:t xml:space="preserve">  Comm.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Eng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Lab- Communication English Laboratory,</w:t>
      </w:r>
    </w:p>
    <w:p w:rsidR="00FB217F" w:rsidRPr="00FB217F" w:rsidRDefault="00FB217F" w:rsidP="00FB217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FB217F">
        <w:rPr>
          <w:rFonts w:ascii="Times New Roman" w:eastAsia="Times New Roman" w:hAnsi="Times New Roman" w:cs="Times New Roman"/>
          <w:sz w:val="20"/>
        </w:rPr>
        <w:t xml:space="preserve">DMS – Discrete Mathematical </w:t>
      </w:r>
      <w:proofErr w:type="gramStart"/>
      <w:r w:rsidRPr="00FB217F">
        <w:rPr>
          <w:rFonts w:ascii="Times New Roman" w:eastAsia="Times New Roman" w:hAnsi="Times New Roman" w:cs="Times New Roman"/>
          <w:sz w:val="20"/>
        </w:rPr>
        <w:t>Structure :</w:t>
      </w:r>
      <w:proofErr w:type="spellStart"/>
      <w:proofErr w:type="gramEnd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N. C.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Ojha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ab/>
        <w:t xml:space="preserve">  LA – Linear Algebra :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P K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Behera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; </w:t>
      </w:r>
    </w:p>
    <w:p w:rsidR="00FB217F" w:rsidRPr="00FB217F" w:rsidRDefault="00FB217F" w:rsidP="00FB217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FB217F">
        <w:rPr>
          <w:rFonts w:ascii="Times New Roman" w:eastAsia="Times New Roman" w:hAnsi="Times New Roman" w:cs="Times New Roman"/>
          <w:sz w:val="20"/>
        </w:rPr>
        <w:t>Math-I – Mathematics-</w:t>
      </w:r>
      <w:proofErr w:type="gramStart"/>
      <w:r w:rsidRPr="00FB217F">
        <w:rPr>
          <w:rFonts w:ascii="Times New Roman" w:eastAsia="Times New Roman" w:hAnsi="Times New Roman" w:cs="Times New Roman"/>
          <w:sz w:val="20"/>
        </w:rPr>
        <w:t>I :</w:t>
      </w:r>
      <w:proofErr w:type="gramEnd"/>
      <w:r w:rsidRPr="00FB217F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A. P.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Baitharu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                             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Che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-I -Chemistry-I :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R. K.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Tripathy</w:t>
      </w:r>
      <w:proofErr w:type="spellEnd"/>
    </w:p>
    <w:p w:rsidR="00FB217F" w:rsidRPr="00FB217F" w:rsidRDefault="00FB217F" w:rsidP="00FB217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FB217F">
        <w:rPr>
          <w:rFonts w:ascii="Times New Roman" w:eastAsia="Times New Roman" w:hAnsi="Times New Roman" w:cs="Times New Roman"/>
          <w:sz w:val="20"/>
        </w:rPr>
        <w:t xml:space="preserve">CAG- Calculus and Analytical </w:t>
      </w:r>
      <w:proofErr w:type="gramStart"/>
      <w:r w:rsidRPr="00FB217F">
        <w:rPr>
          <w:rFonts w:ascii="Times New Roman" w:eastAsia="Times New Roman" w:hAnsi="Times New Roman" w:cs="Times New Roman"/>
          <w:sz w:val="20"/>
        </w:rPr>
        <w:t>Geometry :</w:t>
      </w:r>
      <w:proofErr w:type="spellStart"/>
      <w:proofErr w:type="gramEnd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J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Pattnaik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ab/>
        <w:t xml:space="preserve"> Hons-I(AP) :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B.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Ojha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, Hons-II(AP) :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P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Beura</w:t>
      </w:r>
      <w:proofErr w:type="spellEnd"/>
    </w:p>
    <w:p w:rsidR="00FB217F" w:rsidRPr="00FB217F" w:rsidRDefault="00FB217F" w:rsidP="00FB217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FB217F">
        <w:rPr>
          <w:rFonts w:ascii="Times New Roman" w:eastAsia="Times New Roman" w:hAnsi="Times New Roman" w:cs="Times New Roman"/>
          <w:sz w:val="20"/>
        </w:rPr>
        <w:t>PHY-</w:t>
      </w:r>
      <w:proofErr w:type="gramStart"/>
      <w:r w:rsidRPr="00FB217F">
        <w:rPr>
          <w:rFonts w:ascii="Times New Roman" w:eastAsia="Times New Roman" w:hAnsi="Times New Roman" w:cs="Times New Roman"/>
          <w:sz w:val="20"/>
        </w:rPr>
        <w:t>I :</w:t>
      </w:r>
      <w:proofErr w:type="gramEnd"/>
      <w:r w:rsidRPr="00FB217F">
        <w:rPr>
          <w:rFonts w:ascii="Times New Roman" w:eastAsia="Times New Roman" w:hAnsi="Times New Roman" w:cs="Times New Roman"/>
          <w:sz w:val="20"/>
        </w:rPr>
        <w:t xml:space="preserve"> Physics-I :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B.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Biswal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</w:r>
      <w:r w:rsidRPr="00FB217F">
        <w:rPr>
          <w:rFonts w:ascii="Times New Roman" w:eastAsia="Times New Roman" w:hAnsi="Times New Roman" w:cs="Times New Roman"/>
          <w:sz w:val="20"/>
        </w:rPr>
        <w:tab/>
        <w:t xml:space="preserve">               PHY I Lab(AP): Physics-I Lab :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 H </w:t>
      </w:r>
      <w:proofErr w:type="spellStart"/>
      <w:proofErr w:type="gramStart"/>
      <w:r w:rsidRPr="00FB217F">
        <w:rPr>
          <w:rFonts w:ascii="Times New Roman" w:eastAsia="Times New Roman" w:hAnsi="Times New Roman" w:cs="Times New Roman"/>
          <w:sz w:val="20"/>
        </w:rPr>
        <w:t>Rath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 &amp;</w:t>
      </w:r>
      <w:proofErr w:type="gramEnd"/>
      <w:r w:rsidRPr="00FB217F">
        <w:rPr>
          <w:rFonts w:ascii="Times New Roman" w:eastAsia="Times New Roman" w:hAnsi="Times New Roman" w:cs="Times New Roman"/>
          <w:sz w:val="20"/>
        </w:rPr>
        <w:t xml:space="preserve"> Dr . S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Pattnaik</w:t>
      </w:r>
      <w:proofErr w:type="spellEnd"/>
    </w:p>
    <w:p w:rsidR="00157E7A" w:rsidRDefault="00FB217F" w:rsidP="00FB217F">
      <w:pPr>
        <w:spacing w:after="0"/>
        <w:jc w:val="center"/>
        <w:rPr>
          <w:rFonts w:ascii="Arial Narrow" w:hAnsi="Arial Narrow"/>
          <w:b/>
          <w:color w:val="FF0000"/>
          <w:sz w:val="20"/>
          <w:szCs w:val="24"/>
        </w:rPr>
      </w:pPr>
      <w:r w:rsidRPr="00FB217F">
        <w:rPr>
          <w:rFonts w:ascii="Times New Roman" w:eastAsia="Times New Roman" w:hAnsi="Times New Roman" w:cs="Times New Roman"/>
          <w:sz w:val="20"/>
        </w:rPr>
        <w:t xml:space="preserve">PHY Lab(MC): Physics-I </w:t>
      </w:r>
      <w:proofErr w:type="gramStart"/>
      <w:r w:rsidRPr="00FB217F">
        <w:rPr>
          <w:rFonts w:ascii="Times New Roman" w:eastAsia="Times New Roman" w:hAnsi="Times New Roman" w:cs="Times New Roman"/>
          <w:sz w:val="20"/>
        </w:rPr>
        <w:t>Lab :</w:t>
      </w:r>
      <w:proofErr w:type="gramEnd"/>
      <w:r w:rsidRPr="00FB217F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B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Biswal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&amp;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A Sharma</w:t>
      </w:r>
      <w:r w:rsidRPr="00FB217F">
        <w:rPr>
          <w:rFonts w:ascii="Times New Roman" w:eastAsia="Times New Roman" w:hAnsi="Times New Roman" w:cs="Times New Roman"/>
          <w:sz w:val="20"/>
        </w:rPr>
        <w:tab/>
        <w:t xml:space="preserve">PHY Lab(AC): Physics-I </w:t>
      </w:r>
      <w:proofErr w:type="gramStart"/>
      <w:r w:rsidRPr="00FB217F">
        <w:rPr>
          <w:rFonts w:ascii="Times New Roman" w:eastAsia="Times New Roman" w:hAnsi="Times New Roman" w:cs="Times New Roman"/>
          <w:sz w:val="20"/>
        </w:rPr>
        <w:t>Lab :</w:t>
      </w:r>
      <w:proofErr w:type="gramEnd"/>
      <w:r w:rsidRPr="00FB217F">
        <w:rPr>
          <w:rFonts w:ascii="Times New Roman" w:eastAsia="Times New Roman" w:hAnsi="Times New Roman" w:cs="Times New Roman"/>
          <w:sz w:val="20"/>
        </w:rPr>
        <w:t xml:space="preserve"> 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Phy</w:t>
      </w:r>
      <w:proofErr w:type="spellEnd"/>
      <w:r w:rsidRPr="00FB217F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FB217F">
        <w:rPr>
          <w:rFonts w:ascii="Times New Roman" w:eastAsia="Times New Roman" w:hAnsi="Times New Roman" w:cs="Times New Roman"/>
          <w:sz w:val="20"/>
        </w:rPr>
        <w:t>Dept</w:t>
      </w:r>
      <w:proofErr w:type="spellEnd"/>
      <w:r w:rsidRPr="008A7227">
        <w:rPr>
          <w:rFonts w:ascii="Arial Narrow" w:hAnsi="Arial Narrow"/>
          <w:b/>
          <w:color w:val="FF0000"/>
          <w:sz w:val="20"/>
          <w:szCs w:val="24"/>
        </w:rPr>
        <w:t xml:space="preserve"> </w:t>
      </w:r>
    </w:p>
    <w:p w:rsidR="00967EB7" w:rsidRPr="008A7227" w:rsidRDefault="00967EB7" w:rsidP="00FB217F">
      <w:pPr>
        <w:spacing w:after="0"/>
        <w:jc w:val="center"/>
        <w:rPr>
          <w:rFonts w:ascii="Arial Narrow" w:hAnsi="Arial Narrow"/>
          <w:b/>
          <w:color w:val="FF0000"/>
          <w:szCs w:val="24"/>
        </w:rPr>
      </w:pPr>
      <w:r w:rsidRPr="008A7227">
        <w:rPr>
          <w:rFonts w:ascii="Arial Narrow" w:hAnsi="Arial Narrow"/>
          <w:b/>
          <w:color w:val="FF0000"/>
          <w:sz w:val="20"/>
          <w:szCs w:val="24"/>
        </w:rPr>
        <w:t>Room No. MATH &amp;</w:t>
      </w:r>
      <w:r w:rsidR="00E80AC6" w:rsidRPr="008A7227">
        <w:rPr>
          <w:rFonts w:ascii="Arial Narrow" w:hAnsi="Arial Narrow"/>
          <w:b/>
          <w:color w:val="FF0000"/>
          <w:sz w:val="20"/>
          <w:szCs w:val="24"/>
        </w:rPr>
        <w:t>COMP:</w:t>
      </w:r>
      <w:r w:rsidRPr="008A7227">
        <w:rPr>
          <w:rFonts w:ascii="Arial Narrow" w:hAnsi="Arial Narrow"/>
          <w:b/>
          <w:color w:val="FF0000"/>
          <w:sz w:val="20"/>
          <w:szCs w:val="24"/>
        </w:rPr>
        <w:t xml:space="preserve"> A-II NEW </w:t>
      </w:r>
      <w:r w:rsidR="00E80AC6" w:rsidRPr="008A7227">
        <w:rPr>
          <w:rFonts w:ascii="Arial Narrow" w:hAnsi="Arial Narrow"/>
          <w:b/>
          <w:color w:val="FF0000"/>
          <w:sz w:val="20"/>
          <w:szCs w:val="24"/>
        </w:rPr>
        <w:t>50</w:t>
      </w:r>
      <w:r w:rsidR="00E80AC6">
        <w:rPr>
          <w:rFonts w:ascii="Arial Narrow" w:hAnsi="Arial Narrow"/>
          <w:b/>
          <w:color w:val="FF0000"/>
          <w:sz w:val="20"/>
          <w:szCs w:val="24"/>
        </w:rPr>
        <w:t xml:space="preserve">7; </w:t>
      </w:r>
      <w:r w:rsidR="00E80AC6">
        <w:rPr>
          <w:rFonts w:ascii="Arial Narrow" w:hAnsi="Arial Narrow"/>
          <w:b/>
          <w:color w:val="FF0000"/>
          <w:sz w:val="20"/>
          <w:szCs w:val="24"/>
        </w:rPr>
        <w:tab/>
      </w:r>
      <w:r w:rsidR="00E80AC6">
        <w:rPr>
          <w:rFonts w:ascii="Arial Narrow" w:hAnsi="Arial Narrow"/>
          <w:b/>
          <w:color w:val="FF0000"/>
          <w:sz w:val="20"/>
          <w:szCs w:val="24"/>
        </w:rPr>
        <w:tab/>
        <w:t>Room</w:t>
      </w:r>
      <w:r>
        <w:rPr>
          <w:rFonts w:ascii="Arial Narrow" w:hAnsi="Arial Narrow"/>
          <w:b/>
          <w:color w:val="FF0000"/>
          <w:sz w:val="20"/>
          <w:szCs w:val="24"/>
        </w:rPr>
        <w:t xml:space="preserve"> No. APPLIED </w:t>
      </w:r>
      <w:r w:rsidR="00E80AC6">
        <w:rPr>
          <w:rFonts w:ascii="Arial Narrow" w:hAnsi="Arial Narrow"/>
          <w:b/>
          <w:color w:val="FF0000"/>
          <w:sz w:val="20"/>
          <w:szCs w:val="24"/>
        </w:rPr>
        <w:t>PHYSICS</w:t>
      </w:r>
      <w:r w:rsidR="00E80AC6" w:rsidRPr="008A7227">
        <w:rPr>
          <w:rFonts w:ascii="Arial Narrow" w:hAnsi="Arial Narrow"/>
          <w:b/>
          <w:color w:val="FF0000"/>
          <w:sz w:val="20"/>
          <w:szCs w:val="24"/>
        </w:rPr>
        <w:t>:</w:t>
      </w:r>
      <w:r w:rsidR="00D57EEE">
        <w:rPr>
          <w:rFonts w:ascii="Arial Narrow" w:hAnsi="Arial Narrow"/>
          <w:b/>
          <w:color w:val="FF0000"/>
          <w:sz w:val="20"/>
          <w:szCs w:val="24"/>
        </w:rPr>
        <w:t xml:space="preserve">  </w:t>
      </w:r>
      <w:r w:rsidR="004824D9">
        <w:rPr>
          <w:rFonts w:ascii="Arial Narrow" w:hAnsi="Arial Narrow"/>
          <w:b/>
          <w:color w:val="FF0000"/>
          <w:sz w:val="20"/>
          <w:szCs w:val="24"/>
        </w:rPr>
        <w:t xml:space="preserve">A2 </w:t>
      </w:r>
      <w:r w:rsidR="00A13C82">
        <w:rPr>
          <w:rFonts w:ascii="Arial Narrow" w:hAnsi="Arial Narrow"/>
          <w:b/>
          <w:color w:val="FF0000"/>
          <w:sz w:val="20"/>
          <w:szCs w:val="24"/>
        </w:rPr>
        <w:t>402</w:t>
      </w:r>
      <w:r w:rsidR="00D57EEE">
        <w:rPr>
          <w:rFonts w:ascii="Arial Narrow" w:hAnsi="Arial Narrow"/>
          <w:b/>
          <w:color w:val="FF0000"/>
          <w:sz w:val="20"/>
          <w:szCs w:val="24"/>
        </w:rPr>
        <w:t xml:space="preserve">    </w:t>
      </w:r>
      <w:r w:rsidR="00E80AC6">
        <w:rPr>
          <w:rFonts w:ascii="Arial Narrow" w:hAnsi="Arial Narrow"/>
          <w:b/>
          <w:color w:val="FF0000"/>
          <w:sz w:val="20"/>
          <w:szCs w:val="24"/>
        </w:rPr>
        <w:t xml:space="preserve"> ;</w:t>
      </w:r>
      <w:r>
        <w:rPr>
          <w:rFonts w:ascii="Arial Narrow" w:hAnsi="Arial Narrow"/>
          <w:b/>
          <w:color w:val="FF0000"/>
          <w:szCs w:val="24"/>
        </w:rPr>
        <w:t xml:space="preserve"> </w:t>
      </w:r>
      <w:r w:rsidR="00E80AC6">
        <w:rPr>
          <w:rFonts w:ascii="Arial Narrow" w:hAnsi="Arial Narrow"/>
          <w:b/>
          <w:color w:val="FF0000"/>
          <w:szCs w:val="24"/>
        </w:rPr>
        <w:tab/>
      </w:r>
      <w:r w:rsidR="00E80AC6">
        <w:rPr>
          <w:rFonts w:ascii="Arial Narrow" w:hAnsi="Arial Narrow"/>
          <w:b/>
          <w:color w:val="FF0000"/>
          <w:szCs w:val="24"/>
        </w:rPr>
        <w:tab/>
      </w:r>
      <w:r>
        <w:rPr>
          <w:rFonts w:ascii="Arial Narrow" w:hAnsi="Arial Narrow"/>
          <w:b/>
          <w:color w:val="FF0000"/>
          <w:sz w:val="20"/>
          <w:szCs w:val="24"/>
        </w:rPr>
        <w:t>Room No. APPLIED CHEMISTRY</w:t>
      </w:r>
      <w:r w:rsidRPr="008A7227">
        <w:rPr>
          <w:rFonts w:ascii="Arial Narrow" w:hAnsi="Arial Narrow"/>
          <w:b/>
          <w:color w:val="FF0000"/>
          <w:sz w:val="20"/>
          <w:szCs w:val="24"/>
        </w:rPr>
        <w:t xml:space="preserve"> : A</w:t>
      </w:r>
      <w:r>
        <w:rPr>
          <w:rFonts w:ascii="Arial Narrow" w:hAnsi="Arial Narrow"/>
          <w:b/>
          <w:color w:val="FF0000"/>
          <w:sz w:val="20"/>
          <w:szCs w:val="24"/>
        </w:rPr>
        <w:t>2-503.</w:t>
      </w:r>
    </w:p>
    <w:p w:rsidR="00967EB7" w:rsidRPr="009916A1" w:rsidRDefault="00967EB7" w:rsidP="00967E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6A0FB8" wp14:editId="6DE9DE8E">
            <wp:extent cx="1571625" cy="533400"/>
            <wp:effectExtent l="0" t="0" r="9525" b="0"/>
            <wp:docPr id="1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7EB7" w:rsidRPr="00967EB7" w:rsidRDefault="00967EB7" w:rsidP="00967EB7">
      <w:pPr>
        <w:ind w:left="9360" w:firstLine="720"/>
        <w:jc w:val="center"/>
        <w:rPr>
          <w:rFonts w:ascii="Times New Roman" w:hAnsi="Times New Roman" w:cs="Times New Roman"/>
          <w:b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967EB7" w:rsidRPr="00967EB7" w:rsidSect="00502423">
      <w:headerReference w:type="default" r:id="rId10"/>
      <w:type w:val="continuous"/>
      <w:pgSz w:w="15840" w:h="12240" w:orient="landscape"/>
      <w:pgMar w:top="1276" w:right="1440" w:bottom="709" w:left="1440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0D6C" w:rsidRDefault="00750D6C">
      <w:pPr>
        <w:spacing w:after="0" w:line="240" w:lineRule="auto"/>
      </w:pPr>
      <w:r>
        <w:separator/>
      </w:r>
    </w:p>
  </w:endnote>
  <w:endnote w:type="continuationSeparator" w:id="0">
    <w:p w:rsidR="00750D6C" w:rsidRDefault="00750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">
    <w:altName w:val="Segoe Print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0D6C" w:rsidRDefault="00750D6C">
      <w:pPr>
        <w:spacing w:after="0" w:line="240" w:lineRule="auto"/>
      </w:pPr>
      <w:r>
        <w:separator/>
      </w:r>
    </w:p>
  </w:footnote>
  <w:footnote w:type="continuationSeparator" w:id="0">
    <w:p w:rsidR="00750D6C" w:rsidRDefault="00750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685" w:rsidRPr="00FC2442" w:rsidRDefault="00F02685" w:rsidP="00FC244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-428625</wp:posOffset>
              </wp:positionV>
              <wp:extent cx="6219825" cy="904875"/>
              <wp:effectExtent l="0" t="0" r="0" b="0"/>
              <wp:wrapNone/>
              <wp:docPr id="18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19" name="Text Box 18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02685" w:rsidRPr="00252713" w:rsidRDefault="00F02685" w:rsidP="00FC244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F02685" w:rsidRDefault="00F02685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F02685" w:rsidRPr="00B95EC1" w:rsidRDefault="00F02685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6" name="Picture 19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" o:spid="_x0000_s1026" style="position:absolute;margin-left:1in;margin-top:-33.75pt;width:489.75pt;height:71.25pt;z-index:25166438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7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" fillcolor="window" stroked="f" strokeweight=".5pt">
                <v:textbox>
                  <w:txbxContent>
                    <w:p w:rsidR="00F02685" w:rsidRPr="00252713" w:rsidRDefault="00F02685" w:rsidP="00FC2442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F02685" w:rsidRDefault="00F02685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F02685" w:rsidRPr="00B95EC1" w:rsidRDefault="00F02685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" o:spid="_x0000_s1028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685" w:rsidRPr="00FC2442" w:rsidRDefault="00F02685" w:rsidP="00FC244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733425</wp:posOffset>
              </wp:positionH>
              <wp:positionV relativeFrom="paragraph">
                <wp:posOffset>-428625</wp:posOffset>
              </wp:positionV>
              <wp:extent cx="6219825" cy="904875"/>
              <wp:effectExtent l="0" t="0" r="0" b="0"/>
              <wp:wrapNone/>
              <wp:docPr id="2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1" name="Text Box 21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02685" w:rsidRPr="00252713" w:rsidRDefault="00F02685" w:rsidP="00FC244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F02685" w:rsidRDefault="00F02685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F02685" w:rsidRPr="00B95EC1" w:rsidRDefault="00F02685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Picture 22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20" o:spid="_x0000_s1029" style="position:absolute;margin-left:57.75pt;margin-top:-33.75pt;width:489.75pt;height:71.25pt;z-index:251666432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3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" fillcolor="window" stroked="f" strokeweight=".5pt">
                <v:textbox>
                  <w:txbxContent>
                    <w:p w:rsidR="00F02685" w:rsidRPr="00252713" w:rsidRDefault="00F02685" w:rsidP="00FC2442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F02685" w:rsidRDefault="00F02685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F02685" w:rsidRPr="00B95EC1" w:rsidRDefault="00F02685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2" o:spid="_x0000_s1031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2685" w:rsidRPr="00FC2442" w:rsidRDefault="00F02685" w:rsidP="00FC244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-409575</wp:posOffset>
              </wp:positionV>
              <wp:extent cx="6219825" cy="904875"/>
              <wp:effectExtent l="0" t="0" r="0" b="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4" name="Text Box 24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02685" w:rsidRPr="00252713" w:rsidRDefault="00F02685" w:rsidP="00FC244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F02685" w:rsidRDefault="00F02685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F02685" w:rsidRPr="00B95EC1" w:rsidRDefault="00F02685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5" name="Picture 25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23" o:spid="_x0000_s1032" style="position:absolute;margin-left:1in;margin-top:-32.25pt;width:489.75pt;height:71.25pt;z-index:25166848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33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" fillcolor="window" stroked="f" strokeweight=".5pt">
                <v:textbox>
                  <w:txbxContent>
                    <w:p w:rsidR="00F02685" w:rsidRPr="00252713" w:rsidRDefault="00F02685" w:rsidP="00FC2442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F02685" w:rsidRDefault="00F02685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F02685" w:rsidRPr="00B95EC1" w:rsidRDefault="00F02685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5" o:spid="_x0000_s1034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DU2NjW2NLI0sLBQ0lEKTi0uzszPAykwrQUA5QqS2SwAAAA="/>
  </w:docVars>
  <w:rsids>
    <w:rsidRoot w:val="00C63DA6"/>
    <w:rsid w:val="00000BA6"/>
    <w:rsid w:val="00003C4E"/>
    <w:rsid w:val="000064F7"/>
    <w:rsid w:val="00014E57"/>
    <w:rsid w:val="000219B1"/>
    <w:rsid w:val="00022DA8"/>
    <w:rsid w:val="00030023"/>
    <w:rsid w:val="000323A2"/>
    <w:rsid w:val="00034BF3"/>
    <w:rsid w:val="00035D3E"/>
    <w:rsid w:val="000362CC"/>
    <w:rsid w:val="00036A1E"/>
    <w:rsid w:val="0004678B"/>
    <w:rsid w:val="00052885"/>
    <w:rsid w:val="00054044"/>
    <w:rsid w:val="0005562C"/>
    <w:rsid w:val="00057077"/>
    <w:rsid w:val="000608EC"/>
    <w:rsid w:val="00063255"/>
    <w:rsid w:val="000647D4"/>
    <w:rsid w:val="000657AA"/>
    <w:rsid w:val="00066364"/>
    <w:rsid w:val="00067727"/>
    <w:rsid w:val="0007091F"/>
    <w:rsid w:val="000758DD"/>
    <w:rsid w:val="00076D33"/>
    <w:rsid w:val="0008314C"/>
    <w:rsid w:val="00083526"/>
    <w:rsid w:val="00083581"/>
    <w:rsid w:val="00084376"/>
    <w:rsid w:val="00087367"/>
    <w:rsid w:val="00087DAA"/>
    <w:rsid w:val="00090C40"/>
    <w:rsid w:val="00090FCD"/>
    <w:rsid w:val="00092C09"/>
    <w:rsid w:val="00097F22"/>
    <w:rsid w:val="000A07EF"/>
    <w:rsid w:val="000A2F38"/>
    <w:rsid w:val="000A40F7"/>
    <w:rsid w:val="000C125E"/>
    <w:rsid w:val="000C1F4A"/>
    <w:rsid w:val="000C2F02"/>
    <w:rsid w:val="000C396B"/>
    <w:rsid w:val="000C3AD8"/>
    <w:rsid w:val="000C4DF3"/>
    <w:rsid w:val="000C756B"/>
    <w:rsid w:val="000D0054"/>
    <w:rsid w:val="000D06EE"/>
    <w:rsid w:val="000D32C5"/>
    <w:rsid w:val="000D4032"/>
    <w:rsid w:val="000D4B72"/>
    <w:rsid w:val="000D6C91"/>
    <w:rsid w:val="000E3415"/>
    <w:rsid w:val="000E3E30"/>
    <w:rsid w:val="000E7F3F"/>
    <w:rsid w:val="000F10AF"/>
    <w:rsid w:val="000F4D66"/>
    <w:rsid w:val="001011D3"/>
    <w:rsid w:val="00101B44"/>
    <w:rsid w:val="00102100"/>
    <w:rsid w:val="001277C2"/>
    <w:rsid w:val="001278AE"/>
    <w:rsid w:val="00142AA0"/>
    <w:rsid w:val="001433EA"/>
    <w:rsid w:val="0014466A"/>
    <w:rsid w:val="001464B5"/>
    <w:rsid w:val="001466D8"/>
    <w:rsid w:val="00157E7A"/>
    <w:rsid w:val="001604E2"/>
    <w:rsid w:val="00163F9C"/>
    <w:rsid w:val="001665FE"/>
    <w:rsid w:val="001715B5"/>
    <w:rsid w:val="00174F7B"/>
    <w:rsid w:val="001808E7"/>
    <w:rsid w:val="00186C26"/>
    <w:rsid w:val="00195043"/>
    <w:rsid w:val="001953B6"/>
    <w:rsid w:val="001A0386"/>
    <w:rsid w:val="001A3B4C"/>
    <w:rsid w:val="001A4990"/>
    <w:rsid w:val="001B1F40"/>
    <w:rsid w:val="001B3B2A"/>
    <w:rsid w:val="001C44F0"/>
    <w:rsid w:val="001C513F"/>
    <w:rsid w:val="001C593B"/>
    <w:rsid w:val="001C6DE5"/>
    <w:rsid w:val="001C7795"/>
    <w:rsid w:val="001D30F8"/>
    <w:rsid w:val="001D3ABA"/>
    <w:rsid w:val="001E04AE"/>
    <w:rsid w:val="001E2027"/>
    <w:rsid w:val="001E5F23"/>
    <w:rsid w:val="001E7C6B"/>
    <w:rsid w:val="001F0414"/>
    <w:rsid w:val="001F0E14"/>
    <w:rsid w:val="001F30A7"/>
    <w:rsid w:val="001F5A16"/>
    <w:rsid w:val="001F6323"/>
    <w:rsid w:val="001F70F2"/>
    <w:rsid w:val="001F738B"/>
    <w:rsid w:val="001F7DD5"/>
    <w:rsid w:val="002005E6"/>
    <w:rsid w:val="00201ADE"/>
    <w:rsid w:val="00203AB7"/>
    <w:rsid w:val="002045DB"/>
    <w:rsid w:val="00206187"/>
    <w:rsid w:val="00207D06"/>
    <w:rsid w:val="00216FDC"/>
    <w:rsid w:val="002241D3"/>
    <w:rsid w:val="0023059A"/>
    <w:rsid w:val="00243954"/>
    <w:rsid w:val="00243FCA"/>
    <w:rsid w:val="00245F15"/>
    <w:rsid w:val="00250760"/>
    <w:rsid w:val="00250F1A"/>
    <w:rsid w:val="0025548E"/>
    <w:rsid w:val="0026169A"/>
    <w:rsid w:val="002672FF"/>
    <w:rsid w:val="00267F6C"/>
    <w:rsid w:val="00270F90"/>
    <w:rsid w:val="00274EA0"/>
    <w:rsid w:val="00275A2A"/>
    <w:rsid w:val="00277C49"/>
    <w:rsid w:val="0028293A"/>
    <w:rsid w:val="00284B03"/>
    <w:rsid w:val="00287118"/>
    <w:rsid w:val="00287CCB"/>
    <w:rsid w:val="00290135"/>
    <w:rsid w:val="002923AE"/>
    <w:rsid w:val="002975AE"/>
    <w:rsid w:val="00297680"/>
    <w:rsid w:val="002A0CCB"/>
    <w:rsid w:val="002A25D0"/>
    <w:rsid w:val="002A4DE8"/>
    <w:rsid w:val="002A675B"/>
    <w:rsid w:val="002B0848"/>
    <w:rsid w:val="002B30A5"/>
    <w:rsid w:val="002C051B"/>
    <w:rsid w:val="002C43F3"/>
    <w:rsid w:val="002C6D4F"/>
    <w:rsid w:val="002D14DE"/>
    <w:rsid w:val="002D46C1"/>
    <w:rsid w:val="002D5257"/>
    <w:rsid w:val="002D72EA"/>
    <w:rsid w:val="002E1945"/>
    <w:rsid w:val="002E3D7C"/>
    <w:rsid w:val="002E5524"/>
    <w:rsid w:val="002E644A"/>
    <w:rsid w:val="002E7CB0"/>
    <w:rsid w:val="002F09A9"/>
    <w:rsid w:val="002F6861"/>
    <w:rsid w:val="002F6AD4"/>
    <w:rsid w:val="0030079D"/>
    <w:rsid w:val="00303447"/>
    <w:rsid w:val="00303E65"/>
    <w:rsid w:val="00304FCC"/>
    <w:rsid w:val="00307315"/>
    <w:rsid w:val="00307CDB"/>
    <w:rsid w:val="00313C71"/>
    <w:rsid w:val="00314565"/>
    <w:rsid w:val="003154D0"/>
    <w:rsid w:val="0031630E"/>
    <w:rsid w:val="003164E5"/>
    <w:rsid w:val="00317163"/>
    <w:rsid w:val="0031719E"/>
    <w:rsid w:val="00317DE9"/>
    <w:rsid w:val="00325ADE"/>
    <w:rsid w:val="003263DA"/>
    <w:rsid w:val="003275AE"/>
    <w:rsid w:val="00327F84"/>
    <w:rsid w:val="00330392"/>
    <w:rsid w:val="00331AE0"/>
    <w:rsid w:val="00334FFB"/>
    <w:rsid w:val="0034723D"/>
    <w:rsid w:val="00351E1F"/>
    <w:rsid w:val="003527C2"/>
    <w:rsid w:val="00354FB9"/>
    <w:rsid w:val="00357AEB"/>
    <w:rsid w:val="00361692"/>
    <w:rsid w:val="003662B2"/>
    <w:rsid w:val="00370DC5"/>
    <w:rsid w:val="003715BA"/>
    <w:rsid w:val="003772E1"/>
    <w:rsid w:val="00381D1B"/>
    <w:rsid w:val="003858E2"/>
    <w:rsid w:val="003918A5"/>
    <w:rsid w:val="00394FA6"/>
    <w:rsid w:val="00397207"/>
    <w:rsid w:val="003A0090"/>
    <w:rsid w:val="003A0C84"/>
    <w:rsid w:val="003A4BF2"/>
    <w:rsid w:val="003A7C1D"/>
    <w:rsid w:val="003B1310"/>
    <w:rsid w:val="003B28B6"/>
    <w:rsid w:val="003B545E"/>
    <w:rsid w:val="003C19AF"/>
    <w:rsid w:val="003C3CB2"/>
    <w:rsid w:val="003C5AD6"/>
    <w:rsid w:val="003D0989"/>
    <w:rsid w:val="003D2441"/>
    <w:rsid w:val="003D3369"/>
    <w:rsid w:val="003D53A8"/>
    <w:rsid w:val="003D5A46"/>
    <w:rsid w:val="003D6A02"/>
    <w:rsid w:val="003E1058"/>
    <w:rsid w:val="003E4E09"/>
    <w:rsid w:val="003E7460"/>
    <w:rsid w:val="003E7E99"/>
    <w:rsid w:val="003F4F45"/>
    <w:rsid w:val="003F52C9"/>
    <w:rsid w:val="003F6BE2"/>
    <w:rsid w:val="0040052D"/>
    <w:rsid w:val="00401EB0"/>
    <w:rsid w:val="0040204F"/>
    <w:rsid w:val="004042B2"/>
    <w:rsid w:val="00407C26"/>
    <w:rsid w:val="00411AED"/>
    <w:rsid w:val="0041214F"/>
    <w:rsid w:val="0041362A"/>
    <w:rsid w:val="0042081E"/>
    <w:rsid w:val="00421D43"/>
    <w:rsid w:val="00427AB9"/>
    <w:rsid w:val="00427F48"/>
    <w:rsid w:val="00432719"/>
    <w:rsid w:val="00432873"/>
    <w:rsid w:val="00434601"/>
    <w:rsid w:val="00434BC0"/>
    <w:rsid w:val="00443314"/>
    <w:rsid w:val="00445B41"/>
    <w:rsid w:val="004460B8"/>
    <w:rsid w:val="004531A4"/>
    <w:rsid w:val="004552F0"/>
    <w:rsid w:val="00455EE1"/>
    <w:rsid w:val="0047171B"/>
    <w:rsid w:val="00472EA5"/>
    <w:rsid w:val="004824D9"/>
    <w:rsid w:val="00482C9A"/>
    <w:rsid w:val="00482F45"/>
    <w:rsid w:val="00483EF1"/>
    <w:rsid w:val="00484ED1"/>
    <w:rsid w:val="004853A5"/>
    <w:rsid w:val="00486D62"/>
    <w:rsid w:val="00491146"/>
    <w:rsid w:val="004947EA"/>
    <w:rsid w:val="00497E95"/>
    <w:rsid w:val="004A06A2"/>
    <w:rsid w:val="004A0BFF"/>
    <w:rsid w:val="004A17D9"/>
    <w:rsid w:val="004A7938"/>
    <w:rsid w:val="004B721B"/>
    <w:rsid w:val="004B76EE"/>
    <w:rsid w:val="004D19C9"/>
    <w:rsid w:val="004D59DC"/>
    <w:rsid w:val="004D5B8F"/>
    <w:rsid w:val="004E023D"/>
    <w:rsid w:val="004E3DAF"/>
    <w:rsid w:val="004E45BD"/>
    <w:rsid w:val="004E5D26"/>
    <w:rsid w:val="005014EC"/>
    <w:rsid w:val="00502423"/>
    <w:rsid w:val="00503E19"/>
    <w:rsid w:val="005078A6"/>
    <w:rsid w:val="00512CFC"/>
    <w:rsid w:val="005140C2"/>
    <w:rsid w:val="00517D8F"/>
    <w:rsid w:val="005217E0"/>
    <w:rsid w:val="00521DD7"/>
    <w:rsid w:val="0052412B"/>
    <w:rsid w:val="00526937"/>
    <w:rsid w:val="00536D96"/>
    <w:rsid w:val="00537602"/>
    <w:rsid w:val="00541BDF"/>
    <w:rsid w:val="00542912"/>
    <w:rsid w:val="005448F4"/>
    <w:rsid w:val="00545B9B"/>
    <w:rsid w:val="0054765C"/>
    <w:rsid w:val="00550479"/>
    <w:rsid w:val="0055563D"/>
    <w:rsid w:val="0055579F"/>
    <w:rsid w:val="005562AE"/>
    <w:rsid w:val="00556898"/>
    <w:rsid w:val="00556FA6"/>
    <w:rsid w:val="005578FF"/>
    <w:rsid w:val="005609BC"/>
    <w:rsid w:val="00573430"/>
    <w:rsid w:val="00575B45"/>
    <w:rsid w:val="00577856"/>
    <w:rsid w:val="00581169"/>
    <w:rsid w:val="00582A60"/>
    <w:rsid w:val="00582DF3"/>
    <w:rsid w:val="00582ED2"/>
    <w:rsid w:val="005853F5"/>
    <w:rsid w:val="00586787"/>
    <w:rsid w:val="00587A96"/>
    <w:rsid w:val="00590650"/>
    <w:rsid w:val="005925EB"/>
    <w:rsid w:val="0059315D"/>
    <w:rsid w:val="005949B4"/>
    <w:rsid w:val="00594B16"/>
    <w:rsid w:val="005958C9"/>
    <w:rsid w:val="005A1321"/>
    <w:rsid w:val="005A2F13"/>
    <w:rsid w:val="005A5CB7"/>
    <w:rsid w:val="005A7EB7"/>
    <w:rsid w:val="005B4EF8"/>
    <w:rsid w:val="005B6569"/>
    <w:rsid w:val="005C185E"/>
    <w:rsid w:val="005C4486"/>
    <w:rsid w:val="005D2A75"/>
    <w:rsid w:val="005D61B5"/>
    <w:rsid w:val="005D687B"/>
    <w:rsid w:val="005E0DAF"/>
    <w:rsid w:val="005E28FE"/>
    <w:rsid w:val="005E2EF9"/>
    <w:rsid w:val="005E33FA"/>
    <w:rsid w:val="005E41E5"/>
    <w:rsid w:val="005E5601"/>
    <w:rsid w:val="005F28F7"/>
    <w:rsid w:val="005F53F0"/>
    <w:rsid w:val="005F5B92"/>
    <w:rsid w:val="006022AD"/>
    <w:rsid w:val="006050EF"/>
    <w:rsid w:val="00605946"/>
    <w:rsid w:val="00607AD0"/>
    <w:rsid w:val="00611755"/>
    <w:rsid w:val="006153F6"/>
    <w:rsid w:val="00621701"/>
    <w:rsid w:val="006272B5"/>
    <w:rsid w:val="0062740E"/>
    <w:rsid w:val="006354D3"/>
    <w:rsid w:val="006432E4"/>
    <w:rsid w:val="00647050"/>
    <w:rsid w:val="00647A72"/>
    <w:rsid w:val="00647B21"/>
    <w:rsid w:val="00650F0C"/>
    <w:rsid w:val="00652F27"/>
    <w:rsid w:val="00655416"/>
    <w:rsid w:val="00656C1B"/>
    <w:rsid w:val="006579B9"/>
    <w:rsid w:val="00657A34"/>
    <w:rsid w:val="00660045"/>
    <w:rsid w:val="00660A8C"/>
    <w:rsid w:val="00665824"/>
    <w:rsid w:val="00665BA1"/>
    <w:rsid w:val="006716D1"/>
    <w:rsid w:val="00671FAF"/>
    <w:rsid w:val="006728E7"/>
    <w:rsid w:val="0067379E"/>
    <w:rsid w:val="0067597E"/>
    <w:rsid w:val="00676000"/>
    <w:rsid w:val="00676EDE"/>
    <w:rsid w:val="0068418F"/>
    <w:rsid w:val="0068429C"/>
    <w:rsid w:val="00690CAF"/>
    <w:rsid w:val="00692874"/>
    <w:rsid w:val="00696691"/>
    <w:rsid w:val="006A05D9"/>
    <w:rsid w:val="006A4346"/>
    <w:rsid w:val="006A64DD"/>
    <w:rsid w:val="006A7221"/>
    <w:rsid w:val="006A7EC2"/>
    <w:rsid w:val="006B00F0"/>
    <w:rsid w:val="006B22CC"/>
    <w:rsid w:val="006B2FF0"/>
    <w:rsid w:val="006C0412"/>
    <w:rsid w:val="006C0967"/>
    <w:rsid w:val="006C0BE8"/>
    <w:rsid w:val="006C2E22"/>
    <w:rsid w:val="006C3E1F"/>
    <w:rsid w:val="006C7B9E"/>
    <w:rsid w:val="006D0427"/>
    <w:rsid w:val="006D0C5D"/>
    <w:rsid w:val="006D10C5"/>
    <w:rsid w:val="006D1158"/>
    <w:rsid w:val="006D1234"/>
    <w:rsid w:val="006D18DB"/>
    <w:rsid w:val="006D2A18"/>
    <w:rsid w:val="006D4722"/>
    <w:rsid w:val="006E1053"/>
    <w:rsid w:val="006E1A6A"/>
    <w:rsid w:val="006E3597"/>
    <w:rsid w:val="006E6385"/>
    <w:rsid w:val="006E67D3"/>
    <w:rsid w:val="006E77CF"/>
    <w:rsid w:val="006F0AFA"/>
    <w:rsid w:val="006F1151"/>
    <w:rsid w:val="006F2E46"/>
    <w:rsid w:val="00702167"/>
    <w:rsid w:val="007112D6"/>
    <w:rsid w:val="00713504"/>
    <w:rsid w:val="007145E3"/>
    <w:rsid w:val="00714C4C"/>
    <w:rsid w:val="00714F25"/>
    <w:rsid w:val="00716572"/>
    <w:rsid w:val="007170B6"/>
    <w:rsid w:val="007219BA"/>
    <w:rsid w:val="00722393"/>
    <w:rsid w:val="00724BA7"/>
    <w:rsid w:val="00740622"/>
    <w:rsid w:val="00740E33"/>
    <w:rsid w:val="00750D6C"/>
    <w:rsid w:val="00751EF1"/>
    <w:rsid w:val="007522B7"/>
    <w:rsid w:val="007539B0"/>
    <w:rsid w:val="00755224"/>
    <w:rsid w:val="00756653"/>
    <w:rsid w:val="00757491"/>
    <w:rsid w:val="00760328"/>
    <w:rsid w:val="007620E6"/>
    <w:rsid w:val="007657C1"/>
    <w:rsid w:val="00765CCB"/>
    <w:rsid w:val="00771CBD"/>
    <w:rsid w:val="007722E8"/>
    <w:rsid w:val="00772680"/>
    <w:rsid w:val="007771FC"/>
    <w:rsid w:val="00784A77"/>
    <w:rsid w:val="0078595E"/>
    <w:rsid w:val="0078676D"/>
    <w:rsid w:val="0078729B"/>
    <w:rsid w:val="0078736C"/>
    <w:rsid w:val="00791B6C"/>
    <w:rsid w:val="0079294F"/>
    <w:rsid w:val="00792B7A"/>
    <w:rsid w:val="007942AA"/>
    <w:rsid w:val="00795E7D"/>
    <w:rsid w:val="00796E69"/>
    <w:rsid w:val="00797805"/>
    <w:rsid w:val="007B42DE"/>
    <w:rsid w:val="007C05E8"/>
    <w:rsid w:val="007C2390"/>
    <w:rsid w:val="007D14F6"/>
    <w:rsid w:val="007D5781"/>
    <w:rsid w:val="007D5D48"/>
    <w:rsid w:val="007E48E0"/>
    <w:rsid w:val="007E4904"/>
    <w:rsid w:val="007E5037"/>
    <w:rsid w:val="007E5F22"/>
    <w:rsid w:val="007F047E"/>
    <w:rsid w:val="007F3262"/>
    <w:rsid w:val="007F5A2B"/>
    <w:rsid w:val="007F73F0"/>
    <w:rsid w:val="007F7548"/>
    <w:rsid w:val="0080580E"/>
    <w:rsid w:val="0081089B"/>
    <w:rsid w:val="00811941"/>
    <w:rsid w:val="00813655"/>
    <w:rsid w:val="00813661"/>
    <w:rsid w:val="00814419"/>
    <w:rsid w:val="00814A1F"/>
    <w:rsid w:val="00817E9E"/>
    <w:rsid w:val="0082225C"/>
    <w:rsid w:val="00822279"/>
    <w:rsid w:val="0082749F"/>
    <w:rsid w:val="00830E11"/>
    <w:rsid w:val="00832C04"/>
    <w:rsid w:val="00834601"/>
    <w:rsid w:val="00836B77"/>
    <w:rsid w:val="00840320"/>
    <w:rsid w:val="00840507"/>
    <w:rsid w:val="0084111D"/>
    <w:rsid w:val="00844929"/>
    <w:rsid w:val="00845B37"/>
    <w:rsid w:val="0084744A"/>
    <w:rsid w:val="008514CA"/>
    <w:rsid w:val="00851EC0"/>
    <w:rsid w:val="00855367"/>
    <w:rsid w:val="00855A07"/>
    <w:rsid w:val="00857365"/>
    <w:rsid w:val="008615B6"/>
    <w:rsid w:val="00862F92"/>
    <w:rsid w:val="00864E13"/>
    <w:rsid w:val="008727B1"/>
    <w:rsid w:val="00876F21"/>
    <w:rsid w:val="008801BA"/>
    <w:rsid w:val="00881535"/>
    <w:rsid w:val="00882E8E"/>
    <w:rsid w:val="00890F28"/>
    <w:rsid w:val="00896572"/>
    <w:rsid w:val="008A3BFF"/>
    <w:rsid w:val="008A7227"/>
    <w:rsid w:val="008B0564"/>
    <w:rsid w:val="008B42B0"/>
    <w:rsid w:val="008D0184"/>
    <w:rsid w:val="008D4966"/>
    <w:rsid w:val="008D5894"/>
    <w:rsid w:val="008D6F08"/>
    <w:rsid w:val="008D7915"/>
    <w:rsid w:val="008E0DE8"/>
    <w:rsid w:val="008E3458"/>
    <w:rsid w:val="008F663C"/>
    <w:rsid w:val="008F6B41"/>
    <w:rsid w:val="00900053"/>
    <w:rsid w:val="00904277"/>
    <w:rsid w:val="00910D11"/>
    <w:rsid w:val="00911EB0"/>
    <w:rsid w:val="0091590B"/>
    <w:rsid w:val="00916E88"/>
    <w:rsid w:val="009212C0"/>
    <w:rsid w:val="009232BE"/>
    <w:rsid w:val="009233AE"/>
    <w:rsid w:val="00925150"/>
    <w:rsid w:val="00926107"/>
    <w:rsid w:val="00926742"/>
    <w:rsid w:val="00930449"/>
    <w:rsid w:val="00932AFD"/>
    <w:rsid w:val="009421C0"/>
    <w:rsid w:val="009463E2"/>
    <w:rsid w:val="009536E7"/>
    <w:rsid w:val="00953B5C"/>
    <w:rsid w:val="009552C1"/>
    <w:rsid w:val="00957AC3"/>
    <w:rsid w:val="00965A5C"/>
    <w:rsid w:val="0096611A"/>
    <w:rsid w:val="00967EB7"/>
    <w:rsid w:val="0097112E"/>
    <w:rsid w:val="0097168E"/>
    <w:rsid w:val="00973103"/>
    <w:rsid w:val="009818EB"/>
    <w:rsid w:val="00981B9D"/>
    <w:rsid w:val="00982A99"/>
    <w:rsid w:val="00982C98"/>
    <w:rsid w:val="009841E0"/>
    <w:rsid w:val="009843BE"/>
    <w:rsid w:val="0098563D"/>
    <w:rsid w:val="00986565"/>
    <w:rsid w:val="00986D0B"/>
    <w:rsid w:val="00990DEE"/>
    <w:rsid w:val="009916A1"/>
    <w:rsid w:val="00992B2E"/>
    <w:rsid w:val="00993164"/>
    <w:rsid w:val="00994B48"/>
    <w:rsid w:val="00994FF9"/>
    <w:rsid w:val="0099501B"/>
    <w:rsid w:val="00996C17"/>
    <w:rsid w:val="009975DB"/>
    <w:rsid w:val="009A41B8"/>
    <w:rsid w:val="009A6ACB"/>
    <w:rsid w:val="009A6CDB"/>
    <w:rsid w:val="009B1475"/>
    <w:rsid w:val="009B4596"/>
    <w:rsid w:val="009B58BD"/>
    <w:rsid w:val="009B7BE9"/>
    <w:rsid w:val="009C0DB8"/>
    <w:rsid w:val="009C2757"/>
    <w:rsid w:val="009C69AD"/>
    <w:rsid w:val="009D2320"/>
    <w:rsid w:val="009D2E50"/>
    <w:rsid w:val="009E0E83"/>
    <w:rsid w:val="009E109E"/>
    <w:rsid w:val="009E1B4A"/>
    <w:rsid w:val="009E7630"/>
    <w:rsid w:val="009F0020"/>
    <w:rsid w:val="009F157B"/>
    <w:rsid w:val="00A02B9F"/>
    <w:rsid w:val="00A04FA6"/>
    <w:rsid w:val="00A06962"/>
    <w:rsid w:val="00A10987"/>
    <w:rsid w:val="00A13C82"/>
    <w:rsid w:val="00A14678"/>
    <w:rsid w:val="00A236EC"/>
    <w:rsid w:val="00A26A66"/>
    <w:rsid w:val="00A27F97"/>
    <w:rsid w:val="00A34370"/>
    <w:rsid w:val="00A3518A"/>
    <w:rsid w:val="00A36EBF"/>
    <w:rsid w:val="00A37F9B"/>
    <w:rsid w:val="00A456C3"/>
    <w:rsid w:val="00A50461"/>
    <w:rsid w:val="00A50C47"/>
    <w:rsid w:val="00A50FD6"/>
    <w:rsid w:val="00A5436E"/>
    <w:rsid w:val="00A600EC"/>
    <w:rsid w:val="00A67874"/>
    <w:rsid w:val="00A72BDD"/>
    <w:rsid w:val="00A738E2"/>
    <w:rsid w:val="00A75AE1"/>
    <w:rsid w:val="00A81823"/>
    <w:rsid w:val="00A842D1"/>
    <w:rsid w:val="00A86260"/>
    <w:rsid w:val="00A87361"/>
    <w:rsid w:val="00A95EFE"/>
    <w:rsid w:val="00AA0B64"/>
    <w:rsid w:val="00AA0CE7"/>
    <w:rsid w:val="00AA4B57"/>
    <w:rsid w:val="00AA5F91"/>
    <w:rsid w:val="00AB33E7"/>
    <w:rsid w:val="00AC1FF0"/>
    <w:rsid w:val="00AC553D"/>
    <w:rsid w:val="00AC7EC6"/>
    <w:rsid w:val="00AC7F5C"/>
    <w:rsid w:val="00AD027A"/>
    <w:rsid w:val="00AD28CB"/>
    <w:rsid w:val="00AE5AA0"/>
    <w:rsid w:val="00AF1A93"/>
    <w:rsid w:val="00AF2ACD"/>
    <w:rsid w:val="00AF318F"/>
    <w:rsid w:val="00AF4224"/>
    <w:rsid w:val="00AF69EF"/>
    <w:rsid w:val="00B008F6"/>
    <w:rsid w:val="00B0150F"/>
    <w:rsid w:val="00B04D12"/>
    <w:rsid w:val="00B117A3"/>
    <w:rsid w:val="00B12A64"/>
    <w:rsid w:val="00B13BFC"/>
    <w:rsid w:val="00B1408D"/>
    <w:rsid w:val="00B14C41"/>
    <w:rsid w:val="00B16E06"/>
    <w:rsid w:val="00B2498D"/>
    <w:rsid w:val="00B25400"/>
    <w:rsid w:val="00B30895"/>
    <w:rsid w:val="00B3176D"/>
    <w:rsid w:val="00B31B50"/>
    <w:rsid w:val="00B32990"/>
    <w:rsid w:val="00B358C9"/>
    <w:rsid w:val="00B43C17"/>
    <w:rsid w:val="00B43C32"/>
    <w:rsid w:val="00B50FD1"/>
    <w:rsid w:val="00B5295A"/>
    <w:rsid w:val="00B557FF"/>
    <w:rsid w:val="00B6315E"/>
    <w:rsid w:val="00B63753"/>
    <w:rsid w:val="00B638E1"/>
    <w:rsid w:val="00B67D02"/>
    <w:rsid w:val="00B7004A"/>
    <w:rsid w:val="00B72FEB"/>
    <w:rsid w:val="00B7360E"/>
    <w:rsid w:val="00B73E85"/>
    <w:rsid w:val="00B757C8"/>
    <w:rsid w:val="00B75F21"/>
    <w:rsid w:val="00B76424"/>
    <w:rsid w:val="00B80A26"/>
    <w:rsid w:val="00B84311"/>
    <w:rsid w:val="00B8700F"/>
    <w:rsid w:val="00B87604"/>
    <w:rsid w:val="00B87E13"/>
    <w:rsid w:val="00B947B0"/>
    <w:rsid w:val="00BA4B1F"/>
    <w:rsid w:val="00BA4CB6"/>
    <w:rsid w:val="00BA57A5"/>
    <w:rsid w:val="00BB09B3"/>
    <w:rsid w:val="00BB381C"/>
    <w:rsid w:val="00BB3953"/>
    <w:rsid w:val="00BB4B21"/>
    <w:rsid w:val="00BB7A04"/>
    <w:rsid w:val="00BC1D79"/>
    <w:rsid w:val="00BC1E79"/>
    <w:rsid w:val="00BC6A13"/>
    <w:rsid w:val="00BD52F6"/>
    <w:rsid w:val="00BE0FD5"/>
    <w:rsid w:val="00BE2CCE"/>
    <w:rsid w:val="00BE743B"/>
    <w:rsid w:val="00BF4F3F"/>
    <w:rsid w:val="00BF5493"/>
    <w:rsid w:val="00BF58A8"/>
    <w:rsid w:val="00BF5E78"/>
    <w:rsid w:val="00BF629A"/>
    <w:rsid w:val="00C02643"/>
    <w:rsid w:val="00C03AEE"/>
    <w:rsid w:val="00C04291"/>
    <w:rsid w:val="00C043F4"/>
    <w:rsid w:val="00C07DF0"/>
    <w:rsid w:val="00C10201"/>
    <w:rsid w:val="00C27B31"/>
    <w:rsid w:val="00C32278"/>
    <w:rsid w:val="00C323FB"/>
    <w:rsid w:val="00C3299D"/>
    <w:rsid w:val="00C3517A"/>
    <w:rsid w:val="00C41AC2"/>
    <w:rsid w:val="00C45BBA"/>
    <w:rsid w:val="00C47B00"/>
    <w:rsid w:val="00C53820"/>
    <w:rsid w:val="00C613D4"/>
    <w:rsid w:val="00C63DA6"/>
    <w:rsid w:val="00C63DC8"/>
    <w:rsid w:val="00C647E2"/>
    <w:rsid w:val="00C67908"/>
    <w:rsid w:val="00C7515C"/>
    <w:rsid w:val="00C75E73"/>
    <w:rsid w:val="00C80079"/>
    <w:rsid w:val="00C800B0"/>
    <w:rsid w:val="00C80FBB"/>
    <w:rsid w:val="00C818C3"/>
    <w:rsid w:val="00C8210F"/>
    <w:rsid w:val="00C85CD7"/>
    <w:rsid w:val="00C85DC0"/>
    <w:rsid w:val="00C8643A"/>
    <w:rsid w:val="00C871F9"/>
    <w:rsid w:val="00C8755E"/>
    <w:rsid w:val="00C90DA5"/>
    <w:rsid w:val="00C90E62"/>
    <w:rsid w:val="00C91ADC"/>
    <w:rsid w:val="00C91F22"/>
    <w:rsid w:val="00C96632"/>
    <w:rsid w:val="00CA0428"/>
    <w:rsid w:val="00CA17DE"/>
    <w:rsid w:val="00CA1C4B"/>
    <w:rsid w:val="00CA5688"/>
    <w:rsid w:val="00CB5D0B"/>
    <w:rsid w:val="00CB61E7"/>
    <w:rsid w:val="00CB76B7"/>
    <w:rsid w:val="00CC0562"/>
    <w:rsid w:val="00CC0C2C"/>
    <w:rsid w:val="00CC1D2E"/>
    <w:rsid w:val="00CC5B4D"/>
    <w:rsid w:val="00CC609C"/>
    <w:rsid w:val="00CC7962"/>
    <w:rsid w:val="00CD0E52"/>
    <w:rsid w:val="00CD1915"/>
    <w:rsid w:val="00CD1F0D"/>
    <w:rsid w:val="00CD61B4"/>
    <w:rsid w:val="00CD6AE1"/>
    <w:rsid w:val="00CD6C02"/>
    <w:rsid w:val="00CD6E7D"/>
    <w:rsid w:val="00CE412B"/>
    <w:rsid w:val="00CF30F3"/>
    <w:rsid w:val="00CF614E"/>
    <w:rsid w:val="00CF7B08"/>
    <w:rsid w:val="00D00FFE"/>
    <w:rsid w:val="00D03ABF"/>
    <w:rsid w:val="00D04F77"/>
    <w:rsid w:val="00D062DB"/>
    <w:rsid w:val="00D06B2E"/>
    <w:rsid w:val="00D07F3B"/>
    <w:rsid w:val="00D11A18"/>
    <w:rsid w:val="00D132C0"/>
    <w:rsid w:val="00D13F58"/>
    <w:rsid w:val="00D151BA"/>
    <w:rsid w:val="00D20D10"/>
    <w:rsid w:val="00D307A2"/>
    <w:rsid w:val="00D30D27"/>
    <w:rsid w:val="00D31919"/>
    <w:rsid w:val="00D330E5"/>
    <w:rsid w:val="00D33F76"/>
    <w:rsid w:val="00D33FDA"/>
    <w:rsid w:val="00D410D6"/>
    <w:rsid w:val="00D42D12"/>
    <w:rsid w:val="00D47229"/>
    <w:rsid w:val="00D47F51"/>
    <w:rsid w:val="00D55C5C"/>
    <w:rsid w:val="00D57EEE"/>
    <w:rsid w:val="00D63443"/>
    <w:rsid w:val="00D65270"/>
    <w:rsid w:val="00D702ED"/>
    <w:rsid w:val="00D7616F"/>
    <w:rsid w:val="00D80B83"/>
    <w:rsid w:val="00D82281"/>
    <w:rsid w:val="00D83AA9"/>
    <w:rsid w:val="00D8737F"/>
    <w:rsid w:val="00D90564"/>
    <w:rsid w:val="00D91D67"/>
    <w:rsid w:val="00D943E1"/>
    <w:rsid w:val="00D95CED"/>
    <w:rsid w:val="00D96D8B"/>
    <w:rsid w:val="00DA01AC"/>
    <w:rsid w:val="00DA2376"/>
    <w:rsid w:val="00DA3A6F"/>
    <w:rsid w:val="00DA705E"/>
    <w:rsid w:val="00DB0F11"/>
    <w:rsid w:val="00DB3D7C"/>
    <w:rsid w:val="00DB7C49"/>
    <w:rsid w:val="00DC10B4"/>
    <w:rsid w:val="00DC2840"/>
    <w:rsid w:val="00DE14E9"/>
    <w:rsid w:val="00DE6CA6"/>
    <w:rsid w:val="00DF6B1E"/>
    <w:rsid w:val="00E01C68"/>
    <w:rsid w:val="00E047DF"/>
    <w:rsid w:val="00E04D57"/>
    <w:rsid w:val="00E059F3"/>
    <w:rsid w:val="00E06E80"/>
    <w:rsid w:val="00E13DEE"/>
    <w:rsid w:val="00E16E0A"/>
    <w:rsid w:val="00E22B4B"/>
    <w:rsid w:val="00E26488"/>
    <w:rsid w:val="00E266B9"/>
    <w:rsid w:val="00E27411"/>
    <w:rsid w:val="00E30202"/>
    <w:rsid w:val="00E30FF0"/>
    <w:rsid w:val="00E312E0"/>
    <w:rsid w:val="00E32E27"/>
    <w:rsid w:val="00E350DB"/>
    <w:rsid w:val="00E36D51"/>
    <w:rsid w:val="00E419D2"/>
    <w:rsid w:val="00E44F4D"/>
    <w:rsid w:val="00E525C1"/>
    <w:rsid w:val="00E525E6"/>
    <w:rsid w:val="00E52CE6"/>
    <w:rsid w:val="00E5654B"/>
    <w:rsid w:val="00E62050"/>
    <w:rsid w:val="00E64114"/>
    <w:rsid w:val="00E64B89"/>
    <w:rsid w:val="00E702D1"/>
    <w:rsid w:val="00E72CD3"/>
    <w:rsid w:val="00E73B9A"/>
    <w:rsid w:val="00E8068E"/>
    <w:rsid w:val="00E80AC6"/>
    <w:rsid w:val="00E82F61"/>
    <w:rsid w:val="00E8523C"/>
    <w:rsid w:val="00E908FC"/>
    <w:rsid w:val="00EA0573"/>
    <w:rsid w:val="00EA1FA4"/>
    <w:rsid w:val="00EA2C34"/>
    <w:rsid w:val="00EA6166"/>
    <w:rsid w:val="00EB029D"/>
    <w:rsid w:val="00EB07BA"/>
    <w:rsid w:val="00EB20F9"/>
    <w:rsid w:val="00EB6C34"/>
    <w:rsid w:val="00EC0F2A"/>
    <w:rsid w:val="00EC1B88"/>
    <w:rsid w:val="00EC47A4"/>
    <w:rsid w:val="00EC4EFE"/>
    <w:rsid w:val="00EC5291"/>
    <w:rsid w:val="00EC62C9"/>
    <w:rsid w:val="00EC7BF2"/>
    <w:rsid w:val="00ED18B3"/>
    <w:rsid w:val="00ED49EA"/>
    <w:rsid w:val="00EE2347"/>
    <w:rsid w:val="00EE3105"/>
    <w:rsid w:val="00EE42E6"/>
    <w:rsid w:val="00EE5A9A"/>
    <w:rsid w:val="00EF146A"/>
    <w:rsid w:val="00EF785E"/>
    <w:rsid w:val="00F00485"/>
    <w:rsid w:val="00F02685"/>
    <w:rsid w:val="00F06ED5"/>
    <w:rsid w:val="00F119F3"/>
    <w:rsid w:val="00F11BC5"/>
    <w:rsid w:val="00F12CE4"/>
    <w:rsid w:val="00F15A8B"/>
    <w:rsid w:val="00F22F54"/>
    <w:rsid w:val="00F260BE"/>
    <w:rsid w:val="00F348D7"/>
    <w:rsid w:val="00F35EFF"/>
    <w:rsid w:val="00F366ED"/>
    <w:rsid w:val="00F5146B"/>
    <w:rsid w:val="00F551AA"/>
    <w:rsid w:val="00F55A92"/>
    <w:rsid w:val="00F569F5"/>
    <w:rsid w:val="00F57F9A"/>
    <w:rsid w:val="00F61608"/>
    <w:rsid w:val="00F63CAA"/>
    <w:rsid w:val="00F65B6C"/>
    <w:rsid w:val="00F67444"/>
    <w:rsid w:val="00F71516"/>
    <w:rsid w:val="00F7731E"/>
    <w:rsid w:val="00F81DC9"/>
    <w:rsid w:val="00F83789"/>
    <w:rsid w:val="00F87374"/>
    <w:rsid w:val="00F8759C"/>
    <w:rsid w:val="00F90E4C"/>
    <w:rsid w:val="00F94FB3"/>
    <w:rsid w:val="00FA1036"/>
    <w:rsid w:val="00FA178F"/>
    <w:rsid w:val="00FA39B1"/>
    <w:rsid w:val="00FA5071"/>
    <w:rsid w:val="00FA560C"/>
    <w:rsid w:val="00FA58A4"/>
    <w:rsid w:val="00FA7BA5"/>
    <w:rsid w:val="00FB015B"/>
    <w:rsid w:val="00FB0A06"/>
    <w:rsid w:val="00FB217F"/>
    <w:rsid w:val="00FB5E03"/>
    <w:rsid w:val="00FB7FAD"/>
    <w:rsid w:val="00FC1A6A"/>
    <w:rsid w:val="00FC2442"/>
    <w:rsid w:val="00FC5484"/>
    <w:rsid w:val="00FD09AD"/>
    <w:rsid w:val="00FD6D11"/>
    <w:rsid w:val="00FD7C64"/>
    <w:rsid w:val="00FE5F6A"/>
    <w:rsid w:val="00FF1E57"/>
    <w:rsid w:val="00FF2E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BDE134"/>
  <w15:docId w15:val="{97B84DB8-E30E-4383-BC92-D58ECA83B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563D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uiPriority w:val="11"/>
    <w:rsid w:val="0098563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IN"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63D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63D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98563D"/>
    <w:rPr>
      <w:rFonts w:eastAsiaTheme="minorEastAsia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63D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styleId="BookTitle">
    <w:name w:val="Book Title"/>
    <w:uiPriority w:val="33"/>
    <w:qFormat/>
    <w:rsid w:val="0098563D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B757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rmal1">
    <w:name w:val="Normal1"/>
    <w:qFormat/>
    <w:rsid w:val="00EA2C34"/>
    <w:pPr>
      <w:spacing w:after="200" w:line="276" w:lineRule="auto"/>
    </w:pPr>
    <w:rPr>
      <w:rFonts w:ascii="Calibri" w:eastAsia="Calibri" w:hAnsi="Calibri" w:cs="Calibri"/>
      <w:lang w:val="en-IN" w:eastAsia="en-IN"/>
    </w:rPr>
  </w:style>
  <w:style w:type="paragraph" w:customStyle="1" w:styleId="Normal2">
    <w:name w:val="Normal2"/>
    <w:rsid w:val="00EA2C34"/>
    <w:pPr>
      <w:spacing w:after="200" w:line="276" w:lineRule="auto"/>
    </w:pPr>
    <w:rPr>
      <w:rFonts w:ascii="Calibri" w:eastAsia="Calibri" w:hAnsi="Calibri" w:cs="Calibri"/>
      <w:lang w:val="en-IN"/>
    </w:rPr>
  </w:style>
  <w:style w:type="table" w:customStyle="1" w:styleId="TableGrid1">
    <w:name w:val="Table Grid1"/>
    <w:basedOn w:val="TableNormal"/>
    <w:uiPriority w:val="59"/>
    <w:rsid w:val="00D307A2"/>
    <w:pPr>
      <w:spacing w:after="0" w:line="240" w:lineRule="auto"/>
    </w:pPr>
    <w:rPr>
      <w:rFonts w:eastAsia="Times New Roman"/>
      <w:lang w:val="en-IN" w:eastAsia="zh-T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C85457-3FD6-468A-B895-3EC715ECF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3</TotalTime>
  <Pages>16</Pages>
  <Words>3418</Words>
  <Characters>19487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Engg16</dc:creator>
  <cp:keywords/>
  <dc:description/>
  <cp:lastModifiedBy>User</cp:lastModifiedBy>
  <cp:revision>158</cp:revision>
  <cp:lastPrinted>2021-11-17T06:45:00Z</cp:lastPrinted>
  <dcterms:created xsi:type="dcterms:W3CDTF">2022-08-04T16:49:00Z</dcterms:created>
  <dcterms:modified xsi:type="dcterms:W3CDTF">2023-09-16T09:34:00Z</dcterms:modified>
</cp:coreProperties>
</file>